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DAD87" w14:textId="305693B0" w:rsidR="00AA1BFD" w:rsidRDefault="00AA1BFD" w:rsidP="008579ED">
      <w:pPr>
        <w:pStyle w:val="NormalWeb"/>
        <w:spacing w:line="480" w:lineRule="auto"/>
        <w:ind w:left="567" w:hanging="567"/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4534"/>
      </w:tblGrid>
      <w:tr w:rsidR="00AC6A54" w14:paraId="0A9FAF21" w14:textId="77777777" w:rsidTr="00AC6A54">
        <w:tc>
          <w:tcPr>
            <w:tcW w:w="9287" w:type="dxa"/>
            <w:gridSpan w:val="2"/>
            <w:tcBorders>
              <w:bottom w:val="single" w:sz="18" w:space="0" w:color="auto"/>
            </w:tcBorders>
          </w:tcPr>
          <w:p w14:paraId="5503B766" w14:textId="0F3F21F8" w:rsidR="00AC6A54" w:rsidRDefault="00557870" w:rsidP="00FA0C89">
            <w:pPr>
              <w:pStyle w:val="NormalWeb"/>
              <w:spacing w:line="480" w:lineRule="auto"/>
            </w:pPr>
            <w:bookmarkStart w:id="0" w:name="_Hlk161231981"/>
            <w:r>
              <w:t>Supplementary t</w:t>
            </w:r>
            <w:r w:rsidR="00AC6A54" w:rsidRPr="00547792">
              <w:t xml:space="preserve">able </w:t>
            </w:r>
            <w:r>
              <w:t>1</w:t>
            </w:r>
            <w:r w:rsidR="00AC6A54" w:rsidRPr="00547792">
              <w:t xml:space="preserve">. </w:t>
            </w:r>
            <w:bookmarkStart w:id="1" w:name="_Hlk161324811"/>
            <w:r w:rsidR="00BE5087">
              <w:t>A</w:t>
            </w:r>
            <w:r w:rsidR="00BE5087" w:rsidRPr="00BE5087">
              <w:t xml:space="preserve">ssembled and </w:t>
            </w:r>
            <w:r w:rsidR="00BE5087">
              <w:t>a</w:t>
            </w:r>
            <w:r w:rsidR="00BE5087" w:rsidRPr="00BE5087">
              <w:t xml:space="preserve">nnotated genome features of </w:t>
            </w:r>
            <w:r w:rsidR="002A5EFF" w:rsidRPr="002A5EFF">
              <w:rPr>
                <w:rFonts w:eastAsia="DengXian"/>
                <w:i/>
                <w:iCs/>
                <w:lang w:val="en-HK"/>
              </w:rPr>
              <w:t>Vibrio alginolyticus</w:t>
            </w:r>
            <w:r w:rsidR="002A5EFF" w:rsidRPr="002A5EFF" w:rsidDel="009439BA">
              <w:rPr>
                <w:rFonts w:eastAsia="DengXian"/>
                <w:lang w:val="en-HK"/>
              </w:rPr>
              <w:t xml:space="preserve"> </w:t>
            </w:r>
            <w:r w:rsidR="002A5EFF" w:rsidRPr="002A5EFF">
              <w:rPr>
                <w:rFonts w:eastAsia="DengXian"/>
                <w:lang w:val="en-HK"/>
              </w:rPr>
              <w:t>SW</w:t>
            </w:r>
            <w:bookmarkEnd w:id="1"/>
            <w:r w:rsidR="008D5CA0">
              <w:rPr>
                <w:rFonts w:eastAsia="DengXian"/>
                <w:lang w:val="en-HK"/>
              </w:rPr>
              <w:t>S</w:t>
            </w:r>
          </w:p>
        </w:tc>
      </w:tr>
      <w:tr w:rsidR="00AC6A54" w:rsidRPr="00C67442" w14:paraId="14F547B6" w14:textId="77777777" w:rsidTr="00AC6A54">
        <w:tc>
          <w:tcPr>
            <w:tcW w:w="4638" w:type="dxa"/>
            <w:tcBorders>
              <w:top w:val="single" w:sz="18" w:space="0" w:color="auto"/>
              <w:bottom w:val="single" w:sz="18" w:space="0" w:color="auto"/>
            </w:tcBorders>
          </w:tcPr>
          <w:p w14:paraId="2B0E4E1F" w14:textId="508C1B59" w:rsidR="00AC6A54" w:rsidRPr="00AC6A54" w:rsidRDefault="00AC6A54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Feature</w:t>
            </w:r>
          </w:p>
        </w:tc>
        <w:tc>
          <w:tcPr>
            <w:tcW w:w="4649" w:type="dxa"/>
            <w:tcBorders>
              <w:top w:val="single" w:sz="18" w:space="0" w:color="auto"/>
              <w:bottom w:val="single" w:sz="18" w:space="0" w:color="auto"/>
            </w:tcBorders>
          </w:tcPr>
          <w:p w14:paraId="5ED7B987" w14:textId="23ECCC44" w:rsidR="00AC6A54" w:rsidRPr="00AC6A54" w:rsidRDefault="00AC6A54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Value</w:t>
            </w:r>
          </w:p>
        </w:tc>
      </w:tr>
      <w:tr w:rsidR="00AC6A54" w14:paraId="7A259D70" w14:textId="77777777" w:rsidTr="00AC6A54">
        <w:tc>
          <w:tcPr>
            <w:tcW w:w="4638" w:type="dxa"/>
            <w:tcBorders>
              <w:top w:val="single" w:sz="18" w:space="0" w:color="auto"/>
            </w:tcBorders>
          </w:tcPr>
          <w:p w14:paraId="4B7B1B3C" w14:textId="7342C16B" w:rsidR="00AC6A54" w:rsidRPr="00C67442" w:rsidRDefault="00AC6A54" w:rsidP="00FA0C89">
            <w:pPr>
              <w:pStyle w:val="NormalWeb"/>
              <w:spacing w:line="480" w:lineRule="auto"/>
            </w:pPr>
            <w:r>
              <w:t>Number of contigs</w:t>
            </w:r>
          </w:p>
        </w:tc>
        <w:tc>
          <w:tcPr>
            <w:tcW w:w="4649" w:type="dxa"/>
            <w:tcBorders>
              <w:top w:val="single" w:sz="18" w:space="0" w:color="auto"/>
            </w:tcBorders>
          </w:tcPr>
          <w:p w14:paraId="4CD09D0B" w14:textId="630324DF" w:rsidR="00AC6A54" w:rsidRPr="00C67442" w:rsidRDefault="00AC6A54" w:rsidP="00FA0C89">
            <w:pPr>
              <w:pStyle w:val="NormalWeb"/>
              <w:spacing w:line="480" w:lineRule="auto"/>
            </w:pPr>
            <w:r>
              <w:t>87</w:t>
            </w:r>
          </w:p>
        </w:tc>
      </w:tr>
      <w:tr w:rsidR="00AC6A54" w14:paraId="7E512721" w14:textId="77777777" w:rsidTr="00636788">
        <w:tc>
          <w:tcPr>
            <w:tcW w:w="4638" w:type="dxa"/>
          </w:tcPr>
          <w:p w14:paraId="20CCD887" w14:textId="6F5BE0DA" w:rsidR="00AC6A54" w:rsidRPr="00AC6A54" w:rsidRDefault="00AC6A54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C67442">
              <w:t xml:space="preserve">Genome </w:t>
            </w:r>
            <w:r>
              <w:rPr>
                <w:rFonts w:eastAsiaTheme="minorEastAsia" w:hint="eastAsia"/>
                <w:lang w:eastAsia="zh-TW"/>
              </w:rPr>
              <w:t xml:space="preserve">Size </w:t>
            </w:r>
            <w:r w:rsidRPr="00AC6A54">
              <w:rPr>
                <w:rFonts w:eastAsiaTheme="minorEastAsia"/>
                <w:lang w:eastAsia="zh-TW"/>
              </w:rPr>
              <w:t>(bp)</w:t>
            </w:r>
          </w:p>
        </w:tc>
        <w:tc>
          <w:tcPr>
            <w:tcW w:w="4649" w:type="dxa"/>
          </w:tcPr>
          <w:p w14:paraId="6D9B6A7D" w14:textId="07A4DCDD" w:rsidR="00AC6A54" w:rsidRPr="00AC6A54" w:rsidRDefault="00AC6A54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C67442">
              <w:t>5,215,511</w:t>
            </w:r>
          </w:p>
        </w:tc>
      </w:tr>
      <w:tr w:rsidR="00AC6A54" w14:paraId="7B286498" w14:textId="77777777" w:rsidTr="00636788">
        <w:tc>
          <w:tcPr>
            <w:tcW w:w="4638" w:type="dxa"/>
          </w:tcPr>
          <w:p w14:paraId="0A572895" w14:textId="154963A7" w:rsidR="00AC6A54" w:rsidRDefault="00AC6A54" w:rsidP="00FA0C89">
            <w:pPr>
              <w:pStyle w:val="NormalWeb"/>
              <w:spacing w:line="480" w:lineRule="auto"/>
            </w:pPr>
            <w:r w:rsidRPr="00661AD6">
              <w:t>GC content</w:t>
            </w:r>
          </w:p>
        </w:tc>
        <w:tc>
          <w:tcPr>
            <w:tcW w:w="4649" w:type="dxa"/>
          </w:tcPr>
          <w:p w14:paraId="4CBC9EE4" w14:textId="77777777" w:rsidR="00AC6A54" w:rsidRDefault="00AC6A54" w:rsidP="00FA0C89">
            <w:pPr>
              <w:pStyle w:val="NormalWeb"/>
              <w:spacing w:line="480" w:lineRule="auto"/>
            </w:pPr>
            <w:r w:rsidRPr="00661AD6">
              <w:t>44.61%</w:t>
            </w:r>
          </w:p>
        </w:tc>
      </w:tr>
      <w:tr w:rsidR="00AC6A54" w14:paraId="351B6863" w14:textId="77777777" w:rsidTr="00636788">
        <w:tc>
          <w:tcPr>
            <w:tcW w:w="4638" w:type="dxa"/>
          </w:tcPr>
          <w:p w14:paraId="57A81E44" w14:textId="77777777" w:rsidR="00AC6A54" w:rsidRDefault="00AC6A54" w:rsidP="00FA0C89">
            <w:pPr>
              <w:pStyle w:val="NormalWeb"/>
              <w:spacing w:line="480" w:lineRule="auto"/>
            </w:pPr>
            <w:r w:rsidRPr="00661AD6">
              <w:t>Contig N50</w:t>
            </w:r>
          </w:p>
        </w:tc>
        <w:tc>
          <w:tcPr>
            <w:tcW w:w="4649" w:type="dxa"/>
          </w:tcPr>
          <w:p w14:paraId="679E0B11" w14:textId="77777777" w:rsidR="00AC6A54" w:rsidRDefault="00AC6A54" w:rsidP="00FA0C89">
            <w:pPr>
              <w:pStyle w:val="NormalWeb"/>
              <w:spacing w:line="480" w:lineRule="auto"/>
            </w:pPr>
            <w:r w:rsidRPr="00661AD6">
              <w:t>433,558</w:t>
            </w:r>
            <w:r>
              <w:t xml:space="preserve"> bp</w:t>
            </w:r>
          </w:p>
        </w:tc>
      </w:tr>
      <w:tr w:rsidR="00AC6A54" w14:paraId="4D576DF4" w14:textId="77777777" w:rsidTr="00636788">
        <w:tc>
          <w:tcPr>
            <w:tcW w:w="4638" w:type="dxa"/>
          </w:tcPr>
          <w:p w14:paraId="7780764D" w14:textId="77777777" w:rsidR="00AC6A54" w:rsidRDefault="00AC6A54" w:rsidP="00FA0C89">
            <w:pPr>
              <w:pStyle w:val="NormalWeb"/>
              <w:spacing w:line="480" w:lineRule="auto"/>
            </w:pPr>
            <w:r w:rsidRPr="00A87032">
              <w:t>Contig L50</w:t>
            </w:r>
          </w:p>
        </w:tc>
        <w:tc>
          <w:tcPr>
            <w:tcW w:w="4649" w:type="dxa"/>
          </w:tcPr>
          <w:p w14:paraId="16476E19" w14:textId="77777777" w:rsidR="00AC6A54" w:rsidRDefault="00AC6A54" w:rsidP="00FA0C89">
            <w:pPr>
              <w:pStyle w:val="NormalWeb"/>
              <w:spacing w:line="480" w:lineRule="auto"/>
            </w:pPr>
            <w:r>
              <w:t>5</w:t>
            </w:r>
          </w:p>
        </w:tc>
      </w:tr>
      <w:tr w:rsidR="00AC6A54" w14:paraId="71E58CFD" w14:textId="77777777" w:rsidTr="00636788">
        <w:tc>
          <w:tcPr>
            <w:tcW w:w="4638" w:type="dxa"/>
          </w:tcPr>
          <w:p w14:paraId="2E21FE50" w14:textId="77777777" w:rsidR="00AC6A54" w:rsidRDefault="00AC6A54" w:rsidP="00FA0C89">
            <w:pPr>
              <w:pStyle w:val="NormalWeb"/>
              <w:spacing w:line="480" w:lineRule="auto"/>
            </w:pPr>
            <w:r>
              <w:t xml:space="preserve">Number of </w:t>
            </w:r>
            <w:r w:rsidRPr="00F227C6">
              <w:t>Chromosomes</w:t>
            </w:r>
          </w:p>
        </w:tc>
        <w:tc>
          <w:tcPr>
            <w:tcW w:w="4649" w:type="dxa"/>
          </w:tcPr>
          <w:p w14:paraId="69260047" w14:textId="77777777" w:rsidR="00AC6A54" w:rsidRDefault="00AC6A54" w:rsidP="00FA0C89">
            <w:pPr>
              <w:pStyle w:val="NormalWeb"/>
              <w:spacing w:line="480" w:lineRule="auto"/>
            </w:pPr>
            <w:r>
              <w:t>0</w:t>
            </w:r>
          </w:p>
        </w:tc>
      </w:tr>
      <w:tr w:rsidR="00AC6A54" w14:paraId="22745934" w14:textId="77777777" w:rsidTr="00636788">
        <w:tc>
          <w:tcPr>
            <w:tcW w:w="4638" w:type="dxa"/>
          </w:tcPr>
          <w:p w14:paraId="0E5EC704" w14:textId="77777777" w:rsidR="00AC6A54" w:rsidRDefault="00AC6A54" w:rsidP="00FA0C89">
            <w:pPr>
              <w:pStyle w:val="NormalWeb"/>
              <w:spacing w:line="480" w:lineRule="auto"/>
            </w:pPr>
            <w:r>
              <w:t xml:space="preserve">Number of </w:t>
            </w:r>
            <w:r w:rsidRPr="00F227C6">
              <w:t>protein coding sequences</w:t>
            </w:r>
            <w:r>
              <w:t xml:space="preserve"> (CDS)</w:t>
            </w:r>
          </w:p>
        </w:tc>
        <w:tc>
          <w:tcPr>
            <w:tcW w:w="4649" w:type="dxa"/>
          </w:tcPr>
          <w:p w14:paraId="650596BA" w14:textId="77777777" w:rsidR="00AC6A54" w:rsidRDefault="00AC6A54" w:rsidP="00FA0C89">
            <w:pPr>
              <w:pStyle w:val="NormalWeb"/>
              <w:spacing w:line="480" w:lineRule="auto"/>
            </w:pPr>
            <w:r w:rsidRPr="00293215">
              <w:t>4,876</w:t>
            </w:r>
          </w:p>
        </w:tc>
      </w:tr>
      <w:tr w:rsidR="00AC6A54" w14:paraId="34B8A419" w14:textId="77777777" w:rsidTr="00636788">
        <w:tc>
          <w:tcPr>
            <w:tcW w:w="4638" w:type="dxa"/>
          </w:tcPr>
          <w:p w14:paraId="648EEE7D" w14:textId="77777777" w:rsidR="00AC6A54" w:rsidRDefault="00AC6A54" w:rsidP="00FA0C89">
            <w:pPr>
              <w:pStyle w:val="NormalWeb"/>
              <w:spacing w:line="480" w:lineRule="auto"/>
            </w:pPr>
            <w:r>
              <w:t>Number of t</w:t>
            </w:r>
            <w:r w:rsidRPr="00293215">
              <w:t>ransfer RNA (tRNA) genes</w:t>
            </w:r>
          </w:p>
        </w:tc>
        <w:tc>
          <w:tcPr>
            <w:tcW w:w="4649" w:type="dxa"/>
          </w:tcPr>
          <w:p w14:paraId="5A602001" w14:textId="77777777" w:rsidR="00AC6A54" w:rsidRDefault="00AC6A54" w:rsidP="00FA0C89">
            <w:pPr>
              <w:pStyle w:val="NormalWeb"/>
              <w:spacing w:line="480" w:lineRule="auto"/>
            </w:pPr>
            <w:r>
              <w:t>78</w:t>
            </w:r>
          </w:p>
        </w:tc>
      </w:tr>
      <w:tr w:rsidR="00AC6A54" w14:paraId="414D4729" w14:textId="77777777" w:rsidTr="00636788">
        <w:tc>
          <w:tcPr>
            <w:tcW w:w="4638" w:type="dxa"/>
          </w:tcPr>
          <w:p w14:paraId="2A7C35D7" w14:textId="77777777" w:rsidR="00AC6A54" w:rsidRDefault="00AC6A54" w:rsidP="00FA0C89">
            <w:pPr>
              <w:pStyle w:val="NormalWeb"/>
              <w:spacing w:line="480" w:lineRule="auto"/>
            </w:pPr>
            <w:r w:rsidRPr="0031253E">
              <w:t xml:space="preserve">Number of </w:t>
            </w:r>
            <w:r w:rsidRPr="00293215">
              <w:t>ribosomal RNA (rRNA) genes</w:t>
            </w:r>
          </w:p>
        </w:tc>
        <w:tc>
          <w:tcPr>
            <w:tcW w:w="4649" w:type="dxa"/>
          </w:tcPr>
          <w:p w14:paraId="7A2A3C03" w14:textId="77777777" w:rsidR="00AC6A54" w:rsidRDefault="00AC6A54" w:rsidP="00FA0C89">
            <w:pPr>
              <w:pStyle w:val="NormalWeb"/>
              <w:spacing w:line="480" w:lineRule="auto"/>
            </w:pPr>
            <w:r>
              <w:t>3</w:t>
            </w:r>
          </w:p>
        </w:tc>
      </w:tr>
      <w:tr w:rsidR="00AC6A54" w14:paraId="7F3FF55A" w14:textId="77777777" w:rsidTr="00636788">
        <w:tc>
          <w:tcPr>
            <w:tcW w:w="4638" w:type="dxa"/>
          </w:tcPr>
          <w:p w14:paraId="4CAFC457" w14:textId="6BF36262" w:rsidR="00AC6A54" w:rsidRPr="00AC6A54" w:rsidRDefault="00AC6A54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31253E">
              <w:t xml:space="preserve">Number of </w:t>
            </w:r>
            <w:r>
              <w:rPr>
                <w:rFonts w:eastAsiaTheme="minorEastAsia" w:hint="eastAsia"/>
                <w:lang w:eastAsia="zh-TW"/>
              </w:rPr>
              <w:t>p</w:t>
            </w:r>
            <w:r w:rsidRPr="00293215">
              <w:t>artial CDS</w:t>
            </w:r>
            <w:r>
              <w:rPr>
                <w:rFonts w:eastAsiaTheme="minorEastAsia" w:hint="eastAsia"/>
                <w:lang w:eastAsia="zh-TW"/>
              </w:rPr>
              <w:t xml:space="preserve"> genes</w:t>
            </w:r>
          </w:p>
        </w:tc>
        <w:tc>
          <w:tcPr>
            <w:tcW w:w="4649" w:type="dxa"/>
          </w:tcPr>
          <w:p w14:paraId="0E0C0C49" w14:textId="77777777" w:rsidR="00AC6A54" w:rsidRDefault="00AC6A54" w:rsidP="00FA0C89">
            <w:pPr>
              <w:pStyle w:val="NormalWeb"/>
              <w:spacing w:line="480" w:lineRule="auto"/>
            </w:pPr>
            <w:r>
              <w:t>0</w:t>
            </w:r>
          </w:p>
        </w:tc>
      </w:tr>
      <w:tr w:rsidR="00AC6A54" w14:paraId="7144F6C9" w14:textId="77777777" w:rsidTr="00636788">
        <w:tc>
          <w:tcPr>
            <w:tcW w:w="4638" w:type="dxa"/>
          </w:tcPr>
          <w:p w14:paraId="53B47DAC" w14:textId="732A6C50" w:rsidR="00AC6A54" w:rsidRPr="00AC6A54" w:rsidRDefault="00AC6A54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31253E">
              <w:t xml:space="preserve">Number of </w:t>
            </w:r>
            <w:r>
              <w:rPr>
                <w:rFonts w:eastAsiaTheme="minorEastAsia" w:hint="eastAsia"/>
                <w:lang w:eastAsia="zh-TW"/>
              </w:rPr>
              <w:t>m</w:t>
            </w:r>
            <w:r w:rsidRPr="00293215">
              <w:t>iscellaneous RNA</w:t>
            </w:r>
            <w:r>
              <w:rPr>
                <w:rFonts w:eastAsiaTheme="minorEastAsia" w:hint="eastAsia"/>
                <w:lang w:eastAsia="zh-TW"/>
              </w:rPr>
              <w:t xml:space="preserve"> genes</w:t>
            </w:r>
          </w:p>
        </w:tc>
        <w:tc>
          <w:tcPr>
            <w:tcW w:w="4649" w:type="dxa"/>
          </w:tcPr>
          <w:p w14:paraId="4E46129D" w14:textId="77777777" w:rsidR="00AC6A54" w:rsidRDefault="00AC6A54" w:rsidP="00FA0C89">
            <w:pPr>
              <w:pStyle w:val="NormalWeb"/>
              <w:spacing w:line="480" w:lineRule="auto"/>
            </w:pPr>
            <w:r>
              <w:t>0</w:t>
            </w:r>
          </w:p>
        </w:tc>
      </w:tr>
      <w:tr w:rsidR="00AC6A54" w14:paraId="070D822A" w14:textId="77777777" w:rsidTr="00636788">
        <w:tc>
          <w:tcPr>
            <w:tcW w:w="4638" w:type="dxa"/>
            <w:tcBorders>
              <w:bottom w:val="single" w:sz="18" w:space="0" w:color="auto"/>
            </w:tcBorders>
          </w:tcPr>
          <w:p w14:paraId="7DBC707B" w14:textId="56E9FE24" w:rsidR="00AC6A54" w:rsidRPr="00293215" w:rsidRDefault="00AC6A54" w:rsidP="00FA0C89">
            <w:pPr>
              <w:pStyle w:val="NormalWeb"/>
              <w:spacing w:line="480" w:lineRule="auto"/>
            </w:pPr>
            <w:r w:rsidRPr="0031253E">
              <w:t xml:space="preserve">Number of </w:t>
            </w:r>
            <w:r>
              <w:rPr>
                <w:rFonts w:eastAsiaTheme="minorEastAsia" w:hint="eastAsia"/>
                <w:lang w:eastAsia="zh-TW"/>
              </w:rPr>
              <w:t>r</w:t>
            </w:r>
            <w:r w:rsidRPr="00293215">
              <w:t xml:space="preserve">epeat </w:t>
            </w:r>
            <w:r>
              <w:rPr>
                <w:rFonts w:eastAsiaTheme="minorEastAsia" w:hint="eastAsia"/>
                <w:lang w:eastAsia="zh-TW"/>
              </w:rPr>
              <w:t>r</w:t>
            </w:r>
            <w:r w:rsidRPr="00293215">
              <w:t>egions</w:t>
            </w:r>
          </w:p>
        </w:tc>
        <w:tc>
          <w:tcPr>
            <w:tcW w:w="4649" w:type="dxa"/>
            <w:tcBorders>
              <w:bottom w:val="single" w:sz="18" w:space="0" w:color="auto"/>
            </w:tcBorders>
          </w:tcPr>
          <w:p w14:paraId="41341B71" w14:textId="77777777" w:rsidR="00AC6A54" w:rsidRDefault="00AC6A54" w:rsidP="00FA0C89">
            <w:pPr>
              <w:pStyle w:val="NormalWeb"/>
              <w:spacing w:line="480" w:lineRule="auto"/>
            </w:pPr>
            <w:r>
              <w:t>0</w:t>
            </w:r>
          </w:p>
        </w:tc>
      </w:tr>
      <w:bookmarkEnd w:id="0"/>
    </w:tbl>
    <w:p w14:paraId="78140135" w14:textId="0D712B31" w:rsidR="00AC6A54" w:rsidRDefault="00AC6A54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2120B572" w14:textId="77777777" w:rsidR="00557870" w:rsidRDefault="00557870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14FF95FE" w14:textId="77777777" w:rsidR="00557870" w:rsidRDefault="00557870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60B1CEF8" w14:textId="77777777" w:rsidR="00557870" w:rsidRDefault="00557870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4D899FF5" w14:textId="77777777" w:rsidR="00557870" w:rsidRDefault="00557870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5"/>
        <w:gridCol w:w="2586"/>
      </w:tblGrid>
      <w:tr w:rsidR="00E83EA9" w14:paraId="35F724C3" w14:textId="77777777" w:rsidTr="00636788">
        <w:tc>
          <w:tcPr>
            <w:tcW w:w="9287" w:type="dxa"/>
            <w:gridSpan w:val="2"/>
            <w:tcBorders>
              <w:bottom w:val="single" w:sz="18" w:space="0" w:color="auto"/>
            </w:tcBorders>
          </w:tcPr>
          <w:p w14:paraId="450A449D" w14:textId="0406E7E9" w:rsidR="00E83EA9" w:rsidRDefault="00557870" w:rsidP="00FA0C89">
            <w:pPr>
              <w:pStyle w:val="NormalWeb"/>
              <w:spacing w:line="480" w:lineRule="auto"/>
            </w:pPr>
            <w:r>
              <w:lastRenderedPageBreak/>
              <w:t>Supplementary t</w:t>
            </w:r>
            <w:r w:rsidR="00E83EA9" w:rsidRPr="00547792">
              <w:t xml:space="preserve">able </w:t>
            </w:r>
            <w:r>
              <w:rPr>
                <w:rFonts w:eastAsiaTheme="minorEastAsia"/>
                <w:lang w:eastAsia="zh-TW"/>
              </w:rPr>
              <w:t>2</w:t>
            </w:r>
            <w:r w:rsidR="00E83EA9" w:rsidRPr="00547792">
              <w:t xml:space="preserve">. </w:t>
            </w:r>
            <w:r w:rsidR="00E83EA9" w:rsidRPr="00E83EA9">
              <w:t xml:space="preserve">Protein features of </w:t>
            </w:r>
            <w:r w:rsidR="002A5EFF" w:rsidRPr="002A5EFF">
              <w:rPr>
                <w:rFonts w:eastAsia="DengXian"/>
                <w:i/>
                <w:iCs/>
                <w:lang w:val="en-HK"/>
              </w:rPr>
              <w:t>Vibrio alginolyticus</w:t>
            </w:r>
            <w:r w:rsidR="002A5EFF" w:rsidRPr="002A5EFF" w:rsidDel="009439BA">
              <w:rPr>
                <w:rFonts w:eastAsia="DengXian"/>
                <w:lang w:val="en-HK"/>
              </w:rPr>
              <w:t xml:space="preserve"> </w:t>
            </w:r>
            <w:r w:rsidR="002A5EFF" w:rsidRPr="002A5EFF">
              <w:rPr>
                <w:rFonts w:eastAsia="DengXian"/>
                <w:lang w:val="en-HK"/>
              </w:rPr>
              <w:t>SW</w:t>
            </w:r>
            <w:r w:rsidR="008D5CA0">
              <w:rPr>
                <w:rFonts w:eastAsia="DengXian"/>
                <w:lang w:val="en-HK"/>
              </w:rPr>
              <w:t>S</w:t>
            </w:r>
          </w:p>
        </w:tc>
      </w:tr>
      <w:tr w:rsidR="00E83EA9" w:rsidRPr="00AC6A54" w14:paraId="5C220EF6" w14:textId="77777777" w:rsidTr="00424446">
        <w:tc>
          <w:tcPr>
            <w:tcW w:w="6651" w:type="dxa"/>
            <w:tcBorders>
              <w:top w:val="single" w:sz="18" w:space="0" w:color="auto"/>
              <w:bottom w:val="single" w:sz="18" w:space="0" w:color="auto"/>
            </w:tcBorders>
          </w:tcPr>
          <w:p w14:paraId="654A0BA1" w14:textId="77777777" w:rsidR="00E83EA9" w:rsidRPr="00FA0C89" w:rsidRDefault="00E83EA9" w:rsidP="00FA0C89">
            <w:pPr>
              <w:pStyle w:val="NormalWeb"/>
              <w:spacing w:line="480" w:lineRule="auto"/>
              <w:rPr>
                <w:rFonts w:eastAsiaTheme="minorEastAsia"/>
                <w:b/>
                <w:bCs/>
                <w:lang w:eastAsia="zh-TW"/>
              </w:rPr>
            </w:pPr>
            <w:r w:rsidRPr="00FA0C89">
              <w:rPr>
                <w:rFonts w:eastAsiaTheme="minorEastAsia" w:hint="eastAsia"/>
                <w:b/>
                <w:bCs/>
                <w:lang w:eastAsia="zh-TW"/>
              </w:rPr>
              <w:t>Feature</w:t>
            </w:r>
          </w:p>
        </w:tc>
        <w:tc>
          <w:tcPr>
            <w:tcW w:w="2636" w:type="dxa"/>
            <w:tcBorders>
              <w:top w:val="single" w:sz="18" w:space="0" w:color="auto"/>
              <w:bottom w:val="single" w:sz="18" w:space="0" w:color="auto"/>
            </w:tcBorders>
          </w:tcPr>
          <w:p w14:paraId="64AD0191" w14:textId="4C92FF1A" w:rsidR="00E83EA9" w:rsidRPr="00FA0C89" w:rsidRDefault="00E83EA9" w:rsidP="00FA0C89">
            <w:pPr>
              <w:pStyle w:val="NormalWeb"/>
              <w:spacing w:line="480" w:lineRule="auto"/>
              <w:rPr>
                <w:rFonts w:eastAsiaTheme="minorEastAsia"/>
                <w:b/>
                <w:bCs/>
                <w:lang w:eastAsia="zh-TW"/>
              </w:rPr>
            </w:pPr>
            <w:r w:rsidRPr="00FA0C89">
              <w:rPr>
                <w:rFonts w:eastAsiaTheme="minorEastAsia" w:hint="eastAsia"/>
                <w:b/>
                <w:bCs/>
                <w:lang w:eastAsia="zh-TW"/>
              </w:rPr>
              <w:t>Number</w:t>
            </w:r>
          </w:p>
        </w:tc>
      </w:tr>
      <w:tr w:rsidR="00E83EA9" w:rsidRPr="00C67442" w14:paraId="777932DD" w14:textId="77777777" w:rsidTr="00424446">
        <w:tc>
          <w:tcPr>
            <w:tcW w:w="6651" w:type="dxa"/>
            <w:tcBorders>
              <w:top w:val="single" w:sz="18" w:space="0" w:color="auto"/>
            </w:tcBorders>
          </w:tcPr>
          <w:p w14:paraId="21A4D3CD" w14:textId="38329239" w:rsidR="00E83EA9" w:rsidRPr="00C67442" w:rsidRDefault="00E83EA9" w:rsidP="00FA0C89">
            <w:pPr>
              <w:pStyle w:val="NormalWeb"/>
              <w:spacing w:line="480" w:lineRule="auto"/>
            </w:pPr>
            <w:r w:rsidRPr="00E83EA9">
              <w:t>Hypothetical proteins</w:t>
            </w:r>
          </w:p>
        </w:tc>
        <w:tc>
          <w:tcPr>
            <w:tcW w:w="2636" w:type="dxa"/>
            <w:tcBorders>
              <w:top w:val="single" w:sz="18" w:space="0" w:color="auto"/>
            </w:tcBorders>
          </w:tcPr>
          <w:p w14:paraId="4B5E308B" w14:textId="146686E7" w:rsidR="00E83EA9" w:rsidRPr="008C4352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1128</w:t>
            </w:r>
          </w:p>
        </w:tc>
      </w:tr>
      <w:tr w:rsidR="00E83EA9" w:rsidRPr="00AC6A54" w14:paraId="5BCDDAE9" w14:textId="77777777" w:rsidTr="00424446">
        <w:tc>
          <w:tcPr>
            <w:tcW w:w="6651" w:type="dxa"/>
          </w:tcPr>
          <w:p w14:paraId="7FA1377A" w14:textId="51592AD7" w:rsidR="00E83EA9" w:rsidRPr="00AC6A54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8C4352">
              <w:t>Proteins with functional assignments</w:t>
            </w:r>
          </w:p>
        </w:tc>
        <w:tc>
          <w:tcPr>
            <w:tcW w:w="2636" w:type="dxa"/>
          </w:tcPr>
          <w:p w14:paraId="66DA3270" w14:textId="2985A670" w:rsidR="00E83EA9" w:rsidRPr="00AC6A54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3748</w:t>
            </w:r>
          </w:p>
        </w:tc>
      </w:tr>
      <w:tr w:rsidR="00E83EA9" w14:paraId="497CD92C" w14:textId="77777777" w:rsidTr="00424446">
        <w:tc>
          <w:tcPr>
            <w:tcW w:w="6651" w:type="dxa"/>
          </w:tcPr>
          <w:p w14:paraId="03540FE3" w14:textId="4D18D32F" w:rsidR="00E83EA9" w:rsidRDefault="008C4352" w:rsidP="00FA0C89">
            <w:pPr>
              <w:pStyle w:val="NormalWeb"/>
              <w:spacing w:line="480" w:lineRule="auto"/>
            </w:pPr>
            <w:r w:rsidRPr="008C4352">
              <w:t>Proteins with EC number assignments</w:t>
            </w:r>
          </w:p>
        </w:tc>
        <w:tc>
          <w:tcPr>
            <w:tcW w:w="2636" w:type="dxa"/>
          </w:tcPr>
          <w:p w14:paraId="4AF238E0" w14:textId="131E1487" w:rsidR="00E83EA9" w:rsidRPr="008C4352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1087</w:t>
            </w:r>
          </w:p>
        </w:tc>
      </w:tr>
      <w:tr w:rsidR="00E83EA9" w14:paraId="3D3DCB85" w14:textId="77777777" w:rsidTr="00424446">
        <w:tc>
          <w:tcPr>
            <w:tcW w:w="6651" w:type="dxa"/>
          </w:tcPr>
          <w:p w14:paraId="55A437C3" w14:textId="5427E643" w:rsidR="00E83EA9" w:rsidRDefault="008C4352" w:rsidP="00FA0C89">
            <w:pPr>
              <w:pStyle w:val="NormalWeb"/>
              <w:spacing w:line="480" w:lineRule="auto"/>
            </w:pPr>
            <w:r w:rsidRPr="008C4352">
              <w:t>Proteins with GO assignments</w:t>
            </w:r>
          </w:p>
        </w:tc>
        <w:tc>
          <w:tcPr>
            <w:tcW w:w="2636" w:type="dxa"/>
          </w:tcPr>
          <w:p w14:paraId="17FC1852" w14:textId="4F9AF456" w:rsidR="00E83EA9" w:rsidRPr="008C4352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910</w:t>
            </w:r>
          </w:p>
        </w:tc>
      </w:tr>
      <w:tr w:rsidR="00E83EA9" w14:paraId="5FCE53A6" w14:textId="77777777" w:rsidTr="00424446">
        <w:tc>
          <w:tcPr>
            <w:tcW w:w="6651" w:type="dxa"/>
          </w:tcPr>
          <w:p w14:paraId="4EBD83E1" w14:textId="78B260ED" w:rsidR="00E83EA9" w:rsidRDefault="008C4352" w:rsidP="00FA0C89">
            <w:pPr>
              <w:pStyle w:val="NormalWeb"/>
              <w:spacing w:line="480" w:lineRule="auto"/>
            </w:pPr>
            <w:r w:rsidRPr="008C4352">
              <w:t>Proteins with Pathway assignments</w:t>
            </w:r>
          </w:p>
        </w:tc>
        <w:tc>
          <w:tcPr>
            <w:tcW w:w="2636" w:type="dxa"/>
          </w:tcPr>
          <w:p w14:paraId="5779340A" w14:textId="5B76BBAE" w:rsidR="00E83EA9" w:rsidRPr="008C4352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802</w:t>
            </w:r>
          </w:p>
        </w:tc>
      </w:tr>
      <w:tr w:rsidR="00E83EA9" w14:paraId="79D0FB19" w14:textId="77777777" w:rsidTr="00424446">
        <w:tc>
          <w:tcPr>
            <w:tcW w:w="6651" w:type="dxa"/>
          </w:tcPr>
          <w:p w14:paraId="0AEE6A9B" w14:textId="5866DB22" w:rsidR="00E83EA9" w:rsidRPr="00AC6A54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8C4352">
              <w:t>Proteins with PATRIC genus-specific family (</w:t>
            </w:r>
            <w:proofErr w:type="spellStart"/>
            <w:r w:rsidRPr="008C4352">
              <w:t>PLfam</w:t>
            </w:r>
            <w:proofErr w:type="spellEnd"/>
            <w:r w:rsidRPr="008C4352">
              <w:t>) assignments</w:t>
            </w:r>
          </w:p>
        </w:tc>
        <w:tc>
          <w:tcPr>
            <w:tcW w:w="2636" w:type="dxa"/>
          </w:tcPr>
          <w:p w14:paraId="777C6238" w14:textId="167C8EF9" w:rsidR="00E83EA9" w:rsidRPr="008C4352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4636</w:t>
            </w:r>
          </w:p>
        </w:tc>
      </w:tr>
      <w:tr w:rsidR="00E83EA9" w14:paraId="321674C5" w14:textId="77777777" w:rsidTr="00424446">
        <w:tc>
          <w:tcPr>
            <w:tcW w:w="6651" w:type="dxa"/>
            <w:tcBorders>
              <w:bottom w:val="single" w:sz="18" w:space="0" w:color="auto"/>
            </w:tcBorders>
          </w:tcPr>
          <w:p w14:paraId="613DD88E" w14:textId="70F5870D" w:rsidR="00E83EA9" w:rsidRPr="00293215" w:rsidRDefault="008C4352" w:rsidP="00FA0C89">
            <w:pPr>
              <w:pStyle w:val="NormalWeb"/>
              <w:spacing w:line="480" w:lineRule="auto"/>
            </w:pPr>
            <w:r w:rsidRPr="008C4352">
              <w:t>Proteins with PATRIC cross-genus family (</w:t>
            </w:r>
            <w:proofErr w:type="spellStart"/>
            <w:r w:rsidRPr="008C4352">
              <w:t>PGfam</w:t>
            </w:r>
            <w:proofErr w:type="spellEnd"/>
            <w:r w:rsidRPr="008C4352">
              <w:t>) assignments</w:t>
            </w:r>
          </w:p>
        </w:tc>
        <w:tc>
          <w:tcPr>
            <w:tcW w:w="2636" w:type="dxa"/>
            <w:tcBorders>
              <w:bottom w:val="single" w:sz="18" w:space="0" w:color="auto"/>
            </w:tcBorders>
          </w:tcPr>
          <w:p w14:paraId="1CA99DC6" w14:textId="02E6E38A" w:rsidR="00E83EA9" w:rsidRPr="008C4352" w:rsidRDefault="008C4352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4694</w:t>
            </w:r>
          </w:p>
        </w:tc>
      </w:tr>
    </w:tbl>
    <w:p w14:paraId="25CEC445" w14:textId="77777777" w:rsidR="00E83EA9" w:rsidRDefault="00E83EA9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1D5E768D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52438DEC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4EED7250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770A6A28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7D3020B3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140C12F9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010FD348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5E052854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34BFF362" w14:textId="77777777" w:rsidR="00E676D1" w:rsidRDefault="00E676D1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tbl>
      <w:tblPr>
        <w:tblStyle w:val="TableGrid"/>
        <w:tblW w:w="9271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7"/>
        <w:gridCol w:w="5284"/>
      </w:tblGrid>
      <w:tr w:rsidR="00873017" w14:paraId="48DEB17A" w14:textId="77777777" w:rsidTr="00ED038A">
        <w:trPr>
          <w:trHeight w:val="550"/>
        </w:trPr>
        <w:tc>
          <w:tcPr>
            <w:tcW w:w="9271" w:type="dxa"/>
            <w:gridSpan w:val="2"/>
            <w:tcBorders>
              <w:bottom w:val="single" w:sz="18" w:space="0" w:color="auto"/>
            </w:tcBorders>
          </w:tcPr>
          <w:p w14:paraId="38BD1516" w14:textId="17FB8DB2" w:rsidR="00873017" w:rsidRDefault="00557870" w:rsidP="00FA0C89">
            <w:pPr>
              <w:pStyle w:val="NormalWeb"/>
              <w:spacing w:line="480" w:lineRule="auto"/>
            </w:pPr>
            <w:r>
              <w:lastRenderedPageBreak/>
              <w:t xml:space="preserve">Supplementary </w:t>
            </w:r>
            <w:r w:rsidR="00465018">
              <w:t>t</w:t>
            </w:r>
            <w:r w:rsidR="00873017" w:rsidRPr="00547792">
              <w:t xml:space="preserve">able </w:t>
            </w:r>
            <w:r>
              <w:rPr>
                <w:rFonts w:eastAsiaTheme="minorEastAsia"/>
                <w:lang w:eastAsia="zh-TW"/>
              </w:rPr>
              <w:t>3</w:t>
            </w:r>
            <w:r w:rsidR="00873017" w:rsidRPr="00547792">
              <w:t xml:space="preserve">. </w:t>
            </w:r>
            <w:r w:rsidR="00873017">
              <w:rPr>
                <w:rFonts w:eastAsiaTheme="minorEastAsia" w:hint="eastAsia"/>
                <w:lang w:eastAsia="zh-TW"/>
              </w:rPr>
              <w:t>S</w:t>
            </w:r>
            <w:r w:rsidR="00873017" w:rsidRPr="00873017">
              <w:t xml:space="preserve">pecialty </w:t>
            </w:r>
            <w:r w:rsidR="00873017">
              <w:rPr>
                <w:rFonts w:eastAsiaTheme="minorEastAsia" w:hint="eastAsia"/>
                <w:lang w:eastAsia="zh-TW"/>
              </w:rPr>
              <w:t>a</w:t>
            </w:r>
            <w:r w:rsidR="00873017" w:rsidRPr="00873017">
              <w:t xml:space="preserve">ntimicrobial </w:t>
            </w:r>
            <w:r w:rsidR="00873017">
              <w:rPr>
                <w:rFonts w:eastAsiaTheme="minorEastAsia" w:hint="eastAsia"/>
                <w:lang w:eastAsia="zh-TW"/>
              </w:rPr>
              <w:t>r</w:t>
            </w:r>
            <w:r w:rsidR="00873017" w:rsidRPr="00873017">
              <w:t>esistance</w:t>
            </w:r>
            <w:r w:rsidR="00873017">
              <w:rPr>
                <w:rFonts w:eastAsiaTheme="minorEastAsia" w:hint="eastAsia"/>
                <w:lang w:eastAsia="zh-TW"/>
              </w:rPr>
              <w:t xml:space="preserve"> (AMR)</w:t>
            </w:r>
            <w:r w:rsidR="00873017" w:rsidRPr="00873017">
              <w:t xml:space="preserve"> </w:t>
            </w:r>
            <w:r w:rsidR="00873017">
              <w:rPr>
                <w:rFonts w:eastAsiaTheme="minorEastAsia" w:hint="eastAsia"/>
                <w:lang w:eastAsia="zh-TW"/>
              </w:rPr>
              <w:t>g</w:t>
            </w:r>
            <w:r w:rsidR="00873017" w:rsidRPr="00873017">
              <w:t xml:space="preserve">enes present in </w:t>
            </w:r>
            <w:r w:rsidR="002A5EFF" w:rsidRPr="002A5EFF">
              <w:rPr>
                <w:rFonts w:eastAsia="DengXian"/>
                <w:i/>
                <w:iCs/>
                <w:lang w:val="en-HK"/>
              </w:rPr>
              <w:t>Vibrio alginolyticus</w:t>
            </w:r>
            <w:r w:rsidR="002A5EFF" w:rsidRPr="002A5EFF" w:rsidDel="009439BA">
              <w:rPr>
                <w:rFonts w:eastAsia="DengXian"/>
                <w:lang w:val="en-HK"/>
              </w:rPr>
              <w:t xml:space="preserve"> </w:t>
            </w:r>
            <w:r w:rsidR="002A5EFF" w:rsidRPr="002A5EFF">
              <w:rPr>
                <w:rFonts w:eastAsia="DengXian"/>
                <w:lang w:val="en-HK"/>
              </w:rPr>
              <w:t>SW</w:t>
            </w:r>
            <w:r w:rsidR="008D5CA0">
              <w:rPr>
                <w:rFonts w:eastAsia="DengXian"/>
                <w:lang w:val="en-HK"/>
              </w:rPr>
              <w:t>S</w:t>
            </w:r>
          </w:p>
        </w:tc>
      </w:tr>
      <w:tr w:rsidR="00873017" w:rsidRPr="00AC6A54" w14:paraId="7F773BF8" w14:textId="77777777" w:rsidTr="00ED038A">
        <w:trPr>
          <w:trHeight w:val="550"/>
        </w:trPr>
        <w:tc>
          <w:tcPr>
            <w:tcW w:w="3987" w:type="dxa"/>
            <w:tcBorders>
              <w:top w:val="single" w:sz="18" w:space="0" w:color="auto"/>
              <w:bottom w:val="single" w:sz="18" w:space="0" w:color="auto"/>
            </w:tcBorders>
          </w:tcPr>
          <w:p w14:paraId="224B6FE9" w14:textId="59A67278" w:rsidR="00873017" w:rsidRPr="00FA0C89" w:rsidRDefault="00873017" w:rsidP="00636788">
            <w:pPr>
              <w:pStyle w:val="NormalWeb"/>
              <w:spacing w:line="480" w:lineRule="auto"/>
              <w:jc w:val="center"/>
              <w:rPr>
                <w:rFonts w:eastAsiaTheme="minorEastAsia"/>
                <w:b/>
                <w:bCs/>
                <w:lang w:eastAsia="zh-TW"/>
              </w:rPr>
            </w:pPr>
            <w:r w:rsidRPr="00FA0C89">
              <w:rPr>
                <w:rFonts w:eastAsiaTheme="minorEastAsia"/>
                <w:b/>
                <w:bCs/>
                <w:lang w:eastAsia="zh-TW"/>
              </w:rPr>
              <w:t xml:space="preserve">AMR </w:t>
            </w:r>
            <w:bookmarkStart w:id="2" w:name="_Hlk161329712"/>
            <w:r w:rsidRPr="00FA0C89">
              <w:rPr>
                <w:rFonts w:eastAsiaTheme="minorEastAsia"/>
                <w:b/>
                <w:bCs/>
                <w:lang w:eastAsia="zh-TW"/>
              </w:rPr>
              <w:t>mechanism</w:t>
            </w:r>
            <w:bookmarkEnd w:id="2"/>
          </w:p>
        </w:tc>
        <w:tc>
          <w:tcPr>
            <w:tcW w:w="5283" w:type="dxa"/>
            <w:tcBorders>
              <w:top w:val="single" w:sz="18" w:space="0" w:color="auto"/>
              <w:bottom w:val="single" w:sz="18" w:space="0" w:color="auto"/>
            </w:tcBorders>
          </w:tcPr>
          <w:p w14:paraId="43110846" w14:textId="324FAEF6" w:rsidR="00873017" w:rsidRPr="00FA0C89" w:rsidRDefault="00FA0C89" w:rsidP="00636788">
            <w:pPr>
              <w:pStyle w:val="NormalWeb"/>
              <w:spacing w:line="480" w:lineRule="auto"/>
              <w:jc w:val="center"/>
              <w:rPr>
                <w:rFonts w:eastAsiaTheme="minorEastAsia"/>
                <w:b/>
                <w:bCs/>
                <w:lang w:eastAsia="zh-TW"/>
              </w:rPr>
            </w:pPr>
            <w:r w:rsidRPr="00FA0C89">
              <w:rPr>
                <w:rFonts w:eastAsiaTheme="minorEastAsia" w:hint="eastAsia"/>
                <w:b/>
                <w:bCs/>
                <w:lang w:eastAsia="zh-TW"/>
              </w:rPr>
              <w:t>Genes</w:t>
            </w:r>
          </w:p>
        </w:tc>
      </w:tr>
      <w:tr w:rsidR="00873017" w:rsidRPr="008C4352" w14:paraId="4DB656C4" w14:textId="77777777" w:rsidTr="00ED038A">
        <w:trPr>
          <w:trHeight w:val="535"/>
        </w:trPr>
        <w:tc>
          <w:tcPr>
            <w:tcW w:w="3987" w:type="dxa"/>
            <w:tcBorders>
              <w:top w:val="single" w:sz="18" w:space="0" w:color="auto"/>
            </w:tcBorders>
          </w:tcPr>
          <w:p w14:paraId="1C44916E" w14:textId="273075B1" w:rsidR="00873017" w:rsidRPr="00C67442" w:rsidRDefault="00873017" w:rsidP="00FA0C89">
            <w:pPr>
              <w:pStyle w:val="NormalWeb"/>
              <w:spacing w:line="480" w:lineRule="auto"/>
            </w:pPr>
            <w:r w:rsidRPr="00873017">
              <w:t>Antibiotic activation enzyme</w:t>
            </w:r>
          </w:p>
        </w:tc>
        <w:tc>
          <w:tcPr>
            <w:tcW w:w="5283" w:type="dxa"/>
            <w:tcBorders>
              <w:top w:val="single" w:sz="18" w:space="0" w:color="auto"/>
            </w:tcBorders>
          </w:tcPr>
          <w:p w14:paraId="0D8BF804" w14:textId="3FC5126E" w:rsidR="00873017" w:rsidRPr="00ED038A" w:rsidRDefault="00FA0C89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KatG</w:t>
            </w:r>
            <w:proofErr w:type="spellEnd"/>
          </w:p>
        </w:tc>
      </w:tr>
      <w:tr w:rsidR="00873017" w:rsidRPr="00AC6A54" w14:paraId="4269EDED" w14:textId="77777777" w:rsidTr="00ED038A">
        <w:trPr>
          <w:trHeight w:val="550"/>
        </w:trPr>
        <w:tc>
          <w:tcPr>
            <w:tcW w:w="3987" w:type="dxa"/>
          </w:tcPr>
          <w:p w14:paraId="672B8893" w14:textId="1FD27EA2" w:rsidR="00873017" w:rsidRPr="00AC6A54" w:rsidRDefault="00873017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873017">
              <w:t>Antibiotic inactivation enzyme</w:t>
            </w:r>
          </w:p>
        </w:tc>
        <w:tc>
          <w:tcPr>
            <w:tcW w:w="5283" w:type="dxa"/>
          </w:tcPr>
          <w:p w14:paraId="0C235469" w14:textId="33AD8CA6" w:rsidR="00873017" w:rsidRPr="00AC6A54" w:rsidRDefault="00FA0C89" w:rsidP="00DE462D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ED038A">
              <w:rPr>
                <w:rFonts w:eastAsiaTheme="minorEastAsia"/>
                <w:i/>
                <w:iCs/>
                <w:lang w:eastAsia="zh-TW"/>
              </w:rPr>
              <w:t>CARB</w:t>
            </w:r>
            <w:r w:rsidRPr="00FA0C89">
              <w:rPr>
                <w:rFonts w:eastAsiaTheme="minorEastAsia"/>
                <w:lang w:eastAsia="zh-TW"/>
              </w:rPr>
              <w:t xml:space="preserve"> family</w:t>
            </w:r>
          </w:p>
        </w:tc>
      </w:tr>
      <w:tr w:rsidR="00873017" w:rsidRPr="008C4352" w14:paraId="2DF8665F" w14:textId="77777777" w:rsidTr="00ED038A">
        <w:trPr>
          <w:trHeight w:val="2739"/>
        </w:trPr>
        <w:tc>
          <w:tcPr>
            <w:tcW w:w="3987" w:type="dxa"/>
          </w:tcPr>
          <w:p w14:paraId="74D97642" w14:textId="06469196" w:rsidR="00873017" w:rsidRDefault="00873017" w:rsidP="00FA0C89">
            <w:pPr>
              <w:pStyle w:val="NormalWeb"/>
              <w:spacing w:line="480" w:lineRule="auto"/>
            </w:pPr>
            <w:r w:rsidRPr="00873017">
              <w:t>Antibiotic target in susceptible species</w:t>
            </w:r>
          </w:p>
        </w:tc>
        <w:tc>
          <w:tcPr>
            <w:tcW w:w="5283" w:type="dxa"/>
          </w:tcPr>
          <w:p w14:paraId="559AC806" w14:textId="4C899B41" w:rsidR="00873017" w:rsidRPr="00ED038A" w:rsidRDefault="00FA0C89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Alr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Ddl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dxr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EF-G, EF-Tu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folA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Dfr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folP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gyrA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gyrB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Iso-tRNA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kasA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MurA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rho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rpoB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rpoC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>, S10p, S12p</w:t>
            </w:r>
          </w:p>
        </w:tc>
      </w:tr>
      <w:tr w:rsidR="00873017" w:rsidRPr="008C4352" w14:paraId="157E3168" w14:textId="77777777" w:rsidTr="00ED038A">
        <w:trPr>
          <w:trHeight w:val="550"/>
        </w:trPr>
        <w:tc>
          <w:tcPr>
            <w:tcW w:w="3987" w:type="dxa"/>
          </w:tcPr>
          <w:p w14:paraId="069E1E57" w14:textId="6F56F956" w:rsidR="00873017" w:rsidRPr="00873017" w:rsidRDefault="00FA0C89" w:rsidP="00FA0C89">
            <w:pPr>
              <w:pStyle w:val="NormalWeb"/>
              <w:spacing w:line="480" w:lineRule="auto"/>
            </w:pPr>
            <w:r w:rsidRPr="00FA0C89">
              <w:t>Antibiotic target protection protein</w:t>
            </w:r>
          </w:p>
        </w:tc>
        <w:tc>
          <w:tcPr>
            <w:tcW w:w="5283" w:type="dxa"/>
          </w:tcPr>
          <w:p w14:paraId="7AFEA148" w14:textId="723E077E" w:rsidR="00873017" w:rsidRPr="00ED038A" w:rsidRDefault="00E676D1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QnrB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 </w:t>
            </w:r>
            <w:r w:rsidRPr="00ED038A">
              <w:rPr>
                <w:rFonts w:eastAsiaTheme="minorEastAsia"/>
                <w:lang w:eastAsia="zh-TW"/>
              </w:rPr>
              <w:t>family</w:t>
            </w:r>
          </w:p>
        </w:tc>
      </w:tr>
      <w:tr w:rsidR="00873017" w:rsidRPr="008C4352" w14:paraId="7CDB473C" w14:textId="77777777" w:rsidTr="00ED038A">
        <w:trPr>
          <w:trHeight w:val="550"/>
        </w:trPr>
        <w:tc>
          <w:tcPr>
            <w:tcW w:w="3987" w:type="dxa"/>
          </w:tcPr>
          <w:p w14:paraId="2D7C1C56" w14:textId="1AEA756B" w:rsidR="00873017" w:rsidRDefault="00FA0C89" w:rsidP="00FA0C89">
            <w:pPr>
              <w:pStyle w:val="NormalWeb"/>
              <w:spacing w:line="480" w:lineRule="auto"/>
            </w:pPr>
            <w:r w:rsidRPr="00FA0C89">
              <w:t>Antibiotic target replacement protein</w:t>
            </w:r>
          </w:p>
        </w:tc>
        <w:tc>
          <w:tcPr>
            <w:tcW w:w="5283" w:type="dxa"/>
          </w:tcPr>
          <w:p w14:paraId="0D57D035" w14:textId="33F8244D" w:rsidR="00873017" w:rsidRPr="00ED038A" w:rsidRDefault="00E676D1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fabV</w:t>
            </w:r>
            <w:proofErr w:type="spellEnd"/>
          </w:p>
        </w:tc>
      </w:tr>
      <w:tr w:rsidR="00FA0C89" w:rsidRPr="008C4352" w14:paraId="44D2A647" w14:textId="77777777" w:rsidTr="00ED038A">
        <w:trPr>
          <w:trHeight w:val="550"/>
        </w:trPr>
        <w:tc>
          <w:tcPr>
            <w:tcW w:w="3987" w:type="dxa"/>
          </w:tcPr>
          <w:p w14:paraId="556C8917" w14:textId="5FF0BEEF" w:rsidR="00FA0C89" w:rsidRPr="008C4352" w:rsidRDefault="00FA0C89" w:rsidP="00FA0C89">
            <w:pPr>
              <w:pStyle w:val="NormalWeb"/>
              <w:spacing w:line="480" w:lineRule="auto"/>
            </w:pPr>
            <w:r w:rsidRPr="00FA0C89">
              <w:t>Efflux pump conferring antibiotic resistance</w:t>
            </w:r>
          </w:p>
        </w:tc>
        <w:tc>
          <w:tcPr>
            <w:tcW w:w="5283" w:type="dxa"/>
          </w:tcPr>
          <w:p w14:paraId="3FD40BBA" w14:textId="24ADF146" w:rsidR="00FA0C89" w:rsidRPr="00ED038A" w:rsidRDefault="00E676D1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MacA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MacB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MdtL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gramStart"/>
            <w:r w:rsidRPr="00ED038A">
              <w:rPr>
                <w:rFonts w:eastAsiaTheme="minorEastAsia"/>
                <w:i/>
                <w:iCs/>
                <w:lang w:eastAsia="zh-TW"/>
              </w:rPr>
              <w:t>Tet(</w:t>
            </w:r>
            <w:proofErr w:type="gram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35)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TolC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>/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OpmH</w:t>
            </w:r>
            <w:proofErr w:type="spellEnd"/>
          </w:p>
        </w:tc>
      </w:tr>
      <w:tr w:rsidR="00873017" w:rsidRPr="008C4352" w14:paraId="706C9D35" w14:textId="77777777" w:rsidTr="00ED038A">
        <w:trPr>
          <w:trHeight w:val="550"/>
        </w:trPr>
        <w:tc>
          <w:tcPr>
            <w:tcW w:w="3987" w:type="dxa"/>
          </w:tcPr>
          <w:p w14:paraId="0348BBAA" w14:textId="591B3A63" w:rsidR="00873017" w:rsidRDefault="00FA0C89" w:rsidP="00FA0C89">
            <w:pPr>
              <w:pStyle w:val="NormalWeb"/>
              <w:spacing w:line="480" w:lineRule="auto"/>
            </w:pPr>
            <w:r w:rsidRPr="00FA0C89">
              <w:t>Gene conferring resistance via absence</w:t>
            </w:r>
          </w:p>
        </w:tc>
        <w:tc>
          <w:tcPr>
            <w:tcW w:w="5283" w:type="dxa"/>
          </w:tcPr>
          <w:p w14:paraId="18542DC5" w14:textId="0B85673C" w:rsidR="00873017" w:rsidRPr="00ED038A" w:rsidRDefault="00E676D1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gidB</w:t>
            </w:r>
            <w:proofErr w:type="spellEnd"/>
          </w:p>
        </w:tc>
      </w:tr>
      <w:tr w:rsidR="00873017" w:rsidRPr="008C4352" w14:paraId="67571833" w14:textId="77777777" w:rsidTr="00ED038A">
        <w:trPr>
          <w:trHeight w:val="550"/>
        </w:trPr>
        <w:tc>
          <w:tcPr>
            <w:tcW w:w="3987" w:type="dxa"/>
          </w:tcPr>
          <w:p w14:paraId="11D7E568" w14:textId="7C718E79" w:rsidR="00873017" w:rsidRPr="00AC6A54" w:rsidRDefault="00FA0C89" w:rsidP="00FA0C89">
            <w:pPr>
              <w:pStyle w:val="NormalWeb"/>
              <w:spacing w:line="480" w:lineRule="auto"/>
              <w:rPr>
                <w:rFonts w:eastAsiaTheme="minorEastAsia"/>
                <w:lang w:eastAsia="zh-TW"/>
              </w:rPr>
            </w:pPr>
            <w:r w:rsidRPr="00FA0C89">
              <w:t>Protein altering cell wall charge conferring antibiotic resistance</w:t>
            </w:r>
          </w:p>
        </w:tc>
        <w:tc>
          <w:tcPr>
            <w:tcW w:w="5283" w:type="dxa"/>
          </w:tcPr>
          <w:p w14:paraId="228870AB" w14:textId="47BAB963" w:rsidR="00873017" w:rsidRPr="00ED038A" w:rsidRDefault="00E676D1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GdpD</w:t>
            </w:r>
            <w:proofErr w:type="spellEnd"/>
            <w:r w:rsidRPr="00ED038A">
              <w:rPr>
                <w:rFonts w:eastAsiaTheme="minorEastAsia"/>
                <w:i/>
                <w:iCs/>
                <w:lang w:eastAsia="zh-TW"/>
              </w:rPr>
              <w:t xml:space="preserve">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PgsA</w:t>
            </w:r>
            <w:proofErr w:type="spellEnd"/>
          </w:p>
        </w:tc>
      </w:tr>
      <w:tr w:rsidR="00873017" w:rsidRPr="008C4352" w14:paraId="03C4FD5A" w14:textId="77777777" w:rsidTr="00ED038A">
        <w:trPr>
          <w:trHeight w:val="535"/>
        </w:trPr>
        <w:tc>
          <w:tcPr>
            <w:tcW w:w="3987" w:type="dxa"/>
            <w:tcBorders>
              <w:bottom w:val="single" w:sz="18" w:space="0" w:color="auto"/>
            </w:tcBorders>
          </w:tcPr>
          <w:p w14:paraId="134852B1" w14:textId="1B62F7CF" w:rsidR="00873017" w:rsidRPr="00293215" w:rsidRDefault="00FA0C89" w:rsidP="00FA0C89">
            <w:pPr>
              <w:pStyle w:val="NormalWeb"/>
              <w:spacing w:line="480" w:lineRule="auto"/>
            </w:pPr>
            <w:r w:rsidRPr="00FA0C89">
              <w:t>Regulator modulating expression of antibiotic resistance genes</w:t>
            </w:r>
          </w:p>
        </w:tc>
        <w:tc>
          <w:tcPr>
            <w:tcW w:w="5283" w:type="dxa"/>
            <w:tcBorders>
              <w:bottom w:val="single" w:sz="18" w:space="0" w:color="auto"/>
            </w:tcBorders>
          </w:tcPr>
          <w:p w14:paraId="589914EF" w14:textId="770C9342" w:rsidR="00873017" w:rsidRPr="00ED038A" w:rsidRDefault="00E676D1" w:rsidP="00DE462D">
            <w:pPr>
              <w:pStyle w:val="NormalWeb"/>
              <w:spacing w:line="480" w:lineRule="auto"/>
              <w:rPr>
                <w:rFonts w:eastAsiaTheme="minorEastAsia"/>
                <w:i/>
                <w:iCs/>
                <w:lang w:eastAsia="zh-TW"/>
              </w:rPr>
            </w:pPr>
            <w:r w:rsidRPr="00ED038A">
              <w:rPr>
                <w:rFonts w:eastAsiaTheme="minorEastAsia"/>
                <w:i/>
                <w:iCs/>
                <w:lang w:eastAsia="zh-TW"/>
              </w:rPr>
              <w:t xml:space="preserve">H-NS, </w:t>
            </w:r>
            <w:proofErr w:type="spellStart"/>
            <w:r w:rsidRPr="00ED038A">
              <w:rPr>
                <w:rFonts w:eastAsiaTheme="minorEastAsia"/>
                <w:i/>
                <w:iCs/>
                <w:lang w:eastAsia="zh-TW"/>
              </w:rPr>
              <w:t>OxyR</w:t>
            </w:r>
            <w:proofErr w:type="spellEnd"/>
          </w:p>
        </w:tc>
      </w:tr>
    </w:tbl>
    <w:p w14:paraId="55319B72" w14:textId="77777777" w:rsidR="00AC6A54" w:rsidRDefault="00AC6A54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20B35AE5" w14:textId="77777777" w:rsidR="008C5089" w:rsidRDefault="008C5089" w:rsidP="008579ED">
      <w:pPr>
        <w:pStyle w:val="NormalWeb"/>
        <w:spacing w:line="480" w:lineRule="auto"/>
        <w:ind w:left="567" w:hanging="567"/>
        <w:rPr>
          <w:rFonts w:eastAsiaTheme="minorEastAsia"/>
          <w:lang w:eastAsia="zh-TW"/>
        </w:rPr>
      </w:pPr>
    </w:p>
    <w:p w14:paraId="3BF26CE1" w14:textId="77777777" w:rsidR="00ED038A" w:rsidRDefault="00ED038A"/>
    <w:p w14:paraId="022829A4" w14:textId="77777777" w:rsidR="00ED038A" w:rsidRDefault="00ED038A"/>
    <w:p w14:paraId="70863486" w14:textId="77777777" w:rsidR="00ED038A" w:rsidRDefault="00ED038A"/>
    <w:p w14:paraId="211A39BE" w14:textId="77777777" w:rsidR="00ED038A" w:rsidRDefault="00ED038A">
      <w:pPr>
        <w:sectPr w:rsidR="00ED038A" w:rsidSect="00567F2F">
          <w:footerReference w:type="default" r:id="rId8"/>
          <w:footerReference w:type="first" r:id="rId9"/>
          <w:pgSz w:w="11906" w:h="16838"/>
          <w:pgMar w:top="1440" w:right="1134" w:bottom="1134" w:left="1134" w:header="709" w:footer="709" w:gutter="0"/>
          <w:pgNumType w:start="1" w:chapStyle="1"/>
          <w:cols w:space="708"/>
          <w:docGrid w:linePitch="360"/>
        </w:sectPr>
      </w:pPr>
    </w:p>
    <w:tbl>
      <w:tblPr>
        <w:tblW w:w="139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5320"/>
        <w:gridCol w:w="1960"/>
        <w:gridCol w:w="2700"/>
      </w:tblGrid>
      <w:tr w:rsidR="00ED038A" w14:paraId="68F9597C" w14:textId="77777777" w:rsidTr="009D4EA9">
        <w:trPr>
          <w:trHeight w:val="1033"/>
        </w:trPr>
        <w:tc>
          <w:tcPr>
            <w:tcW w:w="13940" w:type="dxa"/>
            <w:gridSpan w:val="4"/>
            <w:tcBorders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4FFF14" w14:textId="2AD706F3" w:rsidR="00ED038A" w:rsidRPr="00ED038A" w:rsidRDefault="00ED03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upplementary table 4. Virulence </w:t>
            </w:r>
            <w:r w:rsidR="00D23409" w:rsidRPr="00ED038A">
              <w:rPr>
                <w:rFonts w:ascii="Times New Roman" w:hAnsi="Times New Roman" w:cs="Times New Roman"/>
                <w:sz w:val="24"/>
                <w:szCs w:val="24"/>
              </w:rPr>
              <w:t>Factors</w:t>
            </w:r>
            <w:r w:rsidR="00D23409">
              <w:rPr>
                <w:rFonts w:ascii="Times New Roman" w:hAnsi="Times New Roman" w:cs="Times New Roman"/>
                <w:sz w:val="24"/>
                <w:szCs w:val="24"/>
              </w:rPr>
              <w:t xml:space="preserve"> related gene</w:t>
            </w:r>
            <w:r w:rsidR="00A229B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23409"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in</w:t>
            </w: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D038A"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</w:rPr>
              <w:t>Vibrio alginolyticus</w:t>
            </w:r>
            <w:r w:rsidRPr="00ED038A" w:rsidDel="009439BA"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</w:t>
            </w:r>
            <w:r w:rsidRPr="00ED038A">
              <w:rPr>
                <w:rFonts w:ascii="Times New Roman" w:eastAsia="DengXian" w:hAnsi="Times New Roman" w:cs="Times New Roman"/>
                <w:sz w:val="24"/>
                <w:szCs w:val="24"/>
              </w:rPr>
              <w:t>SWS</w:t>
            </w:r>
          </w:p>
        </w:tc>
      </w:tr>
      <w:tr w:rsidR="00ED038A" w14:paraId="7B035631" w14:textId="77777777" w:rsidTr="009D4EA9">
        <w:trPr>
          <w:trHeight w:val="1033"/>
        </w:trPr>
        <w:tc>
          <w:tcPr>
            <w:tcW w:w="39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884FF" w14:textId="50D8F0BF" w:rsidR="00ED038A" w:rsidRPr="00ED038A" w:rsidRDefault="00ED03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F</w:t>
            </w:r>
            <w:r w:rsidR="005773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D0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532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305C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rulence factors</w:t>
            </w:r>
          </w:p>
        </w:tc>
        <w:tc>
          <w:tcPr>
            <w:tcW w:w="19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1C4C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ated genes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765763" w14:textId="126D8A64" w:rsidR="00ED038A" w:rsidRPr="00ED038A" w:rsidRDefault="009F56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V.</w:t>
            </w:r>
            <w:r w:rsidR="00ED038A" w:rsidRPr="009F566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alginolyticus</w:t>
            </w:r>
            <w:r w:rsidR="00ED038A" w:rsidRPr="00ED03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WS</w:t>
            </w:r>
          </w:p>
        </w:tc>
      </w:tr>
      <w:tr w:rsidR="00ED038A" w14:paraId="12E654D2" w14:textId="77777777" w:rsidTr="009D4EA9">
        <w:trPr>
          <w:trHeight w:val="255"/>
        </w:trPr>
        <w:tc>
          <w:tcPr>
            <w:tcW w:w="3960" w:type="dxa"/>
            <w:vMerge w:val="restart"/>
            <w:tcBorders>
              <w:top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BFF1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Adherence</w:t>
            </w:r>
          </w:p>
        </w:tc>
        <w:tc>
          <w:tcPr>
            <w:tcW w:w="5320" w:type="dxa"/>
            <w:vMerge w:val="restart"/>
            <w:tcBorders>
              <w:top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709F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Accessory colonization factor</w:t>
            </w:r>
          </w:p>
        </w:tc>
        <w:tc>
          <w:tcPr>
            <w:tcW w:w="1960" w:type="dxa"/>
            <w:tcBorders>
              <w:top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67AC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fA</w:t>
            </w:r>
            <w:proofErr w:type="spellEnd"/>
          </w:p>
        </w:tc>
        <w:tc>
          <w:tcPr>
            <w:tcW w:w="2700" w:type="dxa"/>
            <w:tcBorders>
              <w:top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0548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2CB910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950C29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A46855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710A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f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6EEF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BC7E5C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68815C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DB7874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C589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f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ECD5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87B46B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C61FF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1C4199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15D8A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f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50D4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58AB1D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C55BAB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8FA9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Mannose-sensitive hemagglutinin (MSHA type IV pilus)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1385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BF74A" w14:textId="25C437EE" w:rsidR="00ED038A" w:rsidRPr="00ED038A" w:rsidRDefault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65839A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4D65F4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11E12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7CED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6EBF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5D5FFE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1A989E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01D080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A314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1AC91" w14:textId="385FC829" w:rsidR="00ED038A" w:rsidRPr="00ED038A" w:rsidRDefault="00A229B4" w:rsidP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BFA93D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DC6465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A8524C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1213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5026A" w14:textId="63382626" w:rsidR="00ED038A" w:rsidRPr="00ED038A" w:rsidRDefault="00A229B4" w:rsidP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0A6B1E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707932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8A4068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BED1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E483F3" w14:textId="6AF1EF35" w:rsidR="00ED038A" w:rsidRPr="00ED038A" w:rsidRDefault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16F193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603E6B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EB63D9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4A3A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78F3E" w14:textId="73A2915A" w:rsidR="00ED038A" w:rsidRPr="00ED038A" w:rsidRDefault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68F6AC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27F93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E90E52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42D7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1D4DA" w14:textId="5F745F0F" w:rsidR="00ED038A" w:rsidRPr="00ED038A" w:rsidRDefault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49CD82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6FFA43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84AAE1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65ED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1ECFA" w14:textId="6BFF26B7" w:rsidR="00ED038A" w:rsidRPr="00ED038A" w:rsidRDefault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BE873E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1C7BB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FC34D3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5E4C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5E614" w14:textId="7A589EBD" w:rsidR="00ED038A" w:rsidRPr="00ED038A" w:rsidRDefault="00A229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B71ECF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FB3D28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9FEB3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E9D7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B3F23" w14:textId="00811DB0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9CCDC5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C9BC17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E5A3CA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6FDF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K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A827D" w14:textId="1E11F565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705082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32EA54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F87E8F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21B5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L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DF9286" w14:textId="3E646480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E5D338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7179CF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FED517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A789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M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08A79" w14:textId="6E67FDB4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292FD1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88E875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EEB623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3754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sh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6FF75" w14:textId="20473062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549878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C04A0D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C36F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oxin-coregulated pilus (type IVB pilus)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6A00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5891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D1411D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0E050A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882187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251B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6E5A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20E0D3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5FDB33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0D1D2F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6790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F2AE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B7E728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01E491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4E66A6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C6E4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F438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D15601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CFD634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FD5EBA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EA8E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399F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C984F1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14D66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273261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8D19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DD5F2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191734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A1EB26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6AE976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2DB3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027B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25EECC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4010B3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71735C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82C5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95C1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4FD03F2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AF0D2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C97553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E53D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22B3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A16842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313D68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188E5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A89E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N</w:t>
            </w:r>
            <w:proofErr w:type="spellEnd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</w:t>
            </w: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xT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89CD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3541DC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D7C88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D346AC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0898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P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85C2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801263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D0764C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FB258D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750F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Q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A5FF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642DEB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F247DA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5F434F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00F3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5838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C20776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E6770D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161D2B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C5BD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S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C1FE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101B318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4914A6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4E08D7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0CB4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cpT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2441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BF78AF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E46BAD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9AA0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ype IV pilu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DDBE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l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97697" w14:textId="3B291684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2C2D6C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29B3FB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8E7E70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612E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l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07704" w14:textId="7F4F6D38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3E65D4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7B57F2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8DC019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5D27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l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76264" w14:textId="0869EEA5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7A192C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79593E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057213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1115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l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32DD2" w14:textId="6840EBFB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F4EADF7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8ACB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Antiphagocytosis</w:t>
            </w:r>
            <w:proofErr w:type="spellEnd"/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5D85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Capsular polysaccharide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8895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9E0B8" w14:textId="19A3BD69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4AD15A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874B34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00E566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57C5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F1388" w14:textId="37FC500A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14C001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F24BDC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F91B1D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F8B0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62951" w14:textId="7E56E5E0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E9B3A1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BAC28F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6ACE89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4E18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2C8948" w14:textId="157D4084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B1DFFE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410614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370678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0D9F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5F752" w14:textId="63B42F3D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1EC2DE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EEDED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EE6BD9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4E0A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BAF2E" w14:textId="178AD763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DB8991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A91D7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DBC9A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D2DAD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222A2B" w14:textId="715D4745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B3815B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DD5457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9D7D99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2BE5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CAC3A" w14:textId="41154EF8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FC8F5E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1A710B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138E52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C6E4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E04523" w14:textId="70A7C5C7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9B1F32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B8F775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9E304C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AFF8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ps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A2248" w14:textId="1BD4A133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E1178A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AC9241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17942F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9FC2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p1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C486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F101B8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F4E2FC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58AC27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3811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ml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CF14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D61CA8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7FD373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3B96F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B49B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ml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8A07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4DDFAA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BA3853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B39951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8BF7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ml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4F4B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43B91FD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2E6E75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46A1D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AB04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ml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8ABF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A740DC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006FBB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6F3139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44451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f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1BD2D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67434A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1420B7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DBEFBE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353D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f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4476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92015B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13C1C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7FDDF7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2887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fT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AD5F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1DA60A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EECE56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12A1A9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B72E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fU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372D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E5B129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1B9B9E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D1CF23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83E22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fV</w:t>
            </w:r>
            <w:proofErr w:type="spellEnd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</w:t>
            </w: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cv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87772" w14:textId="6CBD3D19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C55D92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6E47A2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62F019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D968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fY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4EFF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0A013E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478768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67C5D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E07A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jD</w:t>
            </w:r>
            <w:proofErr w:type="spellEnd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</w:t>
            </w: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c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841C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2F8D1B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8298AD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CC0643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D0C94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bu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C7619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269E28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E92928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80D1E1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81D5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ca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B5DC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1153F0E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242E3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E0D86E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E7D4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c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9E431" w14:textId="04E8D87F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F1B38C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C4CFA1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0227AE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D2AFA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ec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8DC6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444F86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25CEA7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19C242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40A9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z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63611" w14:textId="15A2C09D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9011A3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4FA532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2558AF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0E04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z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7CBC5" w14:textId="40B2941E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20AD88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A5754B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590AA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A884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z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ADCF0" w14:textId="13F78537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A73183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52177E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1AFF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Capsule(</w:t>
            </w:r>
            <w:proofErr w:type="gram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Klebsiella)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94A0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g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92B68" w14:textId="319864BB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171A499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4AAF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Chemotaxis and motility</w:t>
            </w: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F3C9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Flagella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4408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D36F2" w14:textId="1716D5EF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79410C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FC474C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EBFA44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DBF9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BB322" w14:textId="18B1F34D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27BF70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65515B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92FACE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9116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E77EF" w14:textId="1CB745D9" w:rsidR="00ED038A" w:rsidRPr="00ED038A" w:rsidRDefault="00EB03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D94C4E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8C15E8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D5337D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92A0D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V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1B260" w14:textId="3FC52B31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4DE119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F53667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D8F40D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869B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W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BCDFB0" w14:textId="25D9719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3E7D32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656BA7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3BEF1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06EB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Y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3699F" w14:textId="732E4245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31ADA1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F9B4EB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4277F0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0DA0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eZ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91802" w14:textId="3DDDD1E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6B5CB4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82CBA1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6EC884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5274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ilM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0583C" w14:textId="7A3889EB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4C7BA5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744B96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288ED3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0760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C9C5F" w14:textId="0DB5A38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D75E33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D44363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CE0553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2D1A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22BC4" w14:textId="53B28D3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7684C7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E9A3C6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E0BEE4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199E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9E08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AD5EBE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749BFB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34C33C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A6B5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609E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1E59C2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BC8F89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7F52DE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F566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38D6D" w14:textId="714CF51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11D61C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0A3C93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66A855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893B7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AD8D5" w14:textId="5B2AF16B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C03239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F3D1FF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700B05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A7A8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BADB0" w14:textId="5948E316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1BB065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F7810F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C30DDA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33EE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126D1" w14:textId="1C67C86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46592C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EEF903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77CB94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C488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779B9" w14:textId="4DEF44C6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48B17B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7BC138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54660A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710D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D8244" w14:textId="5C6AE0BA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B3A33A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71A678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B01A26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FD10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41A85" w14:textId="1E20065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CB4BF6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2DBCD7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565C1D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B3C9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11A24" w14:textId="3553AF4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5AF13B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D1EC01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FBBC95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89F3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013A9" w14:textId="0CE816A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549EC3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893F46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12D6B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54F5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21419" w14:textId="58AE451A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526864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FF7810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51D9FD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AD5A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331E84" w14:textId="31B3CD8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CBD85C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1FACB0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D4AC47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F368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BB050C" w14:textId="22E19C5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9DBB9F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DC337F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547739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A7F2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C314A" w14:textId="0D6ACD3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5E363F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D7A7A5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EB4699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3CE1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K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459149" w14:textId="6DDD1BA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638285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F7E579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CF30E6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D4C0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L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A9FFB" w14:textId="14A4218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1D466A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70686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A60EB6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31DD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M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D8C83" w14:textId="45EBA23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EB3671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726E8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D071FC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B64B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g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2D21C" w14:textId="4C4F28C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0AA607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86E54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9169B4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0AFE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h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88C47" w14:textId="2EB2C8B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2CC28D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34301C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CA72B1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E0E3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h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44F8A" w14:textId="5A9FFB5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D502A2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D47936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DEF95D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4196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h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F0BB0" w14:textId="45729A3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2AFB27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76E752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392637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DB7F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h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6AD35" w14:textId="4704DE9C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1C1172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95EE58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89986B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2571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35502" w14:textId="52E8E6EB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5B3CB3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7A1FC7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5E93F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FEA9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8481F" w14:textId="448D575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83B9BD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D87E3D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13D317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F3AB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9D00FC" w14:textId="5E0A488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607525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1D6C34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70EBBC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CA7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E4485" w14:textId="608E189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DC1703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1EEE45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4BBC14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3173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F5374" w14:textId="4E3DF4C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E632DD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FBD1F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7B2C99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CB66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1E02EE" w14:textId="105D0CE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E71AED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DE17E1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EAF506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BAE7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21161" w14:textId="59DBC766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012721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A4E8BC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25571A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56F5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CBFAE" w14:textId="6AD3B18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6376C2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AED9C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4E4AA6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979A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K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D8FED" w14:textId="0913595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764B0F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73C4A1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EF22F5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0FDDA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L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7F5FD" w14:textId="4610306A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72E1B7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E5ED9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D7947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85DD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41609" w14:textId="7F2ABD6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0C6741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EE0163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5C13D7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F868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O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988EA" w14:textId="18FB7BA1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25E2F0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861672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BF559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2F13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P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CE51C" w14:textId="7B4C6DB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BC2A52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23DE5F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BAB51A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92EB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Q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30139" w14:textId="0ABFEC2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091C5F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5467A8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BD81B3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9A67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4CD39" w14:textId="586763C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E6F6BF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639E4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FBB903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93F7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iS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2480D6" w14:textId="6E20EA3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BC9487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38D642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248175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34E8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r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84B30" w14:textId="4824D15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5CFDD4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3EE719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D87D48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19E8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r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C810F" w14:textId="64930D9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2A21BC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26831C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249677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4375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r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B29E0" w14:textId="5DFF9C2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BE449D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0FFA2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FFD97B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3367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DDA17" w14:textId="2E0A98A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554D1B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FF0D03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4716A9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1C4D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t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B96496" w14:textId="7994AEE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715D43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1FD4F2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DD2CC4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2DD3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tX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C69DB" w14:textId="22F188B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C986FD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B7B442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2F1937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2D7C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tY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DCDAF" w14:textId="7F5FF55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78E37C8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08617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Enzyme</w:t>
            </w: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F75C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Metalloproteinase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A56C6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p/</w:t>
            </w: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vp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D0FA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20208F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5FEE3C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740C6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Neuraminidase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C821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n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8834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A414CE2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F16C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Iron uptake</w:t>
            </w: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A378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Enterobactin</w:t>
            </w:r>
            <w:proofErr w:type="spell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receptor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0D7F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rg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AC340" w14:textId="7346FA5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CEF506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62F63C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3129AF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EA90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t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74217" w14:textId="61AB0546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35D0BF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EBAC5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EB52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Heme</w:t>
            </w:r>
            <w:proofErr w:type="spell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receptor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7B00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s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975E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D3BA0A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9FDB0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6A2FB3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8BDB4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ut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8D18B" w14:textId="1AE31DA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5BACA2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38F1AB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4015FB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1928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ut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FDF00" w14:textId="3711AAA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B33385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9EB35F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2ADE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Periplasmic binding protein-dependent ABC transport system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6815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t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BA058" w14:textId="54135B5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F8B892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70562D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4AE522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1D5B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t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1A960" w14:textId="203CA21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905C00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718E59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12BF46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C99B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t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2E4F1" w14:textId="7262895C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E56F6E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A3A0A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C57330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CB5B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tP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4B741" w14:textId="2FFF66EA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15D0CD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949ED6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425763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3ED4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u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1739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BF0E61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9C1DCB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D3DE93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8E9C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u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D487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48659CE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3B83F3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E5D538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95CB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u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7DFE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FBEA9D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D41FB2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74DC75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50DE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uP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4153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1817A29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863BD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1F9C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Vibriobactin</w:t>
            </w:r>
            <w:proofErr w:type="spellEnd"/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C7FEE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A422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EFEF43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DC6247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571FBB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2797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9B55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C12921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5ECD15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9285A0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1209A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8CFA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7D720E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7BF33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12F7EC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F1EF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3A39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2639FB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17453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EC6570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53C1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E760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0D6B6E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2F25AB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68FCDC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6A30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881C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43D5860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832D9E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1DEA95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4604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b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F4C0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6210C5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182DB2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41E84F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DFE63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u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0FC0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ADEDB2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CE2DB6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60856B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4535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u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E4A2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F88AAE0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A817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Quorum sensing</w:t>
            </w: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94DA8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Autoinducer-2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1569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uxS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478BC" w14:textId="6F1B1A8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C4E34B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910207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ABEA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Cholerae autoinducer-1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3056A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qs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8D347" w14:textId="09475CE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B2706CF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4A30D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Secretion system</w:t>
            </w: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1986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EPS type II secretion system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7F920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114F96" w14:textId="46EDFD9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FDA565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33CFA7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5612A6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396D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E9A82" w14:textId="3D2826D6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D4F43E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62F8E8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97C27C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F3A3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81A22" w14:textId="284C166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8173BF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4EC953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325347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AE97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B3619" w14:textId="631CEA6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42922B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E6364E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6225E9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37FB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7D73D" w14:textId="6A9A12C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7B213D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92695D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84FF3A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372F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E15AC" w14:textId="1D37590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0DC724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5B00D5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DFC0A6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82F4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B1F4C" w14:textId="1FCF929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57DEE2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41945E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89B20D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75F8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K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870D8" w14:textId="6787B1AC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D606CD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B26264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197896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DECF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L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85EF9" w14:textId="3BB6483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A57AEB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73C740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53B4CE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18A5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M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4F855" w14:textId="2C83D36C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DE7D55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0D69A8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3F2935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B653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s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35FAEB" w14:textId="73DB415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AB29C7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1F0983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60C4A8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2E62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sp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3E485" w14:textId="4F94873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C2CF1A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128FBA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C57D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3SS1 secreted effector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2C93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Q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D40D5" w14:textId="7190EC8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6ACB36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33FC8C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106086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C50C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3861D" w14:textId="41D0AE8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1C15E1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A6BE22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7CF69D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CA3D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S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557AE" w14:textId="13288B45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A2CB9D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24374D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5557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3SS1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C5A0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yc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75174" w14:textId="0CAFA85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C47875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0E239C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1CE9A5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41E2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ye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48AA5" w14:textId="2F0367C7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384152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F1F5B8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1067AB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DCAC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r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99635" w14:textId="12981EA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69A111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D2CE90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F40DF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818C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r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AE9D9" w14:textId="3FB5371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C51021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F8E382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E0D351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A960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r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1AB9A7" w14:textId="5A5557B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11EA59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ACA6F6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20484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1129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r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B44742" w14:textId="7A1372D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B8C769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FC359F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45E1BF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47D8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rV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12604" w14:textId="5915300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7F6B04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6AD701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6B307C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DAE2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r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4F5181" w14:textId="6F03F02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53429E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DD6967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C58712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90DE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r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6331F" w14:textId="05E299B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19DA05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D38E74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0E410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16B0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3E24E" w14:textId="603A665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814AA7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71D8A9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35B94C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79E2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A8A9F" w14:textId="3398BE6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F9F9CF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BDB58C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E9150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8350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777A68" w14:textId="1F2FCEE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42F2BF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95621A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856B12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8088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CF712" w14:textId="0485110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84C5DC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B6153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459D10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5BE4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1B2FD" w14:textId="1720258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820E4B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4B6EBF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875DE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AA52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EF6D9" w14:textId="6561689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631157C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0F1DF2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A0B6D6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1012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51A5E" w14:textId="3DD8134D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90BECF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620A2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B2D046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E31F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FAF10" w14:textId="53901D6C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1FCE861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98E151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ACC2C5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E9BD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C6509" w14:textId="6B4A9480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1CC989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E6BB07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45DE6A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56BB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1C196" w14:textId="71BEA05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2DF673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106D7D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E93E84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24E4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1978B" w14:textId="2ACB5F4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FDF371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F8894C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5BFAB2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58E0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F63F17" w14:textId="1689624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D90CF7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150354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D17F3A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B1CD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K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F4A43" w14:textId="1765C603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F0007E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774145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B3D676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5E3B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L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DCDE2" w14:textId="20F6D59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E61076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F3B261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B313B0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1C93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N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0343D" w14:textId="3088C468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B9B480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B654B4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806260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ECE8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O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73E3B" w14:textId="7AE994D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7FA7DB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F282D2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358485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C2D7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P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8EB6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851F6D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FB6C0E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112764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0ED1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Q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38C80" w14:textId="40296F6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9A8CB9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B77AF5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98E3B2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10B6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R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E86DF" w14:textId="52D8ADC2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9F7EDD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B972AA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14B6D55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E1F9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S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F7351" w14:textId="4854502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90B53C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76C8EC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AAD2B5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3E53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T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E706A" w14:textId="20A0EE5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2AF8E617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2998E6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7F9A79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01ED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U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BA153" w14:textId="7255BA4A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017DBAF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99FBA6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FBFB8AB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C667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X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94B8AE" w14:textId="5843AC1F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184AEB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7946D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AA005D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CFCF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Y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0A2DC" w14:textId="2385E20A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C705DE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A2E447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C0581B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E265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xs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0CD49" w14:textId="64DDDBAE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5B533D6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DCE846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9A94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3SS2 secreted effector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FBE1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B71A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221DFF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36855D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4B0F6E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C32A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F7ED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C808F0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899C2B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DD1062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7090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L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1FDC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4AB867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AFC0F6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2E7D90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DCFF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pT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0ECD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B140C9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353700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EB29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3SS2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5F4B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crD2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AE51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4E3CF3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B34814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85175D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361A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C2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6DAC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10F901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29189C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45EBF5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DEC9E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scN2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4EC0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3397C9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D17FAD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E787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VAS effector proteins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1860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gram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cp-1</w:t>
            </w:r>
            <w:proofErr w:type="gram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008A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CE011F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6C5E2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B63EC3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9A46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gram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cp-2</w:t>
            </w:r>
            <w:proofErr w:type="gram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462D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B39C75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1E1E5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D7F329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3D6A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grG-1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E35F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0810B7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29FF57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D98D94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46D1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grG-2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994D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EC4B4C2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1A20058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EF3EC4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C8ED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grG-3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01A7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8C8EB44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B57225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C148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VAS type VI secretion system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B709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BB8A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E22EF9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EF6538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AEEB13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06E2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EC7C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F47A22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D4D521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A52E9B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BDAA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0311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4DAB5F5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A23D25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B48FAD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CF76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B312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3189FA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58368B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D5455B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8701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E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222A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14F929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2B1F06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5FBF4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A2BA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F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8D71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1B1E2330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4B8C9E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025C10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C544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G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952E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FD115AC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6E38B5E9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0A7A4CF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A41B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8AD6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4253B41F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339256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25BAF10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57D4D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I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C959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24F044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031E32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4E50DFD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56782E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J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D4B4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8CB74DA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C648EF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8CE15F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C817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K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F6D9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FAB95A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04E779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E654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T4SS </w:t>
            </w:r>
            <w:proofErr w:type="gram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effectors(</w:t>
            </w:r>
            <w:proofErr w:type="gram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Coxiella)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0EA1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71D957" w14:textId="21606EF9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7784CA5C" w14:textId="77777777" w:rsidTr="008A163D">
        <w:trPr>
          <w:trHeight w:val="255"/>
        </w:trPr>
        <w:tc>
          <w:tcPr>
            <w:tcW w:w="396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9FB18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Toxin</w:t>
            </w: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29B4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Accessory cholera enterotoxin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B477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e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23A5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52CAFEE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C54127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4965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Cholera toxin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7D21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tx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43B7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99155E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50A2C61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F96C4E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C127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tx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CCBC0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DB319A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7992787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E511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Hemolysin</w:t>
            </w:r>
            <w:proofErr w:type="spell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/cytolysin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AB50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vh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FB22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40BC6743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AEBE31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vMerge w:val="restart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32DCA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RTX toxin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068B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tx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DEF2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6056CE2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6D242B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B573ED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3042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txB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2B5D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77D8A6E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D2F67DC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EB05DE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E5D6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txC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2EC87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CFD9309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D888832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09DDC5B4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62E35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txD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77A59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33FB6978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76FE668E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14ED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Thermolabile </w:t>
            </w: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hemolysin</w:t>
            </w:r>
            <w:proofErr w:type="spellEnd"/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9A43B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l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E5264" w14:textId="655D4215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1B8E071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4F0A01B3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0197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Thermostable direct </w:t>
            </w: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hemolysin</w:t>
            </w:r>
            <w:proofErr w:type="spellEnd"/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D406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dh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D3B71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15FCFEFE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2B3ABB1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E7C1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D4EA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.cholerae</w:t>
            </w:r>
            <w:proofErr w:type="spell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cytolysin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A7F0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lyA</w:t>
            </w:r>
            <w:proofErr w:type="spellEnd"/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8FE9F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24D24C5B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25CF18F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D622C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Zonula </w:t>
            </w: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occludens</w:t>
            </w:r>
            <w:proofErr w:type="spell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toxin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BEC6D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ot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A058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038A" w14:paraId="09CCEAAD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32C809EA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11B18" w14:textId="5E4088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Phytotoxin </w:t>
            </w:r>
            <w:r w:rsidR="0062378E" w:rsidRPr="00ED038A">
              <w:rPr>
                <w:rFonts w:ascii="Times New Roman" w:hAnsi="Times New Roman" w:cs="Times New Roman"/>
                <w:sz w:val="24"/>
                <w:szCs w:val="24"/>
              </w:rPr>
              <w:t>coronatine (</w:t>
            </w:r>
            <w:r w:rsidRPr="009D4EA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monas</w:t>
            </w: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92D53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CBF8A" w14:textId="0150390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39454DE6" w14:textId="77777777" w:rsidTr="008A163D">
        <w:trPr>
          <w:trHeight w:val="255"/>
        </w:trPr>
        <w:tc>
          <w:tcPr>
            <w:tcW w:w="0" w:type="auto"/>
            <w:vMerge/>
            <w:tcBorders>
              <w:top w:val="nil"/>
            </w:tcBorders>
            <w:vAlign w:val="center"/>
            <w:hideMark/>
          </w:tcPr>
          <w:p w14:paraId="1553A4A6" w14:textId="77777777" w:rsidR="00ED038A" w:rsidRPr="00ED038A" w:rsidRDefault="00ED0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037D1" w14:textId="415DE85A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Phytotoxin </w:t>
            </w:r>
            <w:r w:rsidR="0062378E" w:rsidRPr="00ED038A">
              <w:rPr>
                <w:rFonts w:ascii="Times New Roman" w:hAnsi="Times New Roman" w:cs="Times New Roman"/>
                <w:sz w:val="24"/>
                <w:szCs w:val="24"/>
              </w:rPr>
              <w:t>phaseolotoxin (</w:t>
            </w:r>
            <w:r w:rsidRPr="009D4EA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monas</w:t>
            </w: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A19A6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ysC1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6F582" w14:textId="2FC3CBA1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D038A" w14:paraId="4AC4A217" w14:textId="77777777" w:rsidTr="009D4EA9">
        <w:trPr>
          <w:trHeight w:val="255"/>
        </w:trPr>
        <w:tc>
          <w:tcPr>
            <w:tcW w:w="3960" w:type="dxa"/>
            <w:tcBorders>
              <w:top w:val="nil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A49F2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Biofilm formation</w:t>
            </w:r>
          </w:p>
        </w:tc>
        <w:tc>
          <w:tcPr>
            <w:tcW w:w="5320" w:type="dxa"/>
            <w:tcBorders>
              <w:top w:val="nil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39724" w14:textId="2854D41F" w:rsidR="00ED038A" w:rsidRPr="00ED038A" w:rsidRDefault="00ED03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AdeFGH</w:t>
            </w:r>
            <w:proofErr w:type="spellEnd"/>
            <w:r w:rsidRPr="00ED038A">
              <w:rPr>
                <w:rFonts w:ascii="Times New Roman" w:hAnsi="Times New Roman" w:cs="Times New Roman"/>
                <w:sz w:val="24"/>
                <w:szCs w:val="24"/>
              </w:rPr>
              <w:t xml:space="preserve"> efflux pump/transport </w:t>
            </w:r>
            <w:r w:rsidR="0062378E" w:rsidRPr="00ED038A">
              <w:rPr>
                <w:rFonts w:ascii="Times New Roman" w:hAnsi="Times New Roman" w:cs="Times New Roman"/>
                <w:sz w:val="24"/>
                <w:szCs w:val="24"/>
              </w:rPr>
              <w:t>autoinducer (</w:t>
            </w:r>
            <w:r w:rsidRPr="009D4EA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inetobacter</w:t>
            </w:r>
            <w:r w:rsidRPr="00ED038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60" w:type="dxa"/>
            <w:tcBorders>
              <w:top w:val="nil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A0BD4" w14:textId="77777777" w:rsidR="00ED038A" w:rsidRPr="00ED038A" w:rsidRDefault="00ED038A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03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eG</w:t>
            </w:r>
            <w:proofErr w:type="spellEnd"/>
          </w:p>
        </w:tc>
        <w:tc>
          <w:tcPr>
            <w:tcW w:w="2700" w:type="dxa"/>
            <w:tcBorders>
              <w:top w:val="nil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B4B65B" w14:textId="753DF434" w:rsidR="00ED038A" w:rsidRPr="00ED038A" w:rsidRDefault="006237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48B52A25" w14:textId="57C5F691" w:rsidR="00ED038A" w:rsidRDefault="00ED038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t xml:space="preserve"> </w:t>
      </w:r>
      <w:r w:rsidR="00D23409">
        <w:t>+ and – indicates presence or absence of the VF gene respectively.</w:t>
      </w:r>
      <w:r>
        <w:br w:type="page"/>
      </w:r>
    </w:p>
    <w:p w14:paraId="0F19F20E" w14:textId="1D493BBC" w:rsidR="00AC6A54" w:rsidRPr="00E10876" w:rsidRDefault="00AC6A54" w:rsidP="00701BB4">
      <w:pPr>
        <w:pStyle w:val="NormalWeb"/>
        <w:spacing w:line="480" w:lineRule="auto"/>
        <w:rPr>
          <w:rFonts w:eastAsiaTheme="minorEastAsia"/>
          <w:lang w:eastAsia="zh-TW"/>
        </w:rPr>
      </w:pPr>
    </w:p>
    <w:tbl>
      <w:tblPr>
        <w:tblStyle w:val="TableGrid"/>
        <w:tblW w:w="16444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027"/>
        <w:gridCol w:w="916"/>
        <w:gridCol w:w="858"/>
        <w:gridCol w:w="858"/>
        <w:gridCol w:w="858"/>
        <w:gridCol w:w="858"/>
        <w:gridCol w:w="858"/>
        <w:gridCol w:w="858"/>
        <w:gridCol w:w="865"/>
        <w:gridCol w:w="865"/>
        <w:gridCol w:w="876"/>
        <w:gridCol w:w="865"/>
        <w:gridCol w:w="858"/>
        <w:gridCol w:w="858"/>
        <w:gridCol w:w="858"/>
        <w:gridCol w:w="1181"/>
      </w:tblGrid>
      <w:tr w:rsidR="006F3602" w:rsidRPr="00E10876" w14:paraId="01AEDC97" w14:textId="77777777" w:rsidTr="006F3602">
        <w:trPr>
          <w:trHeight w:val="277"/>
        </w:trPr>
        <w:tc>
          <w:tcPr>
            <w:tcW w:w="2127" w:type="dxa"/>
            <w:tcBorders>
              <w:bottom w:val="single" w:sz="18" w:space="0" w:color="auto"/>
            </w:tcBorders>
          </w:tcPr>
          <w:p w14:paraId="08193856" w14:textId="77777777" w:rsidR="006F3602" w:rsidRPr="006F3602" w:rsidRDefault="006F3602" w:rsidP="006F36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17" w:type="dxa"/>
            <w:gridSpan w:val="16"/>
            <w:tcBorders>
              <w:bottom w:val="single" w:sz="18" w:space="0" w:color="auto"/>
            </w:tcBorders>
          </w:tcPr>
          <w:p w14:paraId="4A92ED85" w14:textId="3838EEFF" w:rsidR="006F3602" w:rsidRPr="006F3602" w:rsidRDefault="006F3602" w:rsidP="006F3602">
            <w:pPr>
              <w:jc w:val="center"/>
              <w:rPr>
                <w:rFonts w:ascii="Times New Roman" w:hAnsi="Times New Roman" w:cs="Times New Roman"/>
              </w:rPr>
            </w:pPr>
            <w:bookmarkStart w:id="3" w:name="_Hlk167914191"/>
            <w:r w:rsidRPr="006F3602">
              <w:rPr>
                <w:rFonts w:ascii="Times New Roman" w:hAnsi="Times New Roman" w:cs="Times New Roman"/>
              </w:rPr>
              <w:t xml:space="preserve">Supplementary table </w:t>
            </w:r>
            <w:r>
              <w:rPr>
                <w:rFonts w:ascii="Times New Roman" w:hAnsi="Times New Roman" w:cs="Times New Roman"/>
              </w:rPr>
              <w:t>5</w:t>
            </w:r>
            <w:r w:rsidRPr="006F3602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Genome similarity of</w:t>
            </w:r>
            <w:r w:rsidRPr="006F3602">
              <w:rPr>
                <w:rFonts w:ascii="Times New Roman" w:hAnsi="Times New Roman" w:cs="Times New Roman"/>
              </w:rPr>
              <w:t xml:space="preserve"> </w:t>
            </w:r>
            <w:r w:rsidRPr="006F3602">
              <w:rPr>
                <w:rFonts w:ascii="Times New Roman" w:hAnsi="Times New Roman" w:cs="Times New Roman"/>
                <w:i/>
                <w:iCs/>
              </w:rPr>
              <w:t>Vibrio alginolyticus</w:t>
            </w:r>
            <w:r w:rsidRPr="006F3602">
              <w:rPr>
                <w:rFonts w:ascii="Times New Roman" w:hAnsi="Times New Roman" w:cs="Times New Roman"/>
              </w:rPr>
              <w:t xml:space="preserve"> SWS</w:t>
            </w:r>
            <w:r>
              <w:rPr>
                <w:rFonts w:ascii="Times New Roman" w:hAnsi="Times New Roman" w:cs="Times New Roman"/>
              </w:rPr>
              <w:t xml:space="preserve"> </w:t>
            </w:r>
            <w:bookmarkEnd w:id="3"/>
          </w:p>
        </w:tc>
      </w:tr>
      <w:tr w:rsidR="002D43C5" w:rsidRPr="00E10876" w14:paraId="285C3C36" w14:textId="14ED4574" w:rsidTr="006F3602">
        <w:trPr>
          <w:trHeight w:val="277"/>
        </w:trPr>
        <w:tc>
          <w:tcPr>
            <w:tcW w:w="2127" w:type="dxa"/>
            <w:tcBorders>
              <w:top w:val="single" w:sz="18" w:space="0" w:color="auto"/>
              <w:bottom w:val="single" w:sz="18" w:space="0" w:color="auto"/>
            </w:tcBorders>
          </w:tcPr>
          <w:p w14:paraId="440907D4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17" w:type="dxa"/>
            <w:gridSpan w:val="16"/>
            <w:tcBorders>
              <w:top w:val="single" w:sz="18" w:space="0" w:color="auto"/>
            </w:tcBorders>
          </w:tcPr>
          <w:p w14:paraId="6D8E1F59" w14:textId="069A7C3A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ANIb (</w:t>
            </w:r>
            <w:proofErr w:type="spellStart"/>
            <w:r w:rsidRPr="006F3602">
              <w:rPr>
                <w:rFonts w:ascii="Times New Roman" w:hAnsi="Times New Roman" w:cs="Times New Roman"/>
              </w:rPr>
              <w:t>ANIm</w:t>
            </w:r>
            <w:proofErr w:type="spellEnd"/>
            <w:r w:rsidRPr="006F3602">
              <w:rPr>
                <w:rFonts w:ascii="Times New Roman" w:hAnsi="Times New Roman" w:cs="Times New Roman"/>
              </w:rPr>
              <w:t>)</w:t>
            </w:r>
          </w:p>
        </w:tc>
      </w:tr>
      <w:tr w:rsidR="006F3602" w:rsidRPr="00E10876" w14:paraId="5D7375B2" w14:textId="0055799E" w:rsidTr="006F3602">
        <w:trPr>
          <w:trHeight w:val="277"/>
        </w:trPr>
        <w:tc>
          <w:tcPr>
            <w:tcW w:w="2127" w:type="dxa"/>
            <w:tcBorders>
              <w:top w:val="single" w:sz="18" w:space="0" w:color="auto"/>
              <w:bottom w:val="single" w:sz="18" w:space="0" w:color="auto"/>
            </w:tcBorders>
          </w:tcPr>
          <w:p w14:paraId="63D6B87B" w14:textId="22F1A5DC" w:rsidR="00D46623" w:rsidRPr="006F3602" w:rsidRDefault="006F3602" w:rsidP="006F36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ome</w:t>
            </w:r>
          </w:p>
        </w:tc>
        <w:tc>
          <w:tcPr>
            <w:tcW w:w="1027" w:type="dxa"/>
            <w:tcBorders>
              <w:top w:val="single" w:sz="18" w:space="0" w:color="auto"/>
              <w:bottom w:val="single" w:sz="18" w:space="0" w:color="auto"/>
            </w:tcBorders>
          </w:tcPr>
          <w:p w14:paraId="3F702F82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16" w:type="dxa"/>
            <w:tcBorders>
              <w:top w:val="single" w:sz="18" w:space="0" w:color="auto"/>
              <w:bottom w:val="single" w:sz="18" w:space="0" w:color="auto"/>
            </w:tcBorders>
          </w:tcPr>
          <w:p w14:paraId="4DDB6C7C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75DDBE37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56D736C5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195D07E6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2104BE5A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4E073439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056B4B06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865" w:type="dxa"/>
            <w:tcBorders>
              <w:top w:val="single" w:sz="18" w:space="0" w:color="auto"/>
              <w:bottom w:val="single" w:sz="18" w:space="0" w:color="auto"/>
            </w:tcBorders>
          </w:tcPr>
          <w:p w14:paraId="0029D045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65" w:type="dxa"/>
            <w:tcBorders>
              <w:top w:val="single" w:sz="18" w:space="0" w:color="auto"/>
              <w:bottom w:val="single" w:sz="18" w:space="0" w:color="auto"/>
            </w:tcBorders>
          </w:tcPr>
          <w:p w14:paraId="5F278530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876" w:type="dxa"/>
            <w:tcBorders>
              <w:top w:val="single" w:sz="18" w:space="0" w:color="auto"/>
              <w:bottom w:val="single" w:sz="18" w:space="0" w:color="auto"/>
            </w:tcBorders>
          </w:tcPr>
          <w:p w14:paraId="0A2D5D08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865" w:type="dxa"/>
            <w:tcBorders>
              <w:top w:val="single" w:sz="18" w:space="0" w:color="auto"/>
              <w:bottom w:val="single" w:sz="18" w:space="0" w:color="auto"/>
            </w:tcBorders>
          </w:tcPr>
          <w:p w14:paraId="0956AE90" w14:textId="77777777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7AB53D03" w14:textId="0823E60F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3DCFBB33" w14:textId="24125218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58" w:type="dxa"/>
            <w:tcBorders>
              <w:top w:val="single" w:sz="18" w:space="0" w:color="auto"/>
              <w:bottom w:val="single" w:sz="18" w:space="0" w:color="auto"/>
            </w:tcBorders>
          </w:tcPr>
          <w:p w14:paraId="451DBEDA" w14:textId="6D7A3146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81" w:type="dxa"/>
            <w:tcBorders>
              <w:top w:val="single" w:sz="18" w:space="0" w:color="auto"/>
              <w:bottom w:val="single" w:sz="18" w:space="0" w:color="auto"/>
            </w:tcBorders>
          </w:tcPr>
          <w:p w14:paraId="6A27659B" w14:textId="77B3EA12" w:rsidR="00D46623" w:rsidRPr="006F3602" w:rsidRDefault="00D4662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6</w:t>
            </w:r>
          </w:p>
        </w:tc>
      </w:tr>
      <w:tr w:rsidR="006F3602" w:rsidRPr="00E10876" w14:paraId="1B635884" w14:textId="0471E8E5" w:rsidTr="006F3602">
        <w:trPr>
          <w:trHeight w:val="703"/>
        </w:trPr>
        <w:tc>
          <w:tcPr>
            <w:tcW w:w="2127" w:type="dxa"/>
            <w:tcBorders>
              <w:top w:val="single" w:sz="18" w:space="0" w:color="auto"/>
            </w:tcBorders>
          </w:tcPr>
          <w:p w14:paraId="31770E06" w14:textId="360BA666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bookmarkStart w:id="4" w:name="_Hlk167821976"/>
            <w:r w:rsidRPr="006F3602">
              <w:rPr>
                <w:rFonts w:ascii="Times New Roman" w:eastAsiaTheme="majorEastAsia" w:hAnsi="Times New Roman" w:cs="Times New Roman"/>
                <w:kern w:val="52"/>
              </w:rPr>
              <w:t>1.</w:t>
            </w:r>
            <w:r w:rsidRPr="006F3602">
              <w:rPr>
                <w:rFonts w:ascii="Times New Roman" w:eastAsiaTheme="majorEastAsia" w:hAnsi="Times New Roman" w:cs="Times New Roman"/>
                <w:b/>
                <w:bCs/>
                <w:kern w:val="52"/>
              </w:rPr>
              <w:t xml:space="preserve"> </w:t>
            </w:r>
            <w:r w:rsidRPr="006F3602">
              <w:rPr>
                <w:rFonts w:ascii="Times New Roman" w:eastAsiaTheme="majorEastAsia" w:hAnsi="Times New Roman" w:cs="Times New Roman"/>
                <w:i/>
                <w:iCs/>
                <w:kern w:val="52"/>
              </w:rPr>
              <w:t>V</w:t>
            </w:r>
            <w:r w:rsidR="00F21816" w:rsidRPr="006F3602">
              <w:rPr>
                <w:rFonts w:ascii="Times New Roman" w:eastAsiaTheme="majorEastAsia" w:hAnsi="Times New Roman" w:cs="Times New Roman"/>
                <w:i/>
                <w:iCs/>
                <w:kern w:val="52"/>
              </w:rPr>
              <w:t xml:space="preserve">. </w:t>
            </w:r>
            <w:r w:rsidRPr="006F3602">
              <w:rPr>
                <w:rFonts w:ascii="Times New Roman" w:eastAsiaTheme="majorEastAsia" w:hAnsi="Times New Roman" w:cs="Times New Roman"/>
                <w:i/>
                <w:iCs/>
                <w:kern w:val="52"/>
              </w:rPr>
              <w:t xml:space="preserve">alginolyticus </w:t>
            </w:r>
            <w:r w:rsidRPr="006F3602">
              <w:rPr>
                <w:rFonts w:ascii="Times New Roman" w:eastAsiaTheme="majorEastAsia" w:hAnsi="Times New Roman" w:cs="Times New Roman"/>
                <w:kern w:val="52"/>
              </w:rPr>
              <w:t>SWS</w:t>
            </w:r>
          </w:p>
        </w:tc>
        <w:tc>
          <w:tcPr>
            <w:tcW w:w="1027" w:type="dxa"/>
            <w:tcBorders>
              <w:top w:val="single" w:sz="18" w:space="0" w:color="auto"/>
            </w:tcBorders>
          </w:tcPr>
          <w:p w14:paraId="3F61C649" w14:textId="258B2601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16" w:type="dxa"/>
            <w:tcBorders>
              <w:top w:val="single" w:sz="18" w:space="0" w:color="auto"/>
            </w:tcBorders>
          </w:tcPr>
          <w:p w14:paraId="67980DF1" w14:textId="77777777" w:rsidR="000C4F18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67</w:t>
            </w:r>
          </w:p>
          <w:p w14:paraId="2500AAA6" w14:textId="0CAA3112" w:rsidR="00DA3A0C" w:rsidRPr="006F3602" w:rsidRDefault="000C4F18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84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2B11B558" w14:textId="77777777" w:rsidR="000C4F18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67</w:t>
            </w:r>
          </w:p>
          <w:p w14:paraId="259F6AC3" w14:textId="30A45305" w:rsidR="00DA3A0C" w:rsidRPr="006F3602" w:rsidRDefault="000C4F18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84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454D51CA" w14:textId="77777777" w:rsidR="000C4F18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</w:p>
          <w:p w14:paraId="6FCF871D" w14:textId="3FFC18B9" w:rsidR="00DA3A0C" w:rsidRPr="006F3602" w:rsidRDefault="000C4F18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64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077F604B" w14:textId="01123224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7</w:t>
            </w:r>
            <w:r w:rsidR="00AB4B22" w:rsidRPr="006F3602">
              <w:rPr>
                <w:rFonts w:ascii="Times New Roman" w:hAnsi="Times New Roman" w:cs="Times New Roman"/>
              </w:rPr>
              <w:t xml:space="preserve"> (98.56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74B2AD3A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</w:p>
          <w:p w14:paraId="3C9DE15B" w14:textId="1E99287B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54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5CC9698D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</w:p>
          <w:p w14:paraId="0FDB3E2C" w14:textId="29CDF1FE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58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61528D2D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9</w:t>
            </w:r>
          </w:p>
          <w:p w14:paraId="68ECD6DA" w14:textId="0BC00A29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61)</w:t>
            </w:r>
          </w:p>
        </w:tc>
        <w:tc>
          <w:tcPr>
            <w:tcW w:w="865" w:type="dxa"/>
            <w:tcBorders>
              <w:top w:val="single" w:sz="18" w:space="0" w:color="auto"/>
            </w:tcBorders>
          </w:tcPr>
          <w:p w14:paraId="7556DAA2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</w:p>
          <w:p w14:paraId="60FB643A" w14:textId="18F475C6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60)</w:t>
            </w:r>
          </w:p>
        </w:tc>
        <w:tc>
          <w:tcPr>
            <w:tcW w:w="865" w:type="dxa"/>
            <w:tcBorders>
              <w:top w:val="single" w:sz="18" w:space="0" w:color="auto"/>
            </w:tcBorders>
          </w:tcPr>
          <w:p w14:paraId="2AAA2203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</w:p>
          <w:p w14:paraId="2740E8A7" w14:textId="5828A761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60)</w:t>
            </w:r>
          </w:p>
        </w:tc>
        <w:tc>
          <w:tcPr>
            <w:tcW w:w="876" w:type="dxa"/>
            <w:tcBorders>
              <w:top w:val="single" w:sz="18" w:space="0" w:color="auto"/>
            </w:tcBorders>
          </w:tcPr>
          <w:p w14:paraId="6EF0C692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</w:p>
          <w:p w14:paraId="002A1182" w14:textId="28841A46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59)</w:t>
            </w:r>
          </w:p>
        </w:tc>
        <w:tc>
          <w:tcPr>
            <w:tcW w:w="865" w:type="dxa"/>
            <w:tcBorders>
              <w:top w:val="single" w:sz="18" w:space="0" w:color="auto"/>
            </w:tcBorders>
          </w:tcPr>
          <w:p w14:paraId="07BDAA59" w14:textId="77777777" w:rsidR="00AB4B22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</w:p>
          <w:p w14:paraId="68EE5C99" w14:textId="0575800A" w:rsidR="00DA3A0C" w:rsidRPr="006F3602" w:rsidRDefault="00AB4B2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58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191A8722" w14:textId="2E6350D6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  <w:r w:rsidR="00AB4B22" w:rsidRPr="006F3602">
              <w:rPr>
                <w:rFonts w:ascii="Times New Roman" w:hAnsi="Times New Roman" w:cs="Times New Roman"/>
              </w:rPr>
              <w:t xml:space="preserve"> (98.63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687A6906" w14:textId="5FA530F9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8</w:t>
            </w:r>
            <w:r w:rsidR="00AB4B22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58" w:type="dxa"/>
            <w:tcBorders>
              <w:top w:val="single" w:sz="18" w:space="0" w:color="auto"/>
            </w:tcBorders>
          </w:tcPr>
          <w:p w14:paraId="3A0F31C2" w14:textId="336970A8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  <w:r w:rsidR="00AB4B2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1181" w:type="dxa"/>
            <w:tcBorders>
              <w:top w:val="single" w:sz="18" w:space="0" w:color="auto"/>
            </w:tcBorders>
          </w:tcPr>
          <w:p w14:paraId="577CB1CA" w14:textId="087EB38D" w:rsidR="00DA3A0C" w:rsidRPr="006F3602" w:rsidRDefault="00DA3A0C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AB4B22" w:rsidRPr="006F3602">
              <w:rPr>
                <w:rFonts w:ascii="Times New Roman" w:hAnsi="Times New Roman" w:cs="Times New Roman"/>
              </w:rPr>
              <w:t xml:space="preserve"> (98.58)</w:t>
            </w:r>
          </w:p>
          <w:p w14:paraId="2100452D" w14:textId="3A51305C" w:rsidR="000C4F18" w:rsidRPr="006F3602" w:rsidRDefault="000C4F18" w:rsidP="006F360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bookmarkEnd w:id="4"/>
      <w:tr w:rsidR="006F3602" w:rsidRPr="00E10876" w14:paraId="1DDC577E" w14:textId="226A9ABA" w:rsidTr="006F3602">
        <w:trPr>
          <w:trHeight w:val="277"/>
        </w:trPr>
        <w:tc>
          <w:tcPr>
            <w:tcW w:w="2127" w:type="dxa"/>
          </w:tcPr>
          <w:p w14:paraId="4D477647" w14:textId="008C1C62" w:rsidR="00F236A5" w:rsidRPr="006F3602" w:rsidRDefault="00F21816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2. </w:t>
            </w:r>
            <w:r w:rsidR="00F236A5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>.</w:t>
            </w:r>
            <w:r w:rsidR="00F236A5" w:rsidRPr="006F3602">
              <w:rPr>
                <w:rFonts w:ascii="Times New Roman" w:hAnsi="Times New Roman" w:cs="Times New Roman"/>
                <w:i/>
                <w:iCs/>
              </w:rPr>
              <w:t xml:space="preserve"> alginolyticus</w:t>
            </w:r>
            <w:r w:rsidR="00F236A5" w:rsidRPr="006F3602">
              <w:rPr>
                <w:rFonts w:ascii="Times New Roman" w:hAnsi="Times New Roman" w:cs="Times New Roman"/>
              </w:rPr>
              <w:t xml:space="preserve"> BSW15</w:t>
            </w:r>
          </w:p>
        </w:tc>
        <w:tc>
          <w:tcPr>
            <w:tcW w:w="1027" w:type="dxa"/>
          </w:tcPr>
          <w:p w14:paraId="49914FB8" w14:textId="60251D81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72</w:t>
            </w:r>
            <w:r w:rsidR="00E64D81" w:rsidRPr="006F3602">
              <w:rPr>
                <w:rFonts w:ascii="Times New Roman" w:hAnsi="Times New Roman" w:cs="Times New Roman"/>
              </w:rPr>
              <w:t xml:space="preserve"> (98.84)</w:t>
            </w:r>
          </w:p>
        </w:tc>
        <w:tc>
          <w:tcPr>
            <w:tcW w:w="916" w:type="dxa"/>
          </w:tcPr>
          <w:p w14:paraId="66AC1C16" w14:textId="10BB6DFF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73BE5473" w14:textId="4E6AFE96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8</w:t>
            </w:r>
            <w:r w:rsidR="00E64D81" w:rsidRPr="006F3602">
              <w:rPr>
                <w:rFonts w:ascii="Times New Roman" w:hAnsi="Times New Roman" w:cs="Times New Roman"/>
              </w:rPr>
              <w:t xml:space="preserve"> (99.99)</w:t>
            </w:r>
          </w:p>
        </w:tc>
        <w:tc>
          <w:tcPr>
            <w:tcW w:w="858" w:type="dxa"/>
          </w:tcPr>
          <w:p w14:paraId="67BAC586" w14:textId="031DC37A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E64D81" w:rsidRPr="006F3602">
              <w:rPr>
                <w:rFonts w:ascii="Times New Roman" w:hAnsi="Times New Roman" w:cs="Times New Roman"/>
              </w:rPr>
              <w:t xml:space="preserve"> (98.63)</w:t>
            </w:r>
          </w:p>
        </w:tc>
        <w:tc>
          <w:tcPr>
            <w:tcW w:w="858" w:type="dxa"/>
          </w:tcPr>
          <w:p w14:paraId="0338885D" w14:textId="6475B55E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3</w:t>
            </w:r>
            <w:r w:rsidR="00E64D81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2AD413BB" w14:textId="5A8FBC84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  <w:r w:rsidR="00E64D81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2505AC67" w14:textId="12FD8A1D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6</w:t>
            </w:r>
            <w:r w:rsidR="00E64D81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65B3B020" w14:textId="61E612A5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7</w:t>
            </w:r>
            <w:r w:rsidR="00E64D81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</w:tcPr>
          <w:p w14:paraId="3978AB1E" w14:textId="430F4283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4</w:t>
            </w:r>
            <w:r w:rsidR="00E64D81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</w:tcPr>
          <w:p w14:paraId="65498286" w14:textId="2380C200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4</w:t>
            </w:r>
            <w:r w:rsidR="00E64D81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76" w:type="dxa"/>
          </w:tcPr>
          <w:p w14:paraId="50214CB5" w14:textId="54721815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7</w:t>
            </w:r>
            <w:r w:rsidR="00FC15D4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2888A987" w14:textId="339C0B5A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FC15D4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1C71D017" w14:textId="01BF5283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  <w:r w:rsidR="00FC15D4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397573BF" w14:textId="3D13E5CE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6</w:t>
            </w:r>
            <w:r w:rsidR="00FC15D4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58" w:type="dxa"/>
          </w:tcPr>
          <w:p w14:paraId="0DE390B2" w14:textId="020B5054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FC15D4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1181" w:type="dxa"/>
          </w:tcPr>
          <w:p w14:paraId="6EBEA111" w14:textId="03F064C8" w:rsidR="00F236A5" w:rsidRPr="006F3602" w:rsidRDefault="00F236A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6</w:t>
            </w:r>
            <w:r w:rsidR="00FC15D4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</w:tr>
      <w:tr w:rsidR="006F3602" w:rsidRPr="00E10876" w14:paraId="300AA134" w14:textId="2235FEAA" w:rsidTr="006F3602">
        <w:trPr>
          <w:trHeight w:val="277"/>
        </w:trPr>
        <w:tc>
          <w:tcPr>
            <w:tcW w:w="2127" w:type="dxa"/>
          </w:tcPr>
          <w:p w14:paraId="29154023" w14:textId="22E9F28D" w:rsidR="005F37AE" w:rsidRPr="006F3602" w:rsidRDefault="00F21816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3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5F37AE" w:rsidRPr="006F3602">
              <w:rPr>
                <w:rFonts w:ascii="Times New Roman" w:hAnsi="Times New Roman" w:cs="Times New Roman"/>
              </w:rPr>
              <w:t xml:space="preserve"> BSW8</w:t>
            </w:r>
          </w:p>
        </w:tc>
        <w:tc>
          <w:tcPr>
            <w:tcW w:w="1027" w:type="dxa"/>
          </w:tcPr>
          <w:p w14:paraId="1F00B7A9" w14:textId="77777777" w:rsidR="00891BDA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68</w:t>
            </w:r>
          </w:p>
          <w:p w14:paraId="2F4A3D82" w14:textId="42C51D45" w:rsidR="005F37AE" w:rsidRPr="006F3602" w:rsidRDefault="00891BDA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84)</w:t>
            </w:r>
          </w:p>
        </w:tc>
        <w:tc>
          <w:tcPr>
            <w:tcW w:w="916" w:type="dxa"/>
          </w:tcPr>
          <w:p w14:paraId="4E265FF2" w14:textId="4CC792EE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8</w:t>
            </w:r>
            <w:r w:rsidR="00891BDA" w:rsidRPr="006F3602">
              <w:rPr>
                <w:rFonts w:ascii="Times New Roman" w:hAnsi="Times New Roman" w:cs="Times New Roman"/>
              </w:rPr>
              <w:t xml:space="preserve"> (99.99)</w:t>
            </w:r>
          </w:p>
        </w:tc>
        <w:tc>
          <w:tcPr>
            <w:tcW w:w="858" w:type="dxa"/>
          </w:tcPr>
          <w:p w14:paraId="313B97D6" w14:textId="2881A6D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563CCD2D" w14:textId="6CA585B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9</w:t>
            </w:r>
            <w:r w:rsidR="00891BDA" w:rsidRPr="006F3602">
              <w:rPr>
                <w:rFonts w:ascii="Times New Roman" w:hAnsi="Times New Roman" w:cs="Times New Roman"/>
              </w:rPr>
              <w:t xml:space="preserve"> (98.63)</w:t>
            </w:r>
          </w:p>
        </w:tc>
        <w:tc>
          <w:tcPr>
            <w:tcW w:w="858" w:type="dxa"/>
          </w:tcPr>
          <w:p w14:paraId="7598086B" w14:textId="7263599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F21816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6487DF3D" w14:textId="0162FA1C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F21816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4B8C166E" w14:textId="5DA92D14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  <w:r w:rsidR="00F21816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584549AF" w14:textId="1D16652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9</w:t>
            </w:r>
            <w:r w:rsidR="00F21816" w:rsidRPr="006F3602">
              <w:rPr>
                <w:rFonts w:ascii="Times New Roman" w:hAnsi="Times New Roman" w:cs="Times New Roman"/>
              </w:rPr>
              <w:t xml:space="preserve"> (98.56)</w:t>
            </w:r>
          </w:p>
        </w:tc>
        <w:tc>
          <w:tcPr>
            <w:tcW w:w="865" w:type="dxa"/>
          </w:tcPr>
          <w:p w14:paraId="7528A29A" w14:textId="70377B1A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F21816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</w:tcPr>
          <w:p w14:paraId="32F2DA98" w14:textId="13A327A3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F21816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76" w:type="dxa"/>
          </w:tcPr>
          <w:p w14:paraId="29B8BB62" w14:textId="7B65076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4</w:t>
            </w:r>
            <w:r w:rsidR="00F21816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2EF960FD" w14:textId="1D9B0645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F21816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64D5B71F" w14:textId="3DF2D6AC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F21816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3FBF53D0" w14:textId="26A376DE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3</w:t>
            </w:r>
            <w:r w:rsidR="00F21816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2C4E07B7" w14:textId="11C23070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5</w:t>
            </w:r>
            <w:r w:rsidR="00F21816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1181" w:type="dxa"/>
          </w:tcPr>
          <w:p w14:paraId="0C779268" w14:textId="71C9242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3</w:t>
            </w:r>
            <w:r w:rsidR="00F21816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</w:tr>
      <w:tr w:rsidR="006F3602" w:rsidRPr="00E10876" w14:paraId="192CF0F1" w14:textId="623860AB" w:rsidTr="006F3602">
        <w:trPr>
          <w:trHeight w:val="277"/>
        </w:trPr>
        <w:tc>
          <w:tcPr>
            <w:tcW w:w="2127" w:type="dxa"/>
          </w:tcPr>
          <w:p w14:paraId="22D712D2" w14:textId="357D4C6E" w:rsidR="005F37AE" w:rsidRPr="006F3602" w:rsidRDefault="00F21816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4.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>.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 xml:space="preserve"> alginolyticus</w:t>
            </w:r>
            <w:r w:rsidR="005F37AE" w:rsidRPr="006F3602">
              <w:rPr>
                <w:rFonts w:ascii="Times New Roman" w:hAnsi="Times New Roman" w:cs="Times New Roman"/>
              </w:rPr>
              <w:t xml:space="preserve"> V1</w:t>
            </w:r>
          </w:p>
        </w:tc>
        <w:tc>
          <w:tcPr>
            <w:tcW w:w="1027" w:type="dxa"/>
          </w:tcPr>
          <w:p w14:paraId="2FF9CE58" w14:textId="285B3459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  <w:r w:rsidR="00154062" w:rsidRPr="006F3602">
              <w:rPr>
                <w:rFonts w:ascii="Times New Roman" w:hAnsi="Times New Roman" w:cs="Times New Roman"/>
              </w:rPr>
              <w:t xml:space="preserve"> (98.64)</w:t>
            </w:r>
          </w:p>
        </w:tc>
        <w:tc>
          <w:tcPr>
            <w:tcW w:w="916" w:type="dxa"/>
          </w:tcPr>
          <w:p w14:paraId="1D6DC775" w14:textId="782C4256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3</w:t>
            </w:r>
            <w:r w:rsidR="00154062" w:rsidRPr="006F3602">
              <w:rPr>
                <w:rFonts w:ascii="Times New Roman" w:hAnsi="Times New Roman" w:cs="Times New Roman"/>
              </w:rPr>
              <w:t xml:space="preserve"> (98.64)</w:t>
            </w:r>
          </w:p>
        </w:tc>
        <w:tc>
          <w:tcPr>
            <w:tcW w:w="858" w:type="dxa"/>
          </w:tcPr>
          <w:p w14:paraId="1789A3E8" w14:textId="04D6D0BA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3</w:t>
            </w:r>
            <w:r w:rsidR="00154062" w:rsidRPr="006F3602">
              <w:rPr>
                <w:rFonts w:ascii="Times New Roman" w:hAnsi="Times New Roman" w:cs="Times New Roman"/>
              </w:rPr>
              <w:t xml:space="preserve"> (98.63)</w:t>
            </w:r>
          </w:p>
        </w:tc>
        <w:tc>
          <w:tcPr>
            <w:tcW w:w="858" w:type="dxa"/>
          </w:tcPr>
          <w:p w14:paraId="1661AAF0" w14:textId="17A7D63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3BE780BF" w14:textId="68895192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15406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3B42E4C5" w14:textId="7BF188B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2D79AB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104F3B0D" w14:textId="03B655B4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2D79AB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4A992143" w14:textId="0D7857C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5</w:t>
            </w:r>
            <w:r w:rsidR="002B1A9A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6F9DE260" w14:textId="083CBFB0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2B1A9A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17027151" w14:textId="5C133F52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2B1A9A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76" w:type="dxa"/>
          </w:tcPr>
          <w:p w14:paraId="53C1EE64" w14:textId="75C37013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9</w:t>
            </w:r>
            <w:r w:rsidR="002B1A9A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51E3547C" w14:textId="69643BDB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2</w:t>
            </w:r>
            <w:r w:rsidR="002B1A9A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09F07DCC" w14:textId="5C30759C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4</w:t>
            </w:r>
            <w:r w:rsidR="002B1A9A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3E4E71F8" w14:textId="7EF044F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4</w:t>
            </w:r>
            <w:r w:rsidR="002B1A9A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58" w:type="dxa"/>
          </w:tcPr>
          <w:p w14:paraId="0C03BCB6" w14:textId="44F732CB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E51B00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1181" w:type="dxa"/>
          </w:tcPr>
          <w:p w14:paraId="27E16580" w14:textId="491E3F85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E51B00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</w:tr>
      <w:tr w:rsidR="006F3602" w:rsidRPr="00E10876" w14:paraId="1E994FC0" w14:textId="0CFFB020" w:rsidTr="006F3602">
        <w:trPr>
          <w:trHeight w:val="277"/>
        </w:trPr>
        <w:tc>
          <w:tcPr>
            <w:tcW w:w="2127" w:type="dxa"/>
          </w:tcPr>
          <w:p w14:paraId="6C24037F" w14:textId="37D7F8DB" w:rsidR="005F37AE" w:rsidRPr="006F3602" w:rsidRDefault="00F21816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5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>.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 xml:space="preserve"> alginolyticus </w:t>
            </w:r>
            <w:r w:rsidR="005F37AE" w:rsidRPr="006F3602">
              <w:rPr>
                <w:rFonts w:ascii="Times New Roman" w:hAnsi="Times New Roman" w:cs="Times New Roman"/>
              </w:rPr>
              <w:t>RM-10-2</w:t>
            </w:r>
          </w:p>
        </w:tc>
        <w:tc>
          <w:tcPr>
            <w:tcW w:w="1027" w:type="dxa"/>
          </w:tcPr>
          <w:p w14:paraId="3CA716F3" w14:textId="69B9AEC9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E51B00" w:rsidRPr="006F3602">
              <w:rPr>
                <w:rFonts w:ascii="Times New Roman" w:hAnsi="Times New Roman" w:cs="Times New Roman"/>
              </w:rPr>
              <w:t xml:space="preserve"> (98.56)</w:t>
            </w:r>
          </w:p>
        </w:tc>
        <w:tc>
          <w:tcPr>
            <w:tcW w:w="916" w:type="dxa"/>
          </w:tcPr>
          <w:p w14:paraId="71282CD6" w14:textId="5C0467BE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E51B00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2D4CEF4D" w14:textId="715020BB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E51B00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7B8523A0" w14:textId="5B9A7D5B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8</w:t>
            </w:r>
            <w:r w:rsidR="00E51B00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3DB4BC58" w14:textId="79DEBA23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59AA4253" w14:textId="6E52A8E4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0</w:t>
            </w:r>
            <w:r w:rsidR="00E51B00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73BF597E" w14:textId="50FA9DE6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  <w:r w:rsidR="00E51B00" w:rsidRPr="006F3602">
              <w:rPr>
                <w:rFonts w:ascii="Times New Roman" w:hAnsi="Times New Roman" w:cs="Times New Roman"/>
              </w:rPr>
              <w:t xml:space="preserve"> (98.62)</w:t>
            </w:r>
          </w:p>
        </w:tc>
        <w:tc>
          <w:tcPr>
            <w:tcW w:w="858" w:type="dxa"/>
          </w:tcPr>
          <w:p w14:paraId="0ED933D5" w14:textId="6DBB721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3</w:t>
            </w:r>
            <w:r w:rsidR="00E51B00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3DA62C00" w14:textId="3BFB51B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4</w:t>
            </w:r>
            <w:r w:rsidR="00E51B00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65" w:type="dxa"/>
          </w:tcPr>
          <w:p w14:paraId="2AF2C9A1" w14:textId="2FA864C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4</w:t>
            </w:r>
            <w:r w:rsidR="00E51B00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76" w:type="dxa"/>
          </w:tcPr>
          <w:p w14:paraId="3F2DDFDC" w14:textId="7ADEBCF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3</w:t>
            </w:r>
            <w:r w:rsidR="00E51B00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65" w:type="dxa"/>
          </w:tcPr>
          <w:p w14:paraId="5DF1C181" w14:textId="48B460D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6</w:t>
            </w:r>
            <w:r w:rsidR="00E51B00" w:rsidRPr="006F3602">
              <w:rPr>
                <w:rFonts w:ascii="Times New Roman" w:hAnsi="Times New Roman" w:cs="Times New Roman"/>
              </w:rPr>
              <w:t xml:space="preserve"> (98.53)</w:t>
            </w:r>
          </w:p>
        </w:tc>
        <w:tc>
          <w:tcPr>
            <w:tcW w:w="858" w:type="dxa"/>
          </w:tcPr>
          <w:p w14:paraId="033A41E9" w14:textId="41B9718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E51B00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0B61830E" w14:textId="3688BC89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1</w:t>
            </w:r>
            <w:r w:rsidR="00E51B00" w:rsidRPr="006F3602">
              <w:rPr>
                <w:rFonts w:ascii="Times New Roman" w:hAnsi="Times New Roman" w:cs="Times New Roman"/>
              </w:rPr>
              <w:t xml:space="preserve"> (98.49)</w:t>
            </w:r>
          </w:p>
        </w:tc>
        <w:tc>
          <w:tcPr>
            <w:tcW w:w="858" w:type="dxa"/>
          </w:tcPr>
          <w:p w14:paraId="5E92D048" w14:textId="4F80BA85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  <w:r w:rsidR="00E51B00" w:rsidRPr="006F3602">
              <w:rPr>
                <w:rFonts w:ascii="Times New Roman" w:hAnsi="Times New Roman" w:cs="Times New Roman"/>
              </w:rPr>
              <w:t xml:space="preserve"> (98.64)</w:t>
            </w:r>
          </w:p>
        </w:tc>
        <w:tc>
          <w:tcPr>
            <w:tcW w:w="1181" w:type="dxa"/>
          </w:tcPr>
          <w:p w14:paraId="4814802F" w14:textId="14222945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  <w:r w:rsidR="00E51B00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</w:tr>
      <w:tr w:rsidR="006F3602" w:rsidRPr="00E10876" w14:paraId="4A15EDEE" w14:textId="55866CA1" w:rsidTr="006F3602">
        <w:trPr>
          <w:trHeight w:val="292"/>
        </w:trPr>
        <w:tc>
          <w:tcPr>
            <w:tcW w:w="2127" w:type="dxa"/>
          </w:tcPr>
          <w:p w14:paraId="7A954313" w14:textId="7EE52383" w:rsidR="005F37AE" w:rsidRPr="006F3602" w:rsidRDefault="0015406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6.</w:t>
            </w:r>
            <w:r w:rsidR="00867C88">
              <w:rPr>
                <w:rFonts w:ascii="Times New Roman" w:hAnsi="Times New Roman" w:cs="Times New Roman"/>
              </w:rPr>
              <w:t xml:space="preserve">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5F37AE" w:rsidRPr="006F3602">
              <w:rPr>
                <w:rFonts w:ascii="Times New Roman" w:hAnsi="Times New Roman" w:cs="Times New Roman"/>
              </w:rPr>
              <w:t xml:space="preserve"> RM-12-1</w:t>
            </w:r>
          </w:p>
        </w:tc>
        <w:tc>
          <w:tcPr>
            <w:tcW w:w="1027" w:type="dxa"/>
          </w:tcPr>
          <w:p w14:paraId="4B3B374C" w14:textId="295970F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8</w:t>
            </w:r>
            <w:r w:rsidR="002519B0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916" w:type="dxa"/>
          </w:tcPr>
          <w:p w14:paraId="39C54124" w14:textId="1BE664E4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2519B0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5F60D672" w14:textId="17AD71F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2519B0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210FC17C" w14:textId="14F45EEE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7</w:t>
            </w:r>
            <w:r w:rsidR="002519B0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747E855D" w14:textId="67142A7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0</w:t>
            </w:r>
            <w:r w:rsidR="002519B0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58" w:type="dxa"/>
          </w:tcPr>
          <w:p w14:paraId="34CF4064" w14:textId="20058FA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0DE5FCB2" w14:textId="18A1BDA6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6</w:t>
            </w:r>
            <w:r w:rsidR="002519B0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4B1BED43" w14:textId="34B9AEF3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6</w:t>
            </w:r>
            <w:r w:rsidR="002519B0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65" w:type="dxa"/>
          </w:tcPr>
          <w:p w14:paraId="096A10D0" w14:textId="27F79F46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5</w:t>
            </w:r>
            <w:r w:rsidR="002519B0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65" w:type="dxa"/>
          </w:tcPr>
          <w:p w14:paraId="4513BD80" w14:textId="674F92FC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4</w:t>
            </w:r>
            <w:r w:rsidR="002519B0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76" w:type="dxa"/>
          </w:tcPr>
          <w:p w14:paraId="2159AB59" w14:textId="39A19CC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7</w:t>
            </w:r>
            <w:r w:rsidR="002519B0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65" w:type="dxa"/>
          </w:tcPr>
          <w:p w14:paraId="080F32A1" w14:textId="070F698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5</w:t>
            </w:r>
            <w:r w:rsidR="002519B0" w:rsidRPr="006F3602">
              <w:rPr>
                <w:rFonts w:ascii="Times New Roman" w:hAnsi="Times New Roman" w:cs="Times New Roman"/>
              </w:rPr>
              <w:t xml:space="preserve"> (98.70)</w:t>
            </w:r>
          </w:p>
        </w:tc>
        <w:tc>
          <w:tcPr>
            <w:tcW w:w="858" w:type="dxa"/>
          </w:tcPr>
          <w:p w14:paraId="153E74F1" w14:textId="10E86914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0</w:t>
            </w:r>
            <w:r w:rsidR="002519B0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4A902E50" w14:textId="697EF3AC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1</w:t>
            </w:r>
            <w:r w:rsidR="002519B0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58" w:type="dxa"/>
          </w:tcPr>
          <w:p w14:paraId="4DF25FB7" w14:textId="5601026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1</w:t>
            </w:r>
            <w:r w:rsidR="002519B0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1181" w:type="dxa"/>
          </w:tcPr>
          <w:p w14:paraId="2102495C" w14:textId="39403D0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4</w:t>
            </w:r>
            <w:r w:rsidR="002519B0" w:rsidRPr="006F3602">
              <w:rPr>
                <w:rFonts w:ascii="Times New Roman" w:hAnsi="Times New Roman" w:cs="Times New Roman"/>
              </w:rPr>
              <w:t xml:space="preserve"> (98.53)</w:t>
            </w:r>
          </w:p>
        </w:tc>
      </w:tr>
      <w:tr w:rsidR="006F3602" w:rsidRPr="00E10876" w14:paraId="6269CD54" w14:textId="6FC52556" w:rsidTr="006F3602">
        <w:trPr>
          <w:trHeight w:val="277"/>
        </w:trPr>
        <w:tc>
          <w:tcPr>
            <w:tcW w:w="2127" w:type="dxa"/>
          </w:tcPr>
          <w:p w14:paraId="46559A14" w14:textId="43C870F6" w:rsidR="005F37AE" w:rsidRPr="006F3602" w:rsidRDefault="00C80956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7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5F37AE" w:rsidRPr="006F3602">
              <w:rPr>
                <w:rFonts w:ascii="Times New Roman" w:hAnsi="Times New Roman" w:cs="Times New Roman"/>
              </w:rPr>
              <w:t xml:space="preserve"> NCTC12160</w:t>
            </w:r>
          </w:p>
        </w:tc>
        <w:tc>
          <w:tcPr>
            <w:tcW w:w="1027" w:type="dxa"/>
          </w:tcPr>
          <w:p w14:paraId="5D04CA34" w14:textId="723799ED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88463E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916" w:type="dxa"/>
          </w:tcPr>
          <w:p w14:paraId="580A5787" w14:textId="77777777" w:rsidR="0088463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0</w:t>
            </w:r>
          </w:p>
          <w:p w14:paraId="1BCE1E09" w14:textId="3E68DD9B" w:rsidR="005F37AE" w:rsidRPr="006F3602" w:rsidRDefault="0088463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60)</w:t>
            </w:r>
          </w:p>
        </w:tc>
        <w:tc>
          <w:tcPr>
            <w:tcW w:w="858" w:type="dxa"/>
          </w:tcPr>
          <w:p w14:paraId="4D62FD62" w14:textId="757F7254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0</w:t>
            </w:r>
            <w:r w:rsidR="0088463E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699F88B1" w14:textId="0D889B6A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9</w:t>
            </w:r>
            <w:r w:rsidR="0088463E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284BE451" w14:textId="176C3F4D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2</w:t>
            </w:r>
            <w:r w:rsidR="0088463E" w:rsidRPr="006F3602">
              <w:rPr>
                <w:rFonts w:ascii="Times New Roman" w:hAnsi="Times New Roman" w:cs="Times New Roman"/>
              </w:rPr>
              <w:t xml:space="preserve"> (98.62)</w:t>
            </w:r>
          </w:p>
        </w:tc>
        <w:tc>
          <w:tcPr>
            <w:tcW w:w="858" w:type="dxa"/>
          </w:tcPr>
          <w:p w14:paraId="0282AE21" w14:textId="020522A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88463E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6A5ECC07" w14:textId="0C46481A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51C6108C" w14:textId="73D1902B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88463E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</w:tcPr>
          <w:p w14:paraId="367599D6" w14:textId="71BE6B76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88463E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589B6B73" w14:textId="65360A45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88463E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76" w:type="dxa"/>
          </w:tcPr>
          <w:p w14:paraId="5D760A45" w14:textId="3C19137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00.00</w:t>
            </w:r>
            <w:r w:rsidR="0088463E" w:rsidRPr="006F3602">
              <w:rPr>
                <w:rFonts w:ascii="Times New Roman" w:hAnsi="Times New Roman" w:cs="Times New Roman"/>
              </w:rPr>
              <w:t xml:space="preserve"> (99.97)</w:t>
            </w:r>
          </w:p>
        </w:tc>
        <w:tc>
          <w:tcPr>
            <w:tcW w:w="865" w:type="dxa"/>
          </w:tcPr>
          <w:p w14:paraId="1474DDB3" w14:textId="53185A40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5</w:t>
            </w:r>
            <w:r w:rsidR="0088463E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58" w:type="dxa"/>
          </w:tcPr>
          <w:p w14:paraId="10C79BDB" w14:textId="445C7602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1</w:t>
            </w:r>
            <w:r w:rsidR="0088463E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7456B23D" w14:textId="1058AACB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2</w:t>
            </w:r>
            <w:r w:rsidR="0088463E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58" w:type="dxa"/>
          </w:tcPr>
          <w:p w14:paraId="7A2EC232" w14:textId="2A0C2B4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7</w:t>
            </w:r>
            <w:r w:rsidR="0088463E" w:rsidRPr="006F3602">
              <w:rPr>
                <w:rFonts w:ascii="Times New Roman" w:hAnsi="Times New Roman" w:cs="Times New Roman"/>
              </w:rPr>
              <w:t xml:space="preserve"> (99.99)</w:t>
            </w:r>
          </w:p>
        </w:tc>
        <w:tc>
          <w:tcPr>
            <w:tcW w:w="1181" w:type="dxa"/>
          </w:tcPr>
          <w:p w14:paraId="6601858B" w14:textId="77777777" w:rsidR="0088463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7</w:t>
            </w:r>
          </w:p>
          <w:p w14:paraId="7936490D" w14:textId="0DD6016E" w:rsidR="005F37AE" w:rsidRPr="006F3602" w:rsidRDefault="0088463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9.94)</w:t>
            </w:r>
          </w:p>
        </w:tc>
      </w:tr>
      <w:tr w:rsidR="006F3602" w:rsidRPr="00E10876" w14:paraId="1B15C594" w14:textId="329D7ED2" w:rsidTr="006F3602">
        <w:trPr>
          <w:trHeight w:val="277"/>
        </w:trPr>
        <w:tc>
          <w:tcPr>
            <w:tcW w:w="2127" w:type="dxa"/>
          </w:tcPr>
          <w:p w14:paraId="0FF6FD4A" w14:textId="5D7803EC" w:rsidR="005F37AE" w:rsidRPr="006F3602" w:rsidRDefault="0055172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8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5F37AE" w:rsidRPr="006F3602">
              <w:rPr>
                <w:rFonts w:ascii="Times New Roman" w:hAnsi="Times New Roman" w:cs="Times New Roman"/>
                <w:i/>
                <w:iCs/>
              </w:rPr>
              <w:t xml:space="preserve">alginolyticus </w:t>
            </w:r>
            <w:r w:rsidR="005F37AE" w:rsidRPr="006F3602">
              <w:rPr>
                <w:rFonts w:ascii="Times New Roman" w:hAnsi="Times New Roman" w:cs="Times New Roman"/>
              </w:rPr>
              <w:t>UCD-32C</w:t>
            </w:r>
          </w:p>
        </w:tc>
        <w:tc>
          <w:tcPr>
            <w:tcW w:w="1027" w:type="dxa"/>
          </w:tcPr>
          <w:p w14:paraId="115FB755" w14:textId="23B53B93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55172D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916" w:type="dxa"/>
          </w:tcPr>
          <w:p w14:paraId="2008FB3E" w14:textId="4F9FC03E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55172D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139B3851" w14:textId="31185462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55172D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44CC3725" w14:textId="4A681546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55172D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696C575D" w14:textId="34284AAE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2</w:t>
            </w:r>
            <w:r w:rsidR="0055172D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7C606B37" w14:textId="34E8C90C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1</w:t>
            </w:r>
            <w:r w:rsidR="0055172D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58" w:type="dxa"/>
          </w:tcPr>
          <w:p w14:paraId="19FE146B" w14:textId="21AA1ED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8</w:t>
            </w:r>
            <w:r w:rsidR="0055172D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43621507" w14:textId="5741B1A8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65" w:type="dxa"/>
          </w:tcPr>
          <w:p w14:paraId="24CD8450" w14:textId="71261211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2</w:t>
            </w:r>
            <w:r w:rsidR="0055172D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7B59B193" w14:textId="76E04F89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55172D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76" w:type="dxa"/>
          </w:tcPr>
          <w:p w14:paraId="3AFE3D4D" w14:textId="3FDEE3E2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55172D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</w:tcPr>
          <w:p w14:paraId="46829833" w14:textId="5724373A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55172D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6C9CA202" w14:textId="11D9F01F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5</w:t>
            </w:r>
            <w:r w:rsidR="0055172D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6297DBED" w14:textId="67A4EAE7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4</w:t>
            </w:r>
            <w:r w:rsidR="0055172D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2D5689BA" w14:textId="7EBD372D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8</w:t>
            </w:r>
            <w:r w:rsidR="0055172D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1181" w:type="dxa"/>
          </w:tcPr>
          <w:p w14:paraId="5F1704F2" w14:textId="3A9E399D" w:rsidR="005F37AE" w:rsidRPr="006F3602" w:rsidRDefault="005F37AE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55172D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</w:tr>
      <w:tr w:rsidR="006F3602" w:rsidRPr="00E10876" w14:paraId="1AA63E23" w14:textId="11259CC5" w:rsidTr="006F3602">
        <w:trPr>
          <w:trHeight w:val="277"/>
        </w:trPr>
        <w:tc>
          <w:tcPr>
            <w:tcW w:w="2127" w:type="dxa"/>
          </w:tcPr>
          <w:p w14:paraId="2D498B92" w14:textId="6509B35F" w:rsidR="0016410D" w:rsidRPr="006F3602" w:rsidRDefault="00D53F2B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9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 xml:space="preserve">alginolyticus </w:t>
            </w:r>
            <w:r w:rsidR="0016410D" w:rsidRPr="006F3602">
              <w:rPr>
                <w:rFonts w:ascii="Times New Roman" w:hAnsi="Times New Roman" w:cs="Times New Roman"/>
              </w:rPr>
              <w:t>UCD-53C</w:t>
            </w:r>
          </w:p>
        </w:tc>
        <w:tc>
          <w:tcPr>
            <w:tcW w:w="1027" w:type="dxa"/>
          </w:tcPr>
          <w:p w14:paraId="3A6B0A41" w14:textId="48A5E878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D53F2B" w:rsidRPr="006F3602">
              <w:rPr>
                <w:rFonts w:ascii="Times New Roman" w:hAnsi="Times New Roman" w:cs="Times New Roman"/>
              </w:rPr>
              <w:t xml:space="preserve"> (98.60)</w:t>
            </w:r>
          </w:p>
          <w:p w14:paraId="797C1A7B" w14:textId="219B7727" w:rsidR="0055172D" w:rsidRPr="006F3602" w:rsidRDefault="0055172D" w:rsidP="006F36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6" w:type="dxa"/>
          </w:tcPr>
          <w:p w14:paraId="2910D499" w14:textId="476804F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D53F2B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05B8CB6D" w14:textId="7874E15F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D53F2B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1D60BFE9" w14:textId="20D91963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8</w:t>
            </w:r>
            <w:r w:rsidR="00D53F2B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23AF00AC" w14:textId="30DA690F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5</w:t>
            </w:r>
            <w:r w:rsidR="00D53F2B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0BB994B7" w14:textId="2748B5C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3</w:t>
            </w:r>
            <w:r w:rsidR="00D53F2B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698AD5DE" w14:textId="613EFFCE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D53F2B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0E3B97FE" w14:textId="6D50143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4</w:t>
            </w:r>
            <w:r w:rsidR="00D53F2B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1F42A5CB" w14:textId="7855F17B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65" w:type="dxa"/>
          </w:tcPr>
          <w:p w14:paraId="5ADF3144" w14:textId="789D16C6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8</w:t>
            </w:r>
            <w:r w:rsidR="006F5C36" w:rsidRPr="006F3602">
              <w:rPr>
                <w:rFonts w:ascii="Times New Roman" w:hAnsi="Times New Roman" w:cs="Times New Roman"/>
              </w:rPr>
              <w:t xml:space="preserve"> (99.98)</w:t>
            </w:r>
          </w:p>
        </w:tc>
        <w:tc>
          <w:tcPr>
            <w:tcW w:w="876" w:type="dxa"/>
          </w:tcPr>
          <w:p w14:paraId="3F71D359" w14:textId="5BF385E5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1</w:t>
            </w:r>
            <w:r w:rsidR="006F5C36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65" w:type="dxa"/>
          </w:tcPr>
          <w:p w14:paraId="0CC5C86A" w14:textId="0C21D9A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3</w:t>
            </w:r>
            <w:r w:rsidR="006F5C36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2C8CBC21" w14:textId="45557F0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2</w:t>
            </w:r>
            <w:r w:rsidR="006F5C36" w:rsidRPr="006F3602">
              <w:rPr>
                <w:rFonts w:ascii="Times New Roman" w:hAnsi="Times New Roman" w:cs="Times New Roman"/>
              </w:rPr>
              <w:t xml:space="preserve"> (98.66)</w:t>
            </w:r>
          </w:p>
        </w:tc>
        <w:tc>
          <w:tcPr>
            <w:tcW w:w="858" w:type="dxa"/>
          </w:tcPr>
          <w:p w14:paraId="1934AE6A" w14:textId="526AD90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7</w:t>
            </w:r>
            <w:r w:rsidR="006F5C36" w:rsidRPr="006F3602">
              <w:rPr>
                <w:rFonts w:ascii="Times New Roman" w:hAnsi="Times New Roman" w:cs="Times New Roman"/>
              </w:rPr>
              <w:t xml:space="preserve"> (98.48)</w:t>
            </w:r>
          </w:p>
        </w:tc>
        <w:tc>
          <w:tcPr>
            <w:tcW w:w="858" w:type="dxa"/>
          </w:tcPr>
          <w:p w14:paraId="33A2FFCA" w14:textId="0863FB5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6F5C36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1181" w:type="dxa"/>
          </w:tcPr>
          <w:p w14:paraId="6AFBF7C6" w14:textId="7CEAA028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6F5C36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</w:tr>
      <w:tr w:rsidR="006F3602" w:rsidRPr="00E10876" w14:paraId="58602793" w14:textId="5F5D4856" w:rsidTr="006F3602">
        <w:trPr>
          <w:trHeight w:val="277"/>
        </w:trPr>
        <w:tc>
          <w:tcPr>
            <w:tcW w:w="2127" w:type="dxa"/>
          </w:tcPr>
          <w:p w14:paraId="76AA7DF5" w14:textId="7A58A6F9" w:rsidR="0016410D" w:rsidRPr="006F3602" w:rsidRDefault="006F5C36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10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16410D" w:rsidRPr="006F3602">
              <w:rPr>
                <w:rFonts w:ascii="Times New Roman" w:hAnsi="Times New Roman" w:cs="Times New Roman"/>
              </w:rPr>
              <w:t xml:space="preserve"> UCD-9C</w:t>
            </w:r>
          </w:p>
        </w:tc>
        <w:tc>
          <w:tcPr>
            <w:tcW w:w="1027" w:type="dxa"/>
          </w:tcPr>
          <w:p w14:paraId="05AF1785" w14:textId="01CC447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BF70F2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916" w:type="dxa"/>
          </w:tcPr>
          <w:p w14:paraId="2925F201" w14:textId="18247346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BF70F2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2FC1DC0B" w14:textId="01F04C8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BF70F2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3B235701" w14:textId="53D6009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7</w:t>
            </w:r>
            <w:r w:rsidR="00BF70F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55CDA65E" w14:textId="4763464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3</w:t>
            </w:r>
            <w:r w:rsidR="00BF70F2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58" w:type="dxa"/>
          </w:tcPr>
          <w:p w14:paraId="4D74384B" w14:textId="3FAA3E1B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4</w:t>
            </w:r>
            <w:r w:rsidR="00BF70F2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7EA06E68" w14:textId="02EC940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BF70F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6BB891D3" w14:textId="17E4DBF9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5</w:t>
            </w:r>
            <w:r w:rsidR="00BF70F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22BF4A35" w14:textId="6161131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87</w:t>
            </w:r>
            <w:r w:rsidR="00BF70F2" w:rsidRPr="006F3602">
              <w:rPr>
                <w:rFonts w:ascii="Times New Roman" w:hAnsi="Times New Roman" w:cs="Times New Roman"/>
              </w:rPr>
              <w:t xml:space="preserve"> (99.98)</w:t>
            </w:r>
          </w:p>
        </w:tc>
        <w:tc>
          <w:tcPr>
            <w:tcW w:w="865" w:type="dxa"/>
          </w:tcPr>
          <w:p w14:paraId="1F8EA527" w14:textId="7CD0E003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76" w:type="dxa"/>
          </w:tcPr>
          <w:p w14:paraId="3E629119" w14:textId="2BF38C72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BF70F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6665544E" w14:textId="6EFAABC8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2</w:t>
            </w:r>
            <w:r w:rsidR="00BF70F2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37F769DF" w14:textId="6712449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BF70F2" w:rsidRPr="006F3602">
              <w:rPr>
                <w:rFonts w:ascii="Times New Roman" w:hAnsi="Times New Roman" w:cs="Times New Roman"/>
              </w:rPr>
              <w:t xml:space="preserve"> (98.66)</w:t>
            </w:r>
          </w:p>
        </w:tc>
        <w:tc>
          <w:tcPr>
            <w:tcW w:w="858" w:type="dxa"/>
          </w:tcPr>
          <w:p w14:paraId="37EC2186" w14:textId="4EC8BFCB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7</w:t>
            </w:r>
            <w:r w:rsidR="00BF70F2" w:rsidRPr="006F3602">
              <w:rPr>
                <w:rFonts w:ascii="Times New Roman" w:hAnsi="Times New Roman" w:cs="Times New Roman"/>
              </w:rPr>
              <w:t xml:space="preserve"> (98.48)</w:t>
            </w:r>
          </w:p>
        </w:tc>
        <w:tc>
          <w:tcPr>
            <w:tcW w:w="858" w:type="dxa"/>
          </w:tcPr>
          <w:p w14:paraId="7FCDF673" w14:textId="133FD20B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BF70F2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1181" w:type="dxa"/>
          </w:tcPr>
          <w:p w14:paraId="18ACEA2E" w14:textId="6959FDA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BF70F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</w:tr>
      <w:tr w:rsidR="006F3602" w:rsidRPr="00E10876" w14:paraId="54D99766" w14:textId="3CA09F82" w:rsidTr="006F3602">
        <w:trPr>
          <w:trHeight w:val="292"/>
        </w:trPr>
        <w:tc>
          <w:tcPr>
            <w:tcW w:w="2127" w:type="dxa"/>
          </w:tcPr>
          <w:p w14:paraId="7BDB1A2D" w14:textId="1D5663C7" w:rsidR="0016410D" w:rsidRPr="006F3602" w:rsidRDefault="00BF70F2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11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16410D" w:rsidRPr="006F3602">
              <w:rPr>
                <w:rFonts w:ascii="Times New Roman" w:hAnsi="Times New Roman" w:cs="Times New Roman"/>
              </w:rPr>
              <w:t xml:space="preserve"> FDAARGOS 97</w:t>
            </w:r>
          </w:p>
        </w:tc>
        <w:tc>
          <w:tcPr>
            <w:tcW w:w="1027" w:type="dxa"/>
          </w:tcPr>
          <w:p w14:paraId="1F882025" w14:textId="7BC08346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6</w:t>
            </w:r>
            <w:r w:rsidR="00BF70F2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916" w:type="dxa"/>
          </w:tcPr>
          <w:p w14:paraId="4445DF38" w14:textId="2DDD4B7F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BF70F2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47912E87" w14:textId="4268EFF0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3351C7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27B2B9F3" w14:textId="27A15012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3351C7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0E946F01" w14:textId="2046ACA1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0</w:t>
            </w:r>
            <w:r w:rsidR="003351C7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6F733707" w14:textId="640F4575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3351C7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3212F431" w14:textId="23697E0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9</w:t>
            </w:r>
            <w:r w:rsidR="003351C7" w:rsidRPr="006F3602">
              <w:rPr>
                <w:rFonts w:ascii="Times New Roman" w:hAnsi="Times New Roman" w:cs="Times New Roman"/>
              </w:rPr>
              <w:t xml:space="preserve"> (99.97)</w:t>
            </w:r>
          </w:p>
        </w:tc>
        <w:tc>
          <w:tcPr>
            <w:tcW w:w="858" w:type="dxa"/>
          </w:tcPr>
          <w:p w14:paraId="1C2EBDF7" w14:textId="715A5CA2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7</w:t>
            </w:r>
            <w:r w:rsidR="003351C7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</w:tcPr>
          <w:p w14:paraId="483A6F1E" w14:textId="280F154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6</w:t>
            </w:r>
            <w:r w:rsidR="003351C7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65" w:type="dxa"/>
          </w:tcPr>
          <w:p w14:paraId="04C5A932" w14:textId="761D1C1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6</w:t>
            </w:r>
            <w:r w:rsidR="003351C7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76" w:type="dxa"/>
          </w:tcPr>
          <w:p w14:paraId="2DF887BB" w14:textId="6D70652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65" w:type="dxa"/>
          </w:tcPr>
          <w:p w14:paraId="327BDCFD" w14:textId="079BAD7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3</w:t>
            </w:r>
            <w:r w:rsidR="003351C7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58" w:type="dxa"/>
          </w:tcPr>
          <w:p w14:paraId="4A4ABCD3" w14:textId="6F883F79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1</w:t>
            </w:r>
            <w:r w:rsidR="003351C7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347BE702" w14:textId="576B04F5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3351C7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58" w:type="dxa"/>
          </w:tcPr>
          <w:p w14:paraId="6121DC80" w14:textId="69FCF602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5</w:t>
            </w:r>
            <w:r w:rsidR="003351C7" w:rsidRPr="006F3602">
              <w:rPr>
                <w:rFonts w:ascii="Times New Roman" w:hAnsi="Times New Roman" w:cs="Times New Roman"/>
              </w:rPr>
              <w:t xml:space="preserve"> (99.99)</w:t>
            </w:r>
          </w:p>
        </w:tc>
        <w:tc>
          <w:tcPr>
            <w:tcW w:w="1181" w:type="dxa"/>
          </w:tcPr>
          <w:p w14:paraId="79140BED" w14:textId="149BEC9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7</w:t>
            </w:r>
            <w:r w:rsidR="003351C7" w:rsidRPr="006F3602">
              <w:rPr>
                <w:rFonts w:ascii="Times New Roman" w:hAnsi="Times New Roman" w:cs="Times New Roman"/>
              </w:rPr>
              <w:t xml:space="preserve"> (99.94)</w:t>
            </w:r>
          </w:p>
        </w:tc>
      </w:tr>
      <w:tr w:rsidR="006F3602" w:rsidRPr="00E10876" w14:paraId="7383731B" w14:textId="111A6ACD" w:rsidTr="006F3602">
        <w:trPr>
          <w:trHeight w:val="277"/>
        </w:trPr>
        <w:tc>
          <w:tcPr>
            <w:tcW w:w="2127" w:type="dxa"/>
          </w:tcPr>
          <w:p w14:paraId="3A91F474" w14:textId="72813948" w:rsidR="0016410D" w:rsidRPr="006F3602" w:rsidRDefault="003351C7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12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16410D" w:rsidRPr="006F3602">
              <w:rPr>
                <w:rFonts w:ascii="Times New Roman" w:hAnsi="Times New Roman" w:cs="Times New Roman"/>
              </w:rPr>
              <w:t xml:space="preserve"> UCD-30C</w:t>
            </w:r>
          </w:p>
        </w:tc>
        <w:tc>
          <w:tcPr>
            <w:tcW w:w="1027" w:type="dxa"/>
          </w:tcPr>
          <w:p w14:paraId="0C5BDC29" w14:textId="15F7328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6</w:t>
            </w:r>
            <w:r w:rsidR="00502B19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916" w:type="dxa"/>
          </w:tcPr>
          <w:p w14:paraId="3B19D874" w14:textId="708BBBA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9</w:t>
            </w:r>
            <w:r w:rsidR="00502B19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</w:tcPr>
          <w:p w14:paraId="69919F86" w14:textId="48BD708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1</w:t>
            </w:r>
            <w:r w:rsidR="00502B19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12A1B92A" w14:textId="499E8E82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1</w:t>
            </w:r>
            <w:r w:rsidR="00502B19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61493FCC" w14:textId="572F4771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1</w:t>
            </w:r>
            <w:r w:rsidR="00502B19" w:rsidRPr="006F3602">
              <w:rPr>
                <w:rFonts w:ascii="Times New Roman" w:hAnsi="Times New Roman" w:cs="Times New Roman"/>
              </w:rPr>
              <w:t xml:space="preserve"> (98.53)</w:t>
            </w:r>
          </w:p>
        </w:tc>
        <w:tc>
          <w:tcPr>
            <w:tcW w:w="858" w:type="dxa"/>
          </w:tcPr>
          <w:p w14:paraId="52215025" w14:textId="49113846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502B19" w:rsidRPr="006F3602">
              <w:rPr>
                <w:rFonts w:ascii="Times New Roman" w:hAnsi="Times New Roman" w:cs="Times New Roman"/>
              </w:rPr>
              <w:t xml:space="preserve"> (98.71)</w:t>
            </w:r>
          </w:p>
        </w:tc>
        <w:tc>
          <w:tcPr>
            <w:tcW w:w="858" w:type="dxa"/>
          </w:tcPr>
          <w:p w14:paraId="630C8FE1" w14:textId="5AACC31F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1</w:t>
            </w:r>
            <w:r w:rsidR="00502B19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58" w:type="dxa"/>
          </w:tcPr>
          <w:p w14:paraId="73F88EEA" w14:textId="02F1F7A5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7</w:t>
            </w:r>
            <w:r w:rsidR="00502B19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65" w:type="dxa"/>
          </w:tcPr>
          <w:p w14:paraId="218FA198" w14:textId="07CAFF2E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7</w:t>
            </w:r>
            <w:r w:rsidR="00502B19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65" w:type="dxa"/>
          </w:tcPr>
          <w:p w14:paraId="1E36FDFE" w14:textId="7348007B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6</w:t>
            </w:r>
            <w:r w:rsidR="00502B19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76" w:type="dxa"/>
          </w:tcPr>
          <w:p w14:paraId="3EBAAE79" w14:textId="4579C79F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1</w:t>
            </w:r>
            <w:r w:rsidR="00502B19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65" w:type="dxa"/>
          </w:tcPr>
          <w:p w14:paraId="1AC43073" w14:textId="674C1F29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5868D4C4" w14:textId="184678A6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6</w:t>
            </w:r>
            <w:r w:rsidR="00502B19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685B50A0" w14:textId="5A2E13B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7.91</w:t>
            </w:r>
            <w:r w:rsidR="00502B19" w:rsidRPr="006F3602">
              <w:rPr>
                <w:rFonts w:ascii="Times New Roman" w:hAnsi="Times New Roman" w:cs="Times New Roman"/>
              </w:rPr>
              <w:t xml:space="preserve"> (98.50)</w:t>
            </w:r>
          </w:p>
        </w:tc>
        <w:tc>
          <w:tcPr>
            <w:tcW w:w="858" w:type="dxa"/>
          </w:tcPr>
          <w:p w14:paraId="214438DF" w14:textId="430A551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00</w:t>
            </w:r>
            <w:r w:rsidR="00502B19" w:rsidRPr="006F3602">
              <w:rPr>
                <w:rFonts w:ascii="Times New Roman" w:hAnsi="Times New Roman" w:cs="Times New Roman"/>
              </w:rPr>
              <w:t xml:space="preserve"> (98.56)</w:t>
            </w:r>
          </w:p>
        </w:tc>
        <w:tc>
          <w:tcPr>
            <w:tcW w:w="1181" w:type="dxa"/>
          </w:tcPr>
          <w:p w14:paraId="3D7FFCEF" w14:textId="4C5A6A92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7.99</w:t>
            </w:r>
            <w:r w:rsidR="00502B19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</w:tr>
      <w:tr w:rsidR="006F3602" w:rsidRPr="00E10876" w14:paraId="73777515" w14:textId="72173B15" w:rsidTr="006F3602">
        <w:trPr>
          <w:trHeight w:val="277"/>
        </w:trPr>
        <w:tc>
          <w:tcPr>
            <w:tcW w:w="2127" w:type="dxa"/>
          </w:tcPr>
          <w:p w14:paraId="14E3D004" w14:textId="2B4BE7EC" w:rsidR="0016410D" w:rsidRPr="006F3602" w:rsidRDefault="00291DC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13</w:t>
            </w:r>
            <w:r w:rsidR="002D43C5" w:rsidRPr="006F3602">
              <w:rPr>
                <w:rFonts w:ascii="Times New Roman" w:hAnsi="Times New Roman" w:cs="Times New Roman"/>
              </w:rPr>
              <w:t>.</w:t>
            </w:r>
            <w:r w:rsidRPr="006F3602">
              <w:rPr>
                <w:rFonts w:ascii="Times New Roman" w:hAnsi="Times New Roman" w:cs="Times New Roman"/>
              </w:rPr>
              <w:t xml:space="preserve"> 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>.</w:t>
            </w:r>
            <w:r w:rsidR="0016410D" w:rsidRPr="006F3602">
              <w:rPr>
                <w:rFonts w:ascii="Times New Roman" w:hAnsi="Times New Roman" w:cs="Times New Roman"/>
                <w:i/>
                <w:iCs/>
              </w:rPr>
              <w:t xml:space="preserve"> alginolyticus</w:t>
            </w:r>
            <w:r w:rsidR="0016410D" w:rsidRPr="006F3602">
              <w:rPr>
                <w:rFonts w:ascii="Times New Roman" w:hAnsi="Times New Roman" w:cs="Times New Roman"/>
              </w:rPr>
              <w:t xml:space="preserve"> 12G01</w:t>
            </w:r>
          </w:p>
        </w:tc>
        <w:tc>
          <w:tcPr>
            <w:tcW w:w="1027" w:type="dxa"/>
          </w:tcPr>
          <w:p w14:paraId="462B89EA" w14:textId="7777777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</w:p>
          <w:p w14:paraId="02AFF104" w14:textId="717AFEFE" w:rsidR="005259F3" w:rsidRPr="006F3602" w:rsidRDefault="005259F3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(98.62)</w:t>
            </w:r>
          </w:p>
        </w:tc>
        <w:tc>
          <w:tcPr>
            <w:tcW w:w="916" w:type="dxa"/>
          </w:tcPr>
          <w:p w14:paraId="32BDC579" w14:textId="5B161439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5259F3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354D9471" w14:textId="0303A954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5259F3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7C448997" w14:textId="52E5C49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9</w:t>
            </w:r>
            <w:r w:rsidR="005259F3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6C5F5E30" w14:textId="5501F6D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5259F3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58" w:type="dxa"/>
          </w:tcPr>
          <w:p w14:paraId="21AD4CDA" w14:textId="509C33D7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5259F3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106A12F3" w14:textId="73CACABF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3</w:t>
            </w:r>
            <w:r w:rsidR="005259F3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5065C041" w14:textId="2486910E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4</w:t>
            </w:r>
            <w:r w:rsidR="00B76AB8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65" w:type="dxa"/>
          </w:tcPr>
          <w:p w14:paraId="6A8D5E7E" w14:textId="28D6CE0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5</w:t>
            </w:r>
            <w:r w:rsidR="00B76AB8" w:rsidRPr="006F3602">
              <w:rPr>
                <w:rFonts w:ascii="Times New Roman" w:hAnsi="Times New Roman" w:cs="Times New Roman"/>
              </w:rPr>
              <w:t xml:space="preserve"> (98.66)</w:t>
            </w:r>
          </w:p>
        </w:tc>
        <w:tc>
          <w:tcPr>
            <w:tcW w:w="865" w:type="dxa"/>
          </w:tcPr>
          <w:p w14:paraId="4C6F02A8" w14:textId="156D6C2A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5</w:t>
            </w:r>
            <w:r w:rsidR="00B76AB8" w:rsidRPr="006F3602">
              <w:rPr>
                <w:rFonts w:ascii="Times New Roman" w:hAnsi="Times New Roman" w:cs="Times New Roman"/>
              </w:rPr>
              <w:t xml:space="preserve"> (98.66)</w:t>
            </w:r>
          </w:p>
        </w:tc>
        <w:tc>
          <w:tcPr>
            <w:tcW w:w="876" w:type="dxa"/>
          </w:tcPr>
          <w:p w14:paraId="59C5BCAC" w14:textId="08B87B2C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3</w:t>
            </w:r>
            <w:r w:rsidR="00B76AB8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11E403EE" w14:textId="32CAFDC3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3</w:t>
            </w:r>
            <w:r w:rsidR="00B76AB8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</w:tcPr>
          <w:p w14:paraId="38FB3D2D" w14:textId="3101A099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7A8376EE" w14:textId="2AF544E3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4</w:t>
            </w:r>
            <w:r w:rsidR="00B76AB8" w:rsidRPr="006F3602">
              <w:rPr>
                <w:rFonts w:ascii="Times New Roman" w:hAnsi="Times New Roman" w:cs="Times New Roman"/>
              </w:rPr>
              <w:t xml:space="preserve"> (98.50)</w:t>
            </w:r>
          </w:p>
        </w:tc>
        <w:tc>
          <w:tcPr>
            <w:tcW w:w="858" w:type="dxa"/>
          </w:tcPr>
          <w:p w14:paraId="17BAE565" w14:textId="447A474D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4</w:t>
            </w:r>
            <w:r w:rsidR="00B76AB8" w:rsidRPr="006F3602">
              <w:rPr>
                <w:rFonts w:ascii="Times New Roman" w:hAnsi="Times New Roman" w:cs="Times New Roman"/>
              </w:rPr>
              <w:t xml:space="preserve"> (98.63)</w:t>
            </w:r>
          </w:p>
        </w:tc>
        <w:tc>
          <w:tcPr>
            <w:tcW w:w="1181" w:type="dxa"/>
          </w:tcPr>
          <w:p w14:paraId="004281CE" w14:textId="7842A998" w:rsidR="0016410D" w:rsidRPr="006F3602" w:rsidRDefault="0016410D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2</w:t>
            </w:r>
            <w:r w:rsidR="00B76AB8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</w:tr>
      <w:tr w:rsidR="006F3602" w:rsidRPr="00E10876" w14:paraId="20485B0A" w14:textId="77777777" w:rsidTr="006F3602">
        <w:trPr>
          <w:trHeight w:val="277"/>
        </w:trPr>
        <w:tc>
          <w:tcPr>
            <w:tcW w:w="2127" w:type="dxa"/>
          </w:tcPr>
          <w:p w14:paraId="320F99DB" w14:textId="69ADD12F" w:rsidR="00701BB4" w:rsidRPr="006F3602" w:rsidRDefault="002D43C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lastRenderedPageBreak/>
              <w:t>14.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701BB4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701BB4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701BB4" w:rsidRPr="006F3602">
              <w:rPr>
                <w:rFonts w:ascii="Times New Roman" w:hAnsi="Times New Roman" w:cs="Times New Roman"/>
              </w:rPr>
              <w:t xml:space="preserve"> 40B</w:t>
            </w:r>
          </w:p>
        </w:tc>
        <w:tc>
          <w:tcPr>
            <w:tcW w:w="1027" w:type="dxa"/>
          </w:tcPr>
          <w:p w14:paraId="1B8E4798" w14:textId="0638AF70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4</w:t>
            </w:r>
            <w:r w:rsidR="002D43C5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916" w:type="dxa"/>
          </w:tcPr>
          <w:p w14:paraId="3C5D4E50" w14:textId="25C7F5A3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2D43C5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58" w:type="dxa"/>
          </w:tcPr>
          <w:p w14:paraId="62922076" w14:textId="170C3A01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2D43C5" w:rsidRPr="006F3602">
              <w:rPr>
                <w:rFonts w:ascii="Times New Roman" w:hAnsi="Times New Roman" w:cs="Times New Roman"/>
              </w:rPr>
              <w:t xml:space="preserve"> (98.52)</w:t>
            </w:r>
          </w:p>
        </w:tc>
        <w:tc>
          <w:tcPr>
            <w:tcW w:w="858" w:type="dxa"/>
          </w:tcPr>
          <w:p w14:paraId="1AF4410F" w14:textId="70E0FB50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2D43C5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58" w:type="dxa"/>
          </w:tcPr>
          <w:p w14:paraId="2770AF66" w14:textId="093D49B5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2D43C5" w:rsidRPr="006F3602">
              <w:rPr>
                <w:rFonts w:ascii="Times New Roman" w:hAnsi="Times New Roman" w:cs="Times New Roman"/>
              </w:rPr>
              <w:t xml:space="preserve"> (98.50)</w:t>
            </w:r>
          </w:p>
        </w:tc>
        <w:tc>
          <w:tcPr>
            <w:tcW w:w="858" w:type="dxa"/>
          </w:tcPr>
          <w:p w14:paraId="29059274" w14:textId="22C98C74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17</w:t>
            </w:r>
            <w:r w:rsidR="002D43C5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58" w:type="dxa"/>
          </w:tcPr>
          <w:p w14:paraId="55D04109" w14:textId="28BCC898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2D43C5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58" w:type="dxa"/>
          </w:tcPr>
          <w:p w14:paraId="315BC864" w14:textId="432E0E64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6</w:t>
            </w:r>
            <w:r w:rsidR="002D43C5" w:rsidRPr="006F3602">
              <w:rPr>
                <w:rFonts w:ascii="Times New Roman" w:hAnsi="Times New Roman" w:cs="Times New Roman"/>
              </w:rPr>
              <w:t xml:space="preserve"> (98.51)</w:t>
            </w:r>
          </w:p>
        </w:tc>
        <w:tc>
          <w:tcPr>
            <w:tcW w:w="865" w:type="dxa"/>
          </w:tcPr>
          <w:p w14:paraId="2923812A" w14:textId="169CF746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7</w:t>
            </w:r>
            <w:r w:rsidR="002D43C5" w:rsidRPr="006F3602">
              <w:rPr>
                <w:rFonts w:ascii="Times New Roman" w:hAnsi="Times New Roman" w:cs="Times New Roman"/>
              </w:rPr>
              <w:t xml:space="preserve"> (98.48)</w:t>
            </w:r>
          </w:p>
        </w:tc>
        <w:tc>
          <w:tcPr>
            <w:tcW w:w="865" w:type="dxa"/>
          </w:tcPr>
          <w:p w14:paraId="521F041E" w14:textId="309486A4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6</w:t>
            </w:r>
            <w:r w:rsidR="002D43C5" w:rsidRPr="006F3602">
              <w:rPr>
                <w:rFonts w:ascii="Times New Roman" w:hAnsi="Times New Roman" w:cs="Times New Roman"/>
              </w:rPr>
              <w:t xml:space="preserve"> (98.48)</w:t>
            </w:r>
          </w:p>
        </w:tc>
        <w:tc>
          <w:tcPr>
            <w:tcW w:w="876" w:type="dxa"/>
          </w:tcPr>
          <w:p w14:paraId="0AEDE744" w14:textId="73E3482D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2</w:t>
            </w:r>
            <w:r w:rsidR="002D43C5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65" w:type="dxa"/>
          </w:tcPr>
          <w:p w14:paraId="63CDD28C" w14:textId="0797CFA2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5</w:t>
            </w:r>
            <w:r w:rsidR="002D43C5" w:rsidRPr="006F3602">
              <w:rPr>
                <w:rFonts w:ascii="Times New Roman" w:hAnsi="Times New Roman" w:cs="Times New Roman"/>
              </w:rPr>
              <w:t xml:space="preserve"> (98.50)</w:t>
            </w:r>
          </w:p>
        </w:tc>
        <w:tc>
          <w:tcPr>
            <w:tcW w:w="858" w:type="dxa"/>
          </w:tcPr>
          <w:p w14:paraId="6A134390" w14:textId="7D062BB6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6</w:t>
            </w:r>
            <w:r w:rsidR="002D43C5" w:rsidRPr="006F3602">
              <w:rPr>
                <w:rFonts w:ascii="Times New Roman" w:hAnsi="Times New Roman" w:cs="Times New Roman"/>
              </w:rPr>
              <w:t xml:space="preserve"> (98.50)</w:t>
            </w:r>
          </w:p>
        </w:tc>
        <w:tc>
          <w:tcPr>
            <w:tcW w:w="858" w:type="dxa"/>
          </w:tcPr>
          <w:p w14:paraId="0013CB13" w14:textId="176727F1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858" w:type="dxa"/>
          </w:tcPr>
          <w:p w14:paraId="126250A0" w14:textId="5A0F70B0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2D43C5" w:rsidRPr="006F3602">
              <w:rPr>
                <w:rFonts w:ascii="Times New Roman" w:hAnsi="Times New Roman" w:cs="Times New Roman"/>
              </w:rPr>
              <w:t xml:space="preserve"> (98.48)</w:t>
            </w:r>
          </w:p>
        </w:tc>
        <w:tc>
          <w:tcPr>
            <w:tcW w:w="1181" w:type="dxa"/>
          </w:tcPr>
          <w:p w14:paraId="60BBD0DB" w14:textId="0AEBEB05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1</w:t>
            </w:r>
            <w:r w:rsidR="002D43C5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</w:tr>
      <w:tr w:rsidR="006F3602" w:rsidRPr="00E10876" w14:paraId="2EBE905B" w14:textId="127A61FA" w:rsidTr="006F3602">
        <w:trPr>
          <w:trHeight w:val="277"/>
        </w:trPr>
        <w:tc>
          <w:tcPr>
            <w:tcW w:w="2127" w:type="dxa"/>
          </w:tcPr>
          <w:p w14:paraId="48D3AC9A" w14:textId="4C3EF428" w:rsidR="00701BB4" w:rsidRPr="006F3602" w:rsidRDefault="002D43C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15. </w:t>
            </w:r>
            <w:r w:rsidR="00701BB4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701BB4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701BB4" w:rsidRPr="006F3602">
              <w:rPr>
                <w:rFonts w:ascii="Times New Roman" w:hAnsi="Times New Roman" w:cs="Times New Roman"/>
              </w:rPr>
              <w:t xml:space="preserve"> NBRC 15630 = ATCC 17749 NBRC 15630</w:t>
            </w:r>
          </w:p>
        </w:tc>
        <w:tc>
          <w:tcPr>
            <w:tcW w:w="1027" w:type="dxa"/>
          </w:tcPr>
          <w:p w14:paraId="36C6AFEA" w14:textId="6DC04940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2D43C5" w:rsidRPr="006F3602">
              <w:rPr>
                <w:rFonts w:ascii="Times New Roman" w:hAnsi="Times New Roman" w:cs="Times New Roman"/>
              </w:rPr>
              <w:t xml:space="preserve"> (98.60)</w:t>
            </w:r>
          </w:p>
          <w:p w14:paraId="7B916117" w14:textId="074F6040" w:rsidR="002D43C5" w:rsidRPr="006F3602" w:rsidRDefault="002D43C5" w:rsidP="006F36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6" w:type="dxa"/>
          </w:tcPr>
          <w:p w14:paraId="1346A4B2" w14:textId="37BDD11A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0</w:t>
            </w:r>
            <w:r w:rsidR="002D43C5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18290587" w14:textId="2AB6ACBD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0</w:t>
            </w:r>
            <w:r w:rsidR="002D43C5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78C5BCBE" w14:textId="5671EDE1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6</w:t>
            </w:r>
            <w:r w:rsidR="002D43C5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</w:tcPr>
          <w:p w14:paraId="54E6C7C6" w14:textId="1132BAA3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5</w:t>
            </w:r>
            <w:r w:rsidR="002D43C5" w:rsidRPr="006F3602">
              <w:rPr>
                <w:rFonts w:ascii="Times New Roman" w:hAnsi="Times New Roman" w:cs="Times New Roman"/>
              </w:rPr>
              <w:t xml:space="preserve"> (98.64)</w:t>
            </w:r>
          </w:p>
        </w:tc>
        <w:tc>
          <w:tcPr>
            <w:tcW w:w="858" w:type="dxa"/>
          </w:tcPr>
          <w:p w14:paraId="348ACF6C" w14:textId="17953675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29</w:t>
            </w:r>
            <w:r w:rsidR="002D43C5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58" w:type="dxa"/>
          </w:tcPr>
          <w:p w14:paraId="4C442991" w14:textId="6F7EFDBD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9</w:t>
            </w:r>
            <w:r w:rsidR="002D43C5" w:rsidRPr="006F3602">
              <w:rPr>
                <w:rFonts w:ascii="Times New Roman" w:hAnsi="Times New Roman" w:cs="Times New Roman"/>
              </w:rPr>
              <w:t xml:space="preserve"> (99.99)</w:t>
            </w:r>
          </w:p>
        </w:tc>
        <w:tc>
          <w:tcPr>
            <w:tcW w:w="858" w:type="dxa"/>
          </w:tcPr>
          <w:p w14:paraId="6DFB7684" w14:textId="2546A15B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0</w:t>
            </w:r>
            <w:r w:rsidR="002D43C5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62FE93CC" w14:textId="6D62612D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2D43C5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65" w:type="dxa"/>
          </w:tcPr>
          <w:p w14:paraId="5B78DE09" w14:textId="0738EC3C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2D43C5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76" w:type="dxa"/>
          </w:tcPr>
          <w:p w14:paraId="46EAF2CF" w14:textId="769F046F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9</w:t>
            </w:r>
            <w:r w:rsidR="002D43C5" w:rsidRPr="006F3602">
              <w:rPr>
                <w:rFonts w:ascii="Times New Roman" w:hAnsi="Times New Roman" w:cs="Times New Roman"/>
              </w:rPr>
              <w:t xml:space="preserve"> (99.99)</w:t>
            </w:r>
          </w:p>
        </w:tc>
        <w:tc>
          <w:tcPr>
            <w:tcW w:w="865" w:type="dxa"/>
          </w:tcPr>
          <w:p w14:paraId="3E71CC7C" w14:textId="6D79113B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7</w:t>
            </w:r>
            <w:r w:rsidR="002D43C5" w:rsidRPr="006F3602">
              <w:rPr>
                <w:rFonts w:ascii="Times New Roman" w:hAnsi="Times New Roman" w:cs="Times New Roman"/>
              </w:rPr>
              <w:t xml:space="preserve"> (98.56)</w:t>
            </w:r>
          </w:p>
        </w:tc>
        <w:tc>
          <w:tcPr>
            <w:tcW w:w="858" w:type="dxa"/>
          </w:tcPr>
          <w:p w14:paraId="168F7A4B" w14:textId="6F29DE38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2D43C5" w:rsidRPr="006F3602">
              <w:rPr>
                <w:rFonts w:ascii="Times New Roman" w:hAnsi="Times New Roman" w:cs="Times New Roman"/>
              </w:rPr>
              <w:t xml:space="preserve"> (98.62)</w:t>
            </w:r>
          </w:p>
        </w:tc>
        <w:tc>
          <w:tcPr>
            <w:tcW w:w="858" w:type="dxa"/>
          </w:tcPr>
          <w:p w14:paraId="7F4BA928" w14:textId="4E82FCDF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3</w:t>
            </w:r>
            <w:r w:rsidR="002D43C5" w:rsidRPr="006F3602">
              <w:rPr>
                <w:rFonts w:ascii="Times New Roman" w:hAnsi="Times New Roman" w:cs="Times New Roman"/>
              </w:rPr>
              <w:t xml:space="preserve"> (98.48)</w:t>
            </w:r>
          </w:p>
        </w:tc>
        <w:tc>
          <w:tcPr>
            <w:tcW w:w="858" w:type="dxa"/>
          </w:tcPr>
          <w:p w14:paraId="0F43FCF7" w14:textId="503E9C7C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181" w:type="dxa"/>
          </w:tcPr>
          <w:p w14:paraId="7C0D78C1" w14:textId="2F85BC7F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9</w:t>
            </w:r>
            <w:r w:rsidR="002D43C5" w:rsidRPr="006F3602">
              <w:rPr>
                <w:rFonts w:ascii="Times New Roman" w:hAnsi="Times New Roman" w:cs="Times New Roman"/>
              </w:rPr>
              <w:t xml:space="preserve"> (99.98)</w:t>
            </w:r>
          </w:p>
        </w:tc>
      </w:tr>
      <w:tr w:rsidR="006F3602" w:rsidRPr="00E10876" w14:paraId="7AAADC88" w14:textId="2BDE7084" w:rsidTr="006F3602">
        <w:trPr>
          <w:trHeight w:val="277"/>
        </w:trPr>
        <w:tc>
          <w:tcPr>
            <w:tcW w:w="2127" w:type="dxa"/>
            <w:tcBorders>
              <w:bottom w:val="single" w:sz="18" w:space="0" w:color="auto"/>
            </w:tcBorders>
          </w:tcPr>
          <w:p w14:paraId="5FB4CEB2" w14:textId="0ABDCE50" w:rsidR="00701BB4" w:rsidRPr="006F3602" w:rsidRDefault="002D43C5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 xml:space="preserve">16. </w:t>
            </w:r>
            <w:r w:rsidR="00701BB4" w:rsidRPr="006F3602">
              <w:rPr>
                <w:rFonts w:ascii="Times New Roman" w:hAnsi="Times New Roman" w:cs="Times New Roman"/>
                <w:i/>
                <w:iCs/>
              </w:rPr>
              <w:t>V</w:t>
            </w:r>
            <w:r w:rsidRPr="006F3602"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="00701BB4" w:rsidRPr="006F3602">
              <w:rPr>
                <w:rFonts w:ascii="Times New Roman" w:hAnsi="Times New Roman" w:cs="Times New Roman"/>
                <w:i/>
                <w:iCs/>
              </w:rPr>
              <w:t>alginolyticus</w:t>
            </w:r>
            <w:r w:rsidR="00701BB4" w:rsidRPr="006F3602">
              <w:rPr>
                <w:rFonts w:ascii="Times New Roman" w:hAnsi="Times New Roman" w:cs="Times New Roman"/>
              </w:rPr>
              <w:t xml:space="preserve"> NBRC 15630 = ATCC 17749</w:t>
            </w:r>
          </w:p>
        </w:tc>
        <w:tc>
          <w:tcPr>
            <w:tcW w:w="1027" w:type="dxa"/>
            <w:tcBorders>
              <w:bottom w:val="single" w:sz="18" w:space="0" w:color="auto"/>
            </w:tcBorders>
          </w:tcPr>
          <w:p w14:paraId="366A6220" w14:textId="39961B45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5</w:t>
            </w:r>
            <w:r w:rsidR="006F3602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916" w:type="dxa"/>
            <w:tcBorders>
              <w:bottom w:val="single" w:sz="18" w:space="0" w:color="auto"/>
            </w:tcBorders>
          </w:tcPr>
          <w:p w14:paraId="2A4328D6" w14:textId="4A61AF8F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6F3602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6D8270F5" w14:textId="00CC5039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9</w:t>
            </w:r>
            <w:r w:rsidR="006F3602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40345154" w14:textId="627615C3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7</w:t>
            </w:r>
            <w:r w:rsidR="006F3602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3220D3C4" w14:textId="1D881FBC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50</w:t>
            </w:r>
            <w:r w:rsidR="006F3602" w:rsidRPr="006F3602">
              <w:rPr>
                <w:rFonts w:ascii="Times New Roman" w:hAnsi="Times New Roman" w:cs="Times New Roman"/>
              </w:rPr>
              <w:t xml:space="preserve"> (98.61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3068CE49" w14:textId="575D7FFF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6F3602" w:rsidRPr="006F3602">
              <w:rPr>
                <w:rFonts w:ascii="Times New Roman" w:hAnsi="Times New Roman" w:cs="Times New Roman"/>
              </w:rPr>
              <w:t xml:space="preserve"> (98.53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3FBE9652" w14:textId="64EB9E70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7</w:t>
            </w:r>
            <w:r w:rsidR="006F3602" w:rsidRPr="006F3602">
              <w:rPr>
                <w:rFonts w:ascii="Times New Roman" w:hAnsi="Times New Roman" w:cs="Times New Roman"/>
              </w:rPr>
              <w:t xml:space="preserve"> (99.94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0D998C6D" w14:textId="32107890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8</w:t>
            </w:r>
            <w:r w:rsidR="006F3602" w:rsidRPr="006F3602">
              <w:rPr>
                <w:rFonts w:ascii="Times New Roman" w:hAnsi="Times New Roman" w:cs="Times New Roman"/>
              </w:rPr>
              <w:t xml:space="preserve"> (98.57)</w:t>
            </w:r>
          </w:p>
        </w:tc>
        <w:tc>
          <w:tcPr>
            <w:tcW w:w="865" w:type="dxa"/>
            <w:tcBorders>
              <w:bottom w:val="single" w:sz="18" w:space="0" w:color="auto"/>
            </w:tcBorders>
          </w:tcPr>
          <w:p w14:paraId="56ACF3C2" w14:textId="0DBA884E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7</w:t>
            </w:r>
            <w:r w:rsidR="006F3602" w:rsidRPr="006F3602">
              <w:rPr>
                <w:rFonts w:ascii="Times New Roman" w:hAnsi="Times New Roman" w:cs="Times New Roman"/>
              </w:rPr>
              <w:t xml:space="preserve"> (98.58)</w:t>
            </w:r>
          </w:p>
        </w:tc>
        <w:tc>
          <w:tcPr>
            <w:tcW w:w="865" w:type="dxa"/>
            <w:tcBorders>
              <w:bottom w:val="single" w:sz="18" w:space="0" w:color="auto"/>
            </w:tcBorders>
          </w:tcPr>
          <w:p w14:paraId="4410423A" w14:textId="59201A9B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7</w:t>
            </w:r>
            <w:r w:rsidR="006F3602" w:rsidRPr="006F3602">
              <w:rPr>
                <w:rFonts w:ascii="Times New Roman" w:hAnsi="Times New Roman" w:cs="Times New Roman"/>
              </w:rPr>
              <w:t xml:space="preserve"> (98.59)</w:t>
            </w:r>
          </w:p>
        </w:tc>
        <w:tc>
          <w:tcPr>
            <w:tcW w:w="876" w:type="dxa"/>
            <w:tcBorders>
              <w:bottom w:val="single" w:sz="18" w:space="0" w:color="auto"/>
            </w:tcBorders>
          </w:tcPr>
          <w:p w14:paraId="3EC9825D" w14:textId="3D3CFEE6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8</w:t>
            </w:r>
            <w:r w:rsidR="006F3602" w:rsidRPr="006F3602">
              <w:rPr>
                <w:rFonts w:ascii="Times New Roman" w:hAnsi="Times New Roman" w:cs="Times New Roman"/>
              </w:rPr>
              <w:t xml:space="preserve"> (99.94)</w:t>
            </w:r>
          </w:p>
        </w:tc>
        <w:tc>
          <w:tcPr>
            <w:tcW w:w="865" w:type="dxa"/>
            <w:tcBorders>
              <w:bottom w:val="single" w:sz="18" w:space="0" w:color="auto"/>
            </w:tcBorders>
          </w:tcPr>
          <w:p w14:paraId="539AF4B6" w14:textId="117BA416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4</w:t>
            </w:r>
            <w:r w:rsidR="006F3602" w:rsidRPr="006F3602">
              <w:rPr>
                <w:rFonts w:ascii="Times New Roman" w:hAnsi="Times New Roman" w:cs="Times New Roman"/>
              </w:rPr>
              <w:t xml:space="preserve"> (98.54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2B169AAA" w14:textId="646E0B85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48</w:t>
            </w:r>
            <w:r w:rsidR="006F3602" w:rsidRPr="006F3602">
              <w:rPr>
                <w:rFonts w:ascii="Times New Roman" w:hAnsi="Times New Roman" w:cs="Times New Roman"/>
              </w:rPr>
              <w:t xml:space="preserve"> (98.60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2580312F" w14:textId="1075704E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8.30</w:t>
            </w:r>
            <w:r w:rsidR="006F3602" w:rsidRPr="006F3602">
              <w:rPr>
                <w:rFonts w:ascii="Times New Roman" w:hAnsi="Times New Roman" w:cs="Times New Roman"/>
              </w:rPr>
              <w:t xml:space="preserve"> (98.47)</w:t>
            </w:r>
          </w:p>
        </w:tc>
        <w:tc>
          <w:tcPr>
            <w:tcW w:w="858" w:type="dxa"/>
            <w:tcBorders>
              <w:bottom w:val="single" w:sz="18" w:space="0" w:color="auto"/>
            </w:tcBorders>
          </w:tcPr>
          <w:p w14:paraId="1224F29D" w14:textId="04A4DD3F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99.96</w:t>
            </w:r>
            <w:r w:rsidR="006F3602" w:rsidRPr="006F3602">
              <w:rPr>
                <w:rFonts w:ascii="Times New Roman" w:hAnsi="Times New Roman" w:cs="Times New Roman"/>
              </w:rPr>
              <w:t xml:space="preserve"> (99.98)</w:t>
            </w:r>
          </w:p>
        </w:tc>
        <w:tc>
          <w:tcPr>
            <w:tcW w:w="1181" w:type="dxa"/>
            <w:tcBorders>
              <w:bottom w:val="single" w:sz="18" w:space="0" w:color="auto"/>
            </w:tcBorders>
          </w:tcPr>
          <w:p w14:paraId="0F8F534B" w14:textId="717F269A" w:rsidR="00701BB4" w:rsidRPr="006F3602" w:rsidRDefault="00701BB4" w:rsidP="006F3602">
            <w:pPr>
              <w:jc w:val="center"/>
              <w:rPr>
                <w:rFonts w:ascii="Times New Roman" w:hAnsi="Times New Roman" w:cs="Times New Roman"/>
              </w:rPr>
            </w:pPr>
            <w:r w:rsidRPr="006F3602">
              <w:rPr>
                <w:rFonts w:ascii="Times New Roman" w:hAnsi="Times New Roman" w:cs="Times New Roman"/>
              </w:rPr>
              <w:t>*</w:t>
            </w:r>
          </w:p>
        </w:tc>
      </w:tr>
    </w:tbl>
    <w:p w14:paraId="57FB17E9" w14:textId="779EF1AB" w:rsidR="009B0E3C" w:rsidRPr="00154062" w:rsidRDefault="00830E2C" w:rsidP="00830E2C">
      <w:pPr>
        <w:pStyle w:val="NormalWeb"/>
        <w:spacing w:line="480" w:lineRule="auto"/>
        <w:rPr>
          <w:rStyle w:val="Hyperlink"/>
          <w:color w:val="auto"/>
          <w:u w:val="none"/>
          <w:lang w:val="en-HK"/>
        </w:rPr>
      </w:pPr>
      <w:r w:rsidRPr="00830E2C">
        <w:rPr>
          <w:rStyle w:val="Hyperlink"/>
          <w:color w:val="auto"/>
          <w:u w:val="none"/>
        </w:rPr>
        <w:t>*</w:t>
      </w:r>
      <w:r>
        <w:rPr>
          <w:rStyle w:val="Hyperlink"/>
          <w:color w:val="auto"/>
          <w:u w:val="none"/>
        </w:rPr>
        <w:t xml:space="preserve"> </w:t>
      </w:r>
      <w:proofErr w:type="gramStart"/>
      <w:r w:rsidR="0060734F">
        <w:rPr>
          <w:rStyle w:val="Hyperlink"/>
          <w:color w:val="auto"/>
          <w:u w:val="none"/>
        </w:rPr>
        <w:t>indicates</w:t>
      </w:r>
      <w:proofErr w:type="gramEnd"/>
      <w:r w:rsidR="0060734F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 xml:space="preserve">ANI for Same </w:t>
      </w:r>
      <w:r w:rsidRPr="00830E2C">
        <w:rPr>
          <w:rStyle w:val="Hyperlink"/>
          <w:i/>
          <w:iCs/>
          <w:color w:val="auto"/>
          <w:u w:val="none"/>
        </w:rPr>
        <w:t>vibrio alginolyticus</w:t>
      </w:r>
      <w:r>
        <w:rPr>
          <w:rStyle w:val="Hyperlink"/>
          <w:color w:val="auto"/>
          <w:u w:val="none"/>
        </w:rPr>
        <w:t xml:space="preserve"> strains</w:t>
      </w:r>
      <w:r w:rsidR="0060734F">
        <w:rPr>
          <w:rStyle w:val="Hyperlink"/>
          <w:color w:val="auto"/>
          <w:u w:val="none"/>
        </w:rPr>
        <w:t xml:space="preserve">, value represent ANI </w:t>
      </w:r>
      <w:bookmarkStart w:id="5" w:name="_Hlk167796650"/>
      <w:r w:rsidR="0060734F">
        <w:rPr>
          <w:rStyle w:val="Hyperlink"/>
          <w:color w:val="auto"/>
          <w:u w:val="none"/>
        </w:rPr>
        <w:t xml:space="preserve">calculated by </w:t>
      </w:r>
      <w:bookmarkEnd w:id="5"/>
      <w:r w:rsidR="00EF331D" w:rsidRPr="00EF331D">
        <w:rPr>
          <w:rStyle w:val="Hyperlink"/>
          <w:color w:val="auto"/>
          <w:u w:val="none"/>
        </w:rPr>
        <w:t>BLAST+ (ANIb)</w:t>
      </w:r>
      <w:r w:rsidR="00EF331D">
        <w:rPr>
          <w:rStyle w:val="Hyperlink"/>
          <w:color w:val="auto"/>
          <w:u w:val="none"/>
        </w:rPr>
        <w:t>, while (value) calculated by</w:t>
      </w:r>
      <w:r w:rsidR="00EF331D" w:rsidRPr="00EF331D">
        <w:rPr>
          <w:rStyle w:val="Hyperlink"/>
          <w:color w:val="auto"/>
          <w:u w:val="none"/>
        </w:rPr>
        <w:t xml:space="preserve"> </w:t>
      </w:r>
      <w:proofErr w:type="spellStart"/>
      <w:r w:rsidR="00EF331D" w:rsidRPr="00EF331D">
        <w:rPr>
          <w:rStyle w:val="Hyperlink"/>
          <w:color w:val="auto"/>
          <w:u w:val="none"/>
        </w:rPr>
        <w:t>MUMmer</w:t>
      </w:r>
      <w:proofErr w:type="spellEnd"/>
      <w:r w:rsidR="00EF331D" w:rsidRPr="00EF331D">
        <w:rPr>
          <w:rStyle w:val="Hyperlink"/>
          <w:color w:val="auto"/>
          <w:u w:val="none"/>
        </w:rPr>
        <w:t xml:space="preserve"> (</w:t>
      </w:r>
      <w:proofErr w:type="spellStart"/>
      <w:r w:rsidR="00EF331D" w:rsidRPr="00EF331D">
        <w:rPr>
          <w:rStyle w:val="Hyperlink"/>
          <w:color w:val="auto"/>
          <w:u w:val="none"/>
        </w:rPr>
        <w:t>ANIm</w:t>
      </w:r>
      <w:proofErr w:type="spellEnd"/>
      <w:r w:rsidR="00EF331D" w:rsidRPr="00EF331D">
        <w:rPr>
          <w:rStyle w:val="Hyperlink"/>
          <w:color w:val="auto"/>
          <w:u w:val="none"/>
        </w:rPr>
        <w:t>)</w:t>
      </w:r>
    </w:p>
    <w:sectPr w:rsidR="009B0E3C" w:rsidRPr="00154062" w:rsidSect="00ED038A">
      <w:pgSz w:w="16838" w:h="11906" w:orient="landscape"/>
      <w:pgMar w:top="1134" w:right="1440" w:bottom="1134" w:left="1134" w:header="709" w:footer="709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41C0BA" w14:textId="77777777" w:rsidR="00A94A99" w:rsidRDefault="00A94A99" w:rsidP="00F71D84">
      <w:pPr>
        <w:spacing w:after="0" w:line="240" w:lineRule="auto"/>
      </w:pPr>
      <w:r>
        <w:separator/>
      </w:r>
    </w:p>
  </w:endnote>
  <w:endnote w:type="continuationSeparator" w:id="0">
    <w:p w14:paraId="2B6A2692" w14:textId="77777777" w:rsidR="00A94A99" w:rsidRDefault="00A94A99" w:rsidP="00F71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06564705"/>
      <w:docPartObj>
        <w:docPartGallery w:val="Page Numbers (Bottom of Page)"/>
        <w:docPartUnique/>
      </w:docPartObj>
    </w:sdtPr>
    <w:sdtEndPr/>
    <w:sdtContent>
      <w:p w14:paraId="48E3450E" w14:textId="2D3A8376" w:rsidR="0065126F" w:rsidRDefault="0065126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3CDDE1FC" w14:textId="603E161D" w:rsidR="00586E38" w:rsidRDefault="00586E38" w:rsidP="006512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70785" w14:textId="659B06CA" w:rsidR="006A5E33" w:rsidRDefault="006A5E33" w:rsidP="0065126F">
    <w:pPr>
      <w:pStyle w:val="Footer"/>
      <w:ind w:right="200"/>
      <w:jc w:val="right"/>
    </w:pPr>
  </w:p>
  <w:p w14:paraId="6C7EF0C8" w14:textId="77777777" w:rsidR="00455DB1" w:rsidRDefault="00455D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B0D15" w14:textId="77777777" w:rsidR="00A94A99" w:rsidRDefault="00A94A99" w:rsidP="00F71D84">
      <w:pPr>
        <w:spacing w:after="0" w:line="240" w:lineRule="auto"/>
      </w:pPr>
      <w:r>
        <w:separator/>
      </w:r>
    </w:p>
  </w:footnote>
  <w:footnote w:type="continuationSeparator" w:id="0">
    <w:p w14:paraId="4D8E1A3B" w14:textId="77777777" w:rsidR="00A94A99" w:rsidRDefault="00A94A99" w:rsidP="00F71D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F3E01"/>
    <w:multiLevelType w:val="hybridMultilevel"/>
    <w:tmpl w:val="CF385686"/>
    <w:lvl w:ilvl="0" w:tplc="0C090001">
      <w:start w:val="9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A5CA9"/>
    <w:multiLevelType w:val="hybridMultilevel"/>
    <w:tmpl w:val="2FCE3C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D397F"/>
    <w:multiLevelType w:val="multilevel"/>
    <w:tmpl w:val="57FA8B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lang w:val="en-HK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521574"/>
    <w:multiLevelType w:val="multilevel"/>
    <w:tmpl w:val="5332043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0E1457C"/>
    <w:multiLevelType w:val="hybridMultilevel"/>
    <w:tmpl w:val="BE50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768AB"/>
    <w:multiLevelType w:val="multilevel"/>
    <w:tmpl w:val="7A1A94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2F05F5D"/>
    <w:multiLevelType w:val="hybridMultilevel"/>
    <w:tmpl w:val="80E65486"/>
    <w:lvl w:ilvl="0" w:tplc="0C090001">
      <w:start w:val="9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FE15A4"/>
    <w:multiLevelType w:val="hybridMultilevel"/>
    <w:tmpl w:val="B6F6A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3502C"/>
    <w:multiLevelType w:val="hybridMultilevel"/>
    <w:tmpl w:val="EF041A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1632A"/>
    <w:multiLevelType w:val="hybridMultilevel"/>
    <w:tmpl w:val="0324F9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C4A70"/>
    <w:multiLevelType w:val="hybridMultilevel"/>
    <w:tmpl w:val="FEACCE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721332"/>
    <w:multiLevelType w:val="multilevel"/>
    <w:tmpl w:val="5058C6B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3643A51"/>
    <w:multiLevelType w:val="hybridMultilevel"/>
    <w:tmpl w:val="FCF2865C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F954DA"/>
    <w:multiLevelType w:val="hybridMultilevel"/>
    <w:tmpl w:val="D892FD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85226B"/>
    <w:multiLevelType w:val="hybridMultilevel"/>
    <w:tmpl w:val="110AF554"/>
    <w:lvl w:ilvl="0" w:tplc="246C94D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254D8"/>
    <w:multiLevelType w:val="multilevel"/>
    <w:tmpl w:val="4F9C9B5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373507154">
    <w:abstractNumId w:val="7"/>
  </w:num>
  <w:num w:numId="2" w16cid:durableId="1623074235">
    <w:abstractNumId w:val="1"/>
  </w:num>
  <w:num w:numId="3" w16cid:durableId="170263885">
    <w:abstractNumId w:val="10"/>
  </w:num>
  <w:num w:numId="4" w16cid:durableId="1318345817">
    <w:abstractNumId w:val="8"/>
  </w:num>
  <w:num w:numId="5" w16cid:durableId="646933342">
    <w:abstractNumId w:val="4"/>
  </w:num>
  <w:num w:numId="6" w16cid:durableId="475876372">
    <w:abstractNumId w:val="2"/>
  </w:num>
  <w:num w:numId="7" w16cid:durableId="180434715">
    <w:abstractNumId w:val="5"/>
  </w:num>
  <w:num w:numId="8" w16cid:durableId="143861654">
    <w:abstractNumId w:val="3"/>
  </w:num>
  <w:num w:numId="9" w16cid:durableId="797263071">
    <w:abstractNumId w:val="15"/>
  </w:num>
  <w:num w:numId="10" w16cid:durableId="251159458">
    <w:abstractNumId w:val="11"/>
  </w:num>
  <w:num w:numId="11" w16cid:durableId="1895004231">
    <w:abstractNumId w:val="14"/>
  </w:num>
  <w:num w:numId="12" w16cid:durableId="2083289804">
    <w:abstractNumId w:val="9"/>
  </w:num>
  <w:num w:numId="13" w16cid:durableId="759062860">
    <w:abstractNumId w:val="13"/>
  </w:num>
  <w:num w:numId="14" w16cid:durableId="1395860804">
    <w:abstractNumId w:val="0"/>
  </w:num>
  <w:num w:numId="15" w16cid:durableId="1757361053">
    <w:abstractNumId w:val="6"/>
  </w:num>
  <w:num w:numId="16" w16cid:durableId="18627458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rQ0tDS3NLMwNjJR0lEKTi0uzszPAykwqQUAna1uy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xzatdewp9extkepw9gxts0kpr9t02rsvws0&quot;&gt;mud crab manscript&lt;record-ids&gt;&lt;item&gt;43&lt;/item&gt;&lt;item&gt;44&lt;/item&gt;&lt;/record-ids&gt;&lt;/item&gt;&lt;/Libraries&gt;"/>
  </w:docVars>
  <w:rsids>
    <w:rsidRoot w:val="002421AB"/>
    <w:rsid w:val="00001283"/>
    <w:rsid w:val="000026A4"/>
    <w:rsid w:val="00002DA8"/>
    <w:rsid w:val="000043BC"/>
    <w:rsid w:val="0000600A"/>
    <w:rsid w:val="00006CD9"/>
    <w:rsid w:val="000072BD"/>
    <w:rsid w:val="00012F83"/>
    <w:rsid w:val="000139EB"/>
    <w:rsid w:val="000161BA"/>
    <w:rsid w:val="00016542"/>
    <w:rsid w:val="000212A4"/>
    <w:rsid w:val="000215CE"/>
    <w:rsid w:val="00023C2E"/>
    <w:rsid w:val="000253E9"/>
    <w:rsid w:val="000261A9"/>
    <w:rsid w:val="00026407"/>
    <w:rsid w:val="000265AB"/>
    <w:rsid w:val="00027697"/>
    <w:rsid w:val="000308B6"/>
    <w:rsid w:val="0003192F"/>
    <w:rsid w:val="000328CC"/>
    <w:rsid w:val="00032DD5"/>
    <w:rsid w:val="00033498"/>
    <w:rsid w:val="00033986"/>
    <w:rsid w:val="00035CC2"/>
    <w:rsid w:val="000362CB"/>
    <w:rsid w:val="0003714E"/>
    <w:rsid w:val="000408EC"/>
    <w:rsid w:val="00040C43"/>
    <w:rsid w:val="000414B8"/>
    <w:rsid w:val="00041605"/>
    <w:rsid w:val="000419CE"/>
    <w:rsid w:val="00042E11"/>
    <w:rsid w:val="00045B52"/>
    <w:rsid w:val="000464B1"/>
    <w:rsid w:val="00046AA5"/>
    <w:rsid w:val="00046C61"/>
    <w:rsid w:val="00047A5B"/>
    <w:rsid w:val="000500F4"/>
    <w:rsid w:val="0005298D"/>
    <w:rsid w:val="00053078"/>
    <w:rsid w:val="000533CE"/>
    <w:rsid w:val="0005386B"/>
    <w:rsid w:val="00053BFA"/>
    <w:rsid w:val="00056653"/>
    <w:rsid w:val="0005768A"/>
    <w:rsid w:val="000579A3"/>
    <w:rsid w:val="00060AA4"/>
    <w:rsid w:val="00063743"/>
    <w:rsid w:val="000642D6"/>
    <w:rsid w:val="0006555C"/>
    <w:rsid w:val="0006663F"/>
    <w:rsid w:val="000679FF"/>
    <w:rsid w:val="00070F9C"/>
    <w:rsid w:val="000713E6"/>
    <w:rsid w:val="00071EBC"/>
    <w:rsid w:val="000728E9"/>
    <w:rsid w:val="0007350B"/>
    <w:rsid w:val="0007563E"/>
    <w:rsid w:val="00076C52"/>
    <w:rsid w:val="0007787D"/>
    <w:rsid w:val="00077DF5"/>
    <w:rsid w:val="000806AA"/>
    <w:rsid w:val="000822D9"/>
    <w:rsid w:val="00083344"/>
    <w:rsid w:val="000834CE"/>
    <w:rsid w:val="000834D1"/>
    <w:rsid w:val="000841A3"/>
    <w:rsid w:val="0008628A"/>
    <w:rsid w:val="00087678"/>
    <w:rsid w:val="00091C98"/>
    <w:rsid w:val="0009315D"/>
    <w:rsid w:val="00096296"/>
    <w:rsid w:val="000A044A"/>
    <w:rsid w:val="000A1C1B"/>
    <w:rsid w:val="000A4CE2"/>
    <w:rsid w:val="000A5088"/>
    <w:rsid w:val="000A5C4C"/>
    <w:rsid w:val="000A5DD1"/>
    <w:rsid w:val="000A6D4C"/>
    <w:rsid w:val="000A7BF9"/>
    <w:rsid w:val="000B18B4"/>
    <w:rsid w:val="000B1C17"/>
    <w:rsid w:val="000B1FDF"/>
    <w:rsid w:val="000B2BCC"/>
    <w:rsid w:val="000B3C4C"/>
    <w:rsid w:val="000B451C"/>
    <w:rsid w:val="000C0613"/>
    <w:rsid w:val="000C2592"/>
    <w:rsid w:val="000C2F65"/>
    <w:rsid w:val="000C4469"/>
    <w:rsid w:val="000C4F18"/>
    <w:rsid w:val="000C666E"/>
    <w:rsid w:val="000C698E"/>
    <w:rsid w:val="000C7010"/>
    <w:rsid w:val="000D11D1"/>
    <w:rsid w:val="000D4466"/>
    <w:rsid w:val="000D696B"/>
    <w:rsid w:val="000E067C"/>
    <w:rsid w:val="000E09B4"/>
    <w:rsid w:val="000E1B3F"/>
    <w:rsid w:val="000E45A5"/>
    <w:rsid w:val="000E5273"/>
    <w:rsid w:val="000E56EB"/>
    <w:rsid w:val="000F31F5"/>
    <w:rsid w:val="000F6D4A"/>
    <w:rsid w:val="000F6D67"/>
    <w:rsid w:val="0010144B"/>
    <w:rsid w:val="00101D70"/>
    <w:rsid w:val="00102177"/>
    <w:rsid w:val="00102182"/>
    <w:rsid w:val="00104E2F"/>
    <w:rsid w:val="0010544F"/>
    <w:rsid w:val="00106060"/>
    <w:rsid w:val="001129E4"/>
    <w:rsid w:val="0011377A"/>
    <w:rsid w:val="0011377B"/>
    <w:rsid w:val="001141C2"/>
    <w:rsid w:val="00114E7D"/>
    <w:rsid w:val="001152F7"/>
    <w:rsid w:val="00115D29"/>
    <w:rsid w:val="00120228"/>
    <w:rsid w:val="00120E84"/>
    <w:rsid w:val="00122AB5"/>
    <w:rsid w:val="0012304A"/>
    <w:rsid w:val="0012375A"/>
    <w:rsid w:val="00123D22"/>
    <w:rsid w:val="001246CC"/>
    <w:rsid w:val="00126F40"/>
    <w:rsid w:val="00130CAC"/>
    <w:rsid w:val="00132724"/>
    <w:rsid w:val="001349C1"/>
    <w:rsid w:val="0013663A"/>
    <w:rsid w:val="00137D52"/>
    <w:rsid w:val="001400BE"/>
    <w:rsid w:val="001402D4"/>
    <w:rsid w:val="00140CBF"/>
    <w:rsid w:val="00144A82"/>
    <w:rsid w:val="00144E22"/>
    <w:rsid w:val="00145981"/>
    <w:rsid w:val="00147624"/>
    <w:rsid w:val="00147F7D"/>
    <w:rsid w:val="001507EF"/>
    <w:rsid w:val="00150CAF"/>
    <w:rsid w:val="00151D30"/>
    <w:rsid w:val="0015206F"/>
    <w:rsid w:val="001521A2"/>
    <w:rsid w:val="001521D7"/>
    <w:rsid w:val="00153947"/>
    <w:rsid w:val="00154062"/>
    <w:rsid w:val="0016312F"/>
    <w:rsid w:val="00163418"/>
    <w:rsid w:val="0016410D"/>
    <w:rsid w:val="0016500C"/>
    <w:rsid w:val="00165088"/>
    <w:rsid w:val="00165482"/>
    <w:rsid w:val="00165828"/>
    <w:rsid w:val="00165C79"/>
    <w:rsid w:val="00165E00"/>
    <w:rsid w:val="001667F3"/>
    <w:rsid w:val="0016681B"/>
    <w:rsid w:val="00166C3F"/>
    <w:rsid w:val="001676A3"/>
    <w:rsid w:val="001678B8"/>
    <w:rsid w:val="001709B9"/>
    <w:rsid w:val="00171811"/>
    <w:rsid w:val="00172367"/>
    <w:rsid w:val="00172C89"/>
    <w:rsid w:val="001800E3"/>
    <w:rsid w:val="00180DB6"/>
    <w:rsid w:val="00181B5C"/>
    <w:rsid w:val="00181ED6"/>
    <w:rsid w:val="00181F3D"/>
    <w:rsid w:val="00182E96"/>
    <w:rsid w:val="00183777"/>
    <w:rsid w:val="00183F49"/>
    <w:rsid w:val="001841D8"/>
    <w:rsid w:val="001851C9"/>
    <w:rsid w:val="00185573"/>
    <w:rsid w:val="001858C9"/>
    <w:rsid w:val="00186275"/>
    <w:rsid w:val="00186BFB"/>
    <w:rsid w:val="00186DE6"/>
    <w:rsid w:val="00191335"/>
    <w:rsid w:val="0019141A"/>
    <w:rsid w:val="00191A81"/>
    <w:rsid w:val="00191B6A"/>
    <w:rsid w:val="00192EAF"/>
    <w:rsid w:val="00196233"/>
    <w:rsid w:val="001A179F"/>
    <w:rsid w:val="001A1FE7"/>
    <w:rsid w:val="001A310E"/>
    <w:rsid w:val="001A3DB9"/>
    <w:rsid w:val="001A4941"/>
    <w:rsid w:val="001A5312"/>
    <w:rsid w:val="001A576C"/>
    <w:rsid w:val="001A5FC4"/>
    <w:rsid w:val="001A6314"/>
    <w:rsid w:val="001A7520"/>
    <w:rsid w:val="001B1AA2"/>
    <w:rsid w:val="001B553E"/>
    <w:rsid w:val="001B69C4"/>
    <w:rsid w:val="001B6EEE"/>
    <w:rsid w:val="001B7443"/>
    <w:rsid w:val="001C1550"/>
    <w:rsid w:val="001C1A0E"/>
    <w:rsid w:val="001C6A0D"/>
    <w:rsid w:val="001D014B"/>
    <w:rsid w:val="001D10BF"/>
    <w:rsid w:val="001D142D"/>
    <w:rsid w:val="001D1966"/>
    <w:rsid w:val="001D4323"/>
    <w:rsid w:val="001D4339"/>
    <w:rsid w:val="001D4F43"/>
    <w:rsid w:val="001D544C"/>
    <w:rsid w:val="001D6365"/>
    <w:rsid w:val="001D701E"/>
    <w:rsid w:val="001D739D"/>
    <w:rsid w:val="001E1D02"/>
    <w:rsid w:val="001E287D"/>
    <w:rsid w:val="001E3A95"/>
    <w:rsid w:val="001E3FAE"/>
    <w:rsid w:val="001E43C0"/>
    <w:rsid w:val="001E5A39"/>
    <w:rsid w:val="001E7889"/>
    <w:rsid w:val="001F3811"/>
    <w:rsid w:val="001F3B07"/>
    <w:rsid w:val="001F3B9A"/>
    <w:rsid w:val="001F4073"/>
    <w:rsid w:val="001F457E"/>
    <w:rsid w:val="001F59F3"/>
    <w:rsid w:val="001F66CD"/>
    <w:rsid w:val="001F6AD3"/>
    <w:rsid w:val="001F7E23"/>
    <w:rsid w:val="00200738"/>
    <w:rsid w:val="0020102A"/>
    <w:rsid w:val="00202843"/>
    <w:rsid w:val="002029C3"/>
    <w:rsid w:val="00203397"/>
    <w:rsid w:val="002034DF"/>
    <w:rsid w:val="002039E3"/>
    <w:rsid w:val="00203AB4"/>
    <w:rsid w:val="00204008"/>
    <w:rsid w:val="00205018"/>
    <w:rsid w:val="00206096"/>
    <w:rsid w:val="00206690"/>
    <w:rsid w:val="00206A65"/>
    <w:rsid w:val="00206C44"/>
    <w:rsid w:val="002072FF"/>
    <w:rsid w:val="002075E0"/>
    <w:rsid w:val="00207875"/>
    <w:rsid w:val="002100AB"/>
    <w:rsid w:val="00210BD6"/>
    <w:rsid w:val="00211740"/>
    <w:rsid w:val="00213D10"/>
    <w:rsid w:val="00215420"/>
    <w:rsid w:val="00216354"/>
    <w:rsid w:val="00217AD7"/>
    <w:rsid w:val="00220CEE"/>
    <w:rsid w:val="002216B6"/>
    <w:rsid w:val="00224B9F"/>
    <w:rsid w:val="00225A29"/>
    <w:rsid w:val="00225DE0"/>
    <w:rsid w:val="00232AD1"/>
    <w:rsid w:val="00233EFF"/>
    <w:rsid w:val="002341B5"/>
    <w:rsid w:val="00236A49"/>
    <w:rsid w:val="00237A80"/>
    <w:rsid w:val="00240959"/>
    <w:rsid w:val="002409F0"/>
    <w:rsid w:val="0024179A"/>
    <w:rsid w:val="002421AB"/>
    <w:rsid w:val="00243634"/>
    <w:rsid w:val="00243692"/>
    <w:rsid w:val="002438AC"/>
    <w:rsid w:val="00243AF3"/>
    <w:rsid w:val="002465DA"/>
    <w:rsid w:val="00246C2D"/>
    <w:rsid w:val="00247A49"/>
    <w:rsid w:val="002501BD"/>
    <w:rsid w:val="002519B0"/>
    <w:rsid w:val="00252D86"/>
    <w:rsid w:val="00252E43"/>
    <w:rsid w:val="0025456D"/>
    <w:rsid w:val="00257B8D"/>
    <w:rsid w:val="00257D91"/>
    <w:rsid w:val="00260133"/>
    <w:rsid w:val="00260B05"/>
    <w:rsid w:val="0026120B"/>
    <w:rsid w:val="002636FD"/>
    <w:rsid w:val="00263EB9"/>
    <w:rsid w:val="00264280"/>
    <w:rsid w:val="002645AD"/>
    <w:rsid w:val="00264680"/>
    <w:rsid w:val="00265A85"/>
    <w:rsid w:val="002706AE"/>
    <w:rsid w:val="0027087C"/>
    <w:rsid w:val="002727C8"/>
    <w:rsid w:val="00273882"/>
    <w:rsid w:val="00275A54"/>
    <w:rsid w:val="00276AC8"/>
    <w:rsid w:val="00277996"/>
    <w:rsid w:val="00280450"/>
    <w:rsid w:val="00280F6C"/>
    <w:rsid w:val="002816AE"/>
    <w:rsid w:val="0028329C"/>
    <w:rsid w:val="00284BB0"/>
    <w:rsid w:val="002860BA"/>
    <w:rsid w:val="00286B4C"/>
    <w:rsid w:val="00287983"/>
    <w:rsid w:val="00287E2B"/>
    <w:rsid w:val="00290590"/>
    <w:rsid w:val="00291DC5"/>
    <w:rsid w:val="00292C17"/>
    <w:rsid w:val="00293215"/>
    <w:rsid w:val="00294965"/>
    <w:rsid w:val="00294BC0"/>
    <w:rsid w:val="00294DF0"/>
    <w:rsid w:val="002963B0"/>
    <w:rsid w:val="00296F95"/>
    <w:rsid w:val="002970B9"/>
    <w:rsid w:val="0029792E"/>
    <w:rsid w:val="002A0931"/>
    <w:rsid w:val="002A1A18"/>
    <w:rsid w:val="002A21D8"/>
    <w:rsid w:val="002A2BB8"/>
    <w:rsid w:val="002A2EC7"/>
    <w:rsid w:val="002A3B5C"/>
    <w:rsid w:val="002A4758"/>
    <w:rsid w:val="002A51DF"/>
    <w:rsid w:val="002A537E"/>
    <w:rsid w:val="002A5EFF"/>
    <w:rsid w:val="002A6DFD"/>
    <w:rsid w:val="002A71A1"/>
    <w:rsid w:val="002A7E01"/>
    <w:rsid w:val="002B142D"/>
    <w:rsid w:val="002B1507"/>
    <w:rsid w:val="002B1A9A"/>
    <w:rsid w:val="002B3950"/>
    <w:rsid w:val="002B4B29"/>
    <w:rsid w:val="002B5966"/>
    <w:rsid w:val="002B6C3B"/>
    <w:rsid w:val="002B7949"/>
    <w:rsid w:val="002B79EB"/>
    <w:rsid w:val="002B7E87"/>
    <w:rsid w:val="002C436D"/>
    <w:rsid w:val="002C4FD3"/>
    <w:rsid w:val="002C61AE"/>
    <w:rsid w:val="002C664A"/>
    <w:rsid w:val="002D2624"/>
    <w:rsid w:val="002D2698"/>
    <w:rsid w:val="002D2F66"/>
    <w:rsid w:val="002D43C5"/>
    <w:rsid w:val="002D4812"/>
    <w:rsid w:val="002D68E5"/>
    <w:rsid w:val="002D79AB"/>
    <w:rsid w:val="002E0CBE"/>
    <w:rsid w:val="002E1710"/>
    <w:rsid w:val="002E1A68"/>
    <w:rsid w:val="002E2E42"/>
    <w:rsid w:val="002E4235"/>
    <w:rsid w:val="002E588E"/>
    <w:rsid w:val="002E5E55"/>
    <w:rsid w:val="002E7006"/>
    <w:rsid w:val="002E7757"/>
    <w:rsid w:val="002E7E33"/>
    <w:rsid w:val="002F1EB6"/>
    <w:rsid w:val="002F3140"/>
    <w:rsid w:val="002F3A1A"/>
    <w:rsid w:val="002F44D3"/>
    <w:rsid w:val="003001DD"/>
    <w:rsid w:val="00301662"/>
    <w:rsid w:val="00303D9A"/>
    <w:rsid w:val="00307920"/>
    <w:rsid w:val="003108B8"/>
    <w:rsid w:val="0031236B"/>
    <w:rsid w:val="0031253E"/>
    <w:rsid w:val="00317BA1"/>
    <w:rsid w:val="003214AC"/>
    <w:rsid w:val="00322B34"/>
    <w:rsid w:val="00322D62"/>
    <w:rsid w:val="0032306E"/>
    <w:rsid w:val="003243F0"/>
    <w:rsid w:val="00325336"/>
    <w:rsid w:val="0032563E"/>
    <w:rsid w:val="00325857"/>
    <w:rsid w:val="00326DA6"/>
    <w:rsid w:val="0032756E"/>
    <w:rsid w:val="00330E2C"/>
    <w:rsid w:val="003345CC"/>
    <w:rsid w:val="00334DA3"/>
    <w:rsid w:val="003351C7"/>
    <w:rsid w:val="003357FA"/>
    <w:rsid w:val="00335D52"/>
    <w:rsid w:val="003364D6"/>
    <w:rsid w:val="00337AC2"/>
    <w:rsid w:val="0034282F"/>
    <w:rsid w:val="0034358A"/>
    <w:rsid w:val="003443E8"/>
    <w:rsid w:val="003449F5"/>
    <w:rsid w:val="003453E1"/>
    <w:rsid w:val="003459BA"/>
    <w:rsid w:val="0034678F"/>
    <w:rsid w:val="003469CD"/>
    <w:rsid w:val="003469D4"/>
    <w:rsid w:val="00350619"/>
    <w:rsid w:val="00354A17"/>
    <w:rsid w:val="00357288"/>
    <w:rsid w:val="00361853"/>
    <w:rsid w:val="0036474F"/>
    <w:rsid w:val="0036799E"/>
    <w:rsid w:val="00372E2F"/>
    <w:rsid w:val="00375028"/>
    <w:rsid w:val="003760CD"/>
    <w:rsid w:val="00376F1E"/>
    <w:rsid w:val="00381095"/>
    <w:rsid w:val="003836EB"/>
    <w:rsid w:val="003845B7"/>
    <w:rsid w:val="00384AB3"/>
    <w:rsid w:val="00384EBC"/>
    <w:rsid w:val="003851AF"/>
    <w:rsid w:val="00386DDB"/>
    <w:rsid w:val="00387044"/>
    <w:rsid w:val="0038781C"/>
    <w:rsid w:val="00390269"/>
    <w:rsid w:val="003915D7"/>
    <w:rsid w:val="003926B4"/>
    <w:rsid w:val="00392992"/>
    <w:rsid w:val="00392F41"/>
    <w:rsid w:val="003936A7"/>
    <w:rsid w:val="00394B18"/>
    <w:rsid w:val="00394C20"/>
    <w:rsid w:val="003954E9"/>
    <w:rsid w:val="00395507"/>
    <w:rsid w:val="00397AF1"/>
    <w:rsid w:val="003A0D36"/>
    <w:rsid w:val="003A17BF"/>
    <w:rsid w:val="003A1E12"/>
    <w:rsid w:val="003A7C7A"/>
    <w:rsid w:val="003B049C"/>
    <w:rsid w:val="003B3DA0"/>
    <w:rsid w:val="003B5036"/>
    <w:rsid w:val="003B72AE"/>
    <w:rsid w:val="003C0495"/>
    <w:rsid w:val="003C194F"/>
    <w:rsid w:val="003C3BBA"/>
    <w:rsid w:val="003C6C77"/>
    <w:rsid w:val="003D0489"/>
    <w:rsid w:val="003D0E64"/>
    <w:rsid w:val="003D1630"/>
    <w:rsid w:val="003D1A27"/>
    <w:rsid w:val="003D5BC6"/>
    <w:rsid w:val="003D6567"/>
    <w:rsid w:val="003D6A7F"/>
    <w:rsid w:val="003D7808"/>
    <w:rsid w:val="003D7A59"/>
    <w:rsid w:val="003E0770"/>
    <w:rsid w:val="003E0974"/>
    <w:rsid w:val="003E17EA"/>
    <w:rsid w:val="003E1E7C"/>
    <w:rsid w:val="003E27FC"/>
    <w:rsid w:val="003E3ABC"/>
    <w:rsid w:val="003E6186"/>
    <w:rsid w:val="003E65E0"/>
    <w:rsid w:val="003F23B8"/>
    <w:rsid w:val="003F3443"/>
    <w:rsid w:val="003F3B65"/>
    <w:rsid w:val="003F4591"/>
    <w:rsid w:val="003F5B5C"/>
    <w:rsid w:val="003F7439"/>
    <w:rsid w:val="003F78BF"/>
    <w:rsid w:val="00401E7D"/>
    <w:rsid w:val="004044FB"/>
    <w:rsid w:val="004049CA"/>
    <w:rsid w:val="00405612"/>
    <w:rsid w:val="00406BFC"/>
    <w:rsid w:val="00406BFE"/>
    <w:rsid w:val="00413BAF"/>
    <w:rsid w:val="00413DA0"/>
    <w:rsid w:val="004145E7"/>
    <w:rsid w:val="0042320B"/>
    <w:rsid w:val="00423966"/>
    <w:rsid w:val="00424446"/>
    <w:rsid w:val="004245B9"/>
    <w:rsid w:val="004267F5"/>
    <w:rsid w:val="004269FB"/>
    <w:rsid w:val="00431ADD"/>
    <w:rsid w:val="0043305E"/>
    <w:rsid w:val="00433841"/>
    <w:rsid w:val="00434F1B"/>
    <w:rsid w:val="004351DD"/>
    <w:rsid w:val="004355AB"/>
    <w:rsid w:val="004357E1"/>
    <w:rsid w:val="00436750"/>
    <w:rsid w:val="004375EA"/>
    <w:rsid w:val="00437E3C"/>
    <w:rsid w:val="0044151E"/>
    <w:rsid w:val="00441850"/>
    <w:rsid w:val="00441CB5"/>
    <w:rsid w:val="00442C49"/>
    <w:rsid w:val="0044363F"/>
    <w:rsid w:val="004441C4"/>
    <w:rsid w:val="00444C9B"/>
    <w:rsid w:val="00445663"/>
    <w:rsid w:val="00447C3F"/>
    <w:rsid w:val="0045092F"/>
    <w:rsid w:val="00451AAF"/>
    <w:rsid w:val="00452C6A"/>
    <w:rsid w:val="00453BEA"/>
    <w:rsid w:val="00455DB1"/>
    <w:rsid w:val="00460001"/>
    <w:rsid w:val="00460CD4"/>
    <w:rsid w:val="00461224"/>
    <w:rsid w:val="004618C7"/>
    <w:rsid w:val="00462231"/>
    <w:rsid w:val="004629E4"/>
    <w:rsid w:val="00465018"/>
    <w:rsid w:val="00465D01"/>
    <w:rsid w:val="00465E05"/>
    <w:rsid w:val="00466840"/>
    <w:rsid w:val="00466DBA"/>
    <w:rsid w:val="004673DC"/>
    <w:rsid w:val="00471402"/>
    <w:rsid w:val="00471BE9"/>
    <w:rsid w:val="00473E47"/>
    <w:rsid w:val="00473E66"/>
    <w:rsid w:val="00474F31"/>
    <w:rsid w:val="004754CC"/>
    <w:rsid w:val="004757BF"/>
    <w:rsid w:val="00476B3B"/>
    <w:rsid w:val="004800C7"/>
    <w:rsid w:val="00480519"/>
    <w:rsid w:val="004815CD"/>
    <w:rsid w:val="00481D88"/>
    <w:rsid w:val="00482491"/>
    <w:rsid w:val="00482EBC"/>
    <w:rsid w:val="00483D07"/>
    <w:rsid w:val="00492EC4"/>
    <w:rsid w:val="00495598"/>
    <w:rsid w:val="004959C1"/>
    <w:rsid w:val="00495AEE"/>
    <w:rsid w:val="004979EA"/>
    <w:rsid w:val="004A056C"/>
    <w:rsid w:val="004A0ADF"/>
    <w:rsid w:val="004A0C1F"/>
    <w:rsid w:val="004A1FE2"/>
    <w:rsid w:val="004A3806"/>
    <w:rsid w:val="004A3DDA"/>
    <w:rsid w:val="004A41F5"/>
    <w:rsid w:val="004B092F"/>
    <w:rsid w:val="004B30DA"/>
    <w:rsid w:val="004B3CD0"/>
    <w:rsid w:val="004B4ADF"/>
    <w:rsid w:val="004B51D4"/>
    <w:rsid w:val="004B6932"/>
    <w:rsid w:val="004C1528"/>
    <w:rsid w:val="004C1542"/>
    <w:rsid w:val="004C1B6A"/>
    <w:rsid w:val="004C255A"/>
    <w:rsid w:val="004C2743"/>
    <w:rsid w:val="004C3A8D"/>
    <w:rsid w:val="004C5606"/>
    <w:rsid w:val="004C6E4B"/>
    <w:rsid w:val="004C70FA"/>
    <w:rsid w:val="004D029E"/>
    <w:rsid w:val="004D2052"/>
    <w:rsid w:val="004D28F9"/>
    <w:rsid w:val="004D3354"/>
    <w:rsid w:val="004D3550"/>
    <w:rsid w:val="004D3A5F"/>
    <w:rsid w:val="004D5689"/>
    <w:rsid w:val="004D575C"/>
    <w:rsid w:val="004D5C36"/>
    <w:rsid w:val="004D7FA4"/>
    <w:rsid w:val="004E1184"/>
    <w:rsid w:val="004E12A2"/>
    <w:rsid w:val="004E1737"/>
    <w:rsid w:val="004E3D88"/>
    <w:rsid w:val="004E51B8"/>
    <w:rsid w:val="004E5DDF"/>
    <w:rsid w:val="004E5E4A"/>
    <w:rsid w:val="004E79C8"/>
    <w:rsid w:val="004F0381"/>
    <w:rsid w:val="004F16D9"/>
    <w:rsid w:val="004F5F98"/>
    <w:rsid w:val="004F6FAD"/>
    <w:rsid w:val="00501A17"/>
    <w:rsid w:val="005027DF"/>
    <w:rsid w:val="0050295A"/>
    <w:rsid w:val="00502B19"/>
    <w:rsid w:val="00502D9B"/>
    <w:rsid w:val="00503628"/>
    <w:rsid w:val="00503A9D"/>
    <w:rsid w:val="00503CE5"/>
    <w:rsid w:val="0050413A"/>
    <w:rsid w:val="0050503C"/>
    <w:rsid w:val="00505A72"/>
    <w:rsid w:val="00505F29"/>
    <w:rsid w:val="005067C2"/>
    <w:rsid w:val="00516E20"/>
    <w:rsid w:val="00517073"/>
    <w:rsid w:val="00517C61"/>
    <w:rsid w:val="005206E4"/>
    <w:rsid w:val="0052118B"/>
    <w:rsid w:val="00521222"/>
    <w:rsid w:val="005225AD"/>
    <w:rsid w:val="00522989"/>
    <w:rsid w:val="00522A62"/>
    <w:rsid w:val="00524413"/>
    <w:rsid w:val="005250AD"/>
    <w:rsid w:val="005259F3"/>
    <w:rsid w:val="00530736"/>
    <w:rsid w:val="00531DB3"/>
    <w:rsid w:val="00533662"/>
    <w:rsid w:val="00535D35"/>
    <w:rsid w:val="00536B0E"/>
    <w:rsid w:val="00541366"/>
    <w:rsid w:val="00541F04"/>
    <w:rsid w:val="005425A4"/>
    <w:rsid w:val="00543ADF"/>
    <w:rsid w:val="00544BC6"/>
    <w:rsid w:val="0054503A"/>
    <w:rsid w:val="0054613D"/>
    <w:rsid w:val="00546B8B"/>
    <w:rsid w:val="005472E1"/>
    <w:rsid w:val="005474EE"/>
    <w:rsid w:val="00547715"/>
    <w:rsid w:val="00547792"/>
    <w:rsid w:val="00547EB2"/>
    <w:rsid w:val="0055172D"/>
    <w:rsid w:val="00552311"/>
    <w:rsid w:val="00553628"/>
    <w:rsid w:val="00553818"/>
    <w:rsid w:val="00553D10"/>
    <w:rsid w:val="005555C8"/>
    <w:rsid w:val="00555CE9"/>
    <w:rsid w:val="00557870"/>
    <w:rsid w:val="0055792B"/>
    <w:rsid w:val="00557D56"/>
    <w:rsid w:val="00564B84"/>
    <w:rsid w:val="00565E2D"/>
    <w:rsid w:val="00566C14"/>
    <w:rsid w:val="00567F2F"/>
    <w:rsid w:val="00570550"/>
    <w:rsid w:val="00572166"/>
    <w:rsid w:val="005728ED"/>
    <w:rsid w:val="00573BB5"/>
    <w:rsid w:val="005746BD"/>
    <w:rsid w:val="005768B1"/>
    <w:rsid w:val="00576AA2"/>
    <w:rsid w:val="00577106"/>
    <w:rsid w:val="0057738E"/>
    <w:rsid w:val="00577693"/>
    <w:rsid w:val="00580722"/>
    <w:rsid w:val="0058224B"/>
    <w:rsid w:val="00582735"/>
    <w:rsid w:val="00582B0D"/>
    <w:rsid w:val="005839BF"/>
    <w:rsid w:val="00584350"/>
    <w:rsid w:val="005855E6"/>
    <w:rsid w:val="005868B3"/>
    <w:rsid w:val="00586E38"/>
    <w:rsid w:val="0058716F"/>
    <w:rsid w:val="00587E94"/>
    <w:rsid w:val="00591E99"/>
    <w:rsid w:val="00592579"/>
    <w:rsid w:val="00592A67"/>
    <w:rsid w:val="00596305"/>
    <w:rsid w:val="00597397"/>
    <w:rsid w:val="005976A9"/>
    <w:rsid w:val="00597A2C"/>
    <w:rsid w:val="005A29B8"/>
    <w:rsid w:val="005A312C"/>
    <w:rsid w:val="005A4D47"/>
    <w:rsid w:val="005A5420"/>
    <w:rsid w:val="005A63E3"/>
    <w:rsid w:val="005A6640"/>
    <w:rsid w:val="005A6904"/>
    <w:rsid w:val="005A7AA9"/>
    <w:rsid w:val="005A7F26"/>
    <w:rsid w:val="005B00D8"/>
    <w:rsid w:val="005B133E"/>
    <w:rsid w:val="005B14AB"/>
    <w:rsid w:val="005B14C5"/>
    <w:rsid w:val="005B2B5C"/>
    <w:rsid w:val="005B382D"/>
    <w:rsid w:val="005B43CD"/>
    <w:rsid w:val="005B501D"/>
    <w:rsid w:val="005B6DC6"/>
    <w:rsid w:val="005C0366"/>
    <w:rsid w:val="005C0378"/>
    <w:rsid w:val="005C1C14"/>
    <w:rsid w:val="005C4397"/>
    <w:rsid w:val="005C5308"/>
    <w:rsid w:val="005C7382"/>
    <w:rsid w:val="005C790C"/>
    <w:rsid w:val="005C7964"/>
    <w:rsid w:val="005D0AEE"/>
    <w:rsid w:val="005D2A0F"/>
    <w:rsid w:val="005D3283"/>
    <w:rsid w:val="005D3F9E"/>
    <w:rsid w:val="005D4BF0"/>
    <w:rsid w:val="005D5CE0"/>
    <w:rsid w:val="005D6931"/>
    <w:rsid w:val="005D78FB"/>
    <w:rsid w:val="005E0655"/>
    <w:rsid w:val="005E1B17"/>
    <w:rsid w:val="005E2E88"/>
    <w:rsid w:val="005E632B"/>
    <w:rsid w:val="005E7BBA"/>
    <w:rsid w:val="005F37AE"/>
    <w:rsid w:val="005F4187"/>
    <w:rsid w:val="005F464F"/>
    <w:rsid w:val="005F63C3"/>
    <w:rsid w:val="005F788F"/>
    <w:rsid w:val="006027EA"/>
    <w:rsid w:val="0060450E"/>
    <w:rsid w:val="0060548E"/>
    <w:rsid w:val="0060633A"/>
    <w:rsid w:val="0060734F"/>
    <w:rsid w:val="00607D6B"/>
    <w:rsid w:val="0061236F"/>
    <w:rsid w:val="00612502"/>
    <w:rsid w:val="006129B1"/>
    <w:rsid w:val="00613B62"/>
    <w:rsid w:val="006141E0"/>
    <w:rsid w:val="00615F7B"/>
    <w:rsid w:val="0061798C"/>
    <w:rsid w:val="00621A0E"/>
    <w:rsid w:val="00621C28"/>
    <w:rsid w:val="0062247E"/>
    <w:rsid w:val="0062378E"/>
    <w:rsid w:val="00623B4F"/>
    <w:rsid w:val="00625248"/>
    <w:rsid w:val="0062564A"/>
    <w:rsid w:val="00626CAC"/>
    <w:rsid w:val="00627092"/>
    <w:rsid w:val="00627DE8"/>
    <w:rsid w:val="006301CB"/>
    <w:rsid w:val="00632998"/>
    <w:rsid w:val="00633547"/>
    <w:rsid w:val="00633CB7"/>
    <w:rsid w:val="0064008F"/>
    <w:rsid w:val="0064032D"/>
    <w:rsid w:val="00640844"/>
    <w:rsid w:val="00640A73"/>
    <w:rsid w:val="00642E1D"/>
    <w:rsid w:val="006432DB"/>
    <w:rsid w:val="0064436A"/>
    <w:rsid w:val="00644C81"/>
    <w:rsid w:val="00645C43"/>
    <w:rsid w:val="00650744"/>
    <w:rsid w:val="0065126F"/>
    <w:rsid w:val="006517A5"/>
    <w:rsid w:val="00656294"/>
    <w:rsid w:val="00656EAD"/>
    <w:rsid w:val="006572A1"/>
    <w:rsid w:val="0065759E"/>
    <w:rsid w:val="00657E2A"/>
    <w:rsid w:val="00660651"/>
    <w:rsid w:val="00660BC6"/>
    <w:rsid w:val="00660E7B"/>
    <w:rsid w:val="0066121D"/>
    <w:rsid w:val="00661879"/>
    <w:rsid w:val="00661AD6"/>
    <w:rsid w:val="006633D7"/>
    <w:rsid w:val="00663CCB"/>
    <w:rsid w:val="00664B18"/>
    <w:rsid w:val="00664B40"/>
    <w:rsid w:val="006650AB"/>
    <w:rsid w:val="00665B37"/>
    <w:rsid w:val="00665C9D"/>
    <w:rsid w:val="0066637A"/>
    <w:rsid w:val="006668D8"/>
    <w:rsid w:val="006679DD"/>
    <w:rsid w:val="006739C8"/>
    <w:rsid w:val="00673FF0"/>
    <w:rsid w:val="00675287"/>
    <w:rsid w:val="006759BF"/>
    <w:rsid w:val="00675EE9"/>
    <w:rsid w:val="00680482"/>
    <w:rsid w:val="00680A92"/>
    <w:rsid w:val="00680D90"/>
    <w:rsid w:val="006810F7"/>
    <w:rsid w:val="00685EC3"/>
    <w:rsid w:val="0068671B"/>
    <w:rsid w:val="00695B3F"/>
    <w:rsid w:val="00695D38"/>
    <w:rsid w:val="006962BC"/>
    <w:rsid w:val="00697639"/>
    <w:rsid w:val="006A0CA7"/>
    <w:rsid w:val="006A2B06"/>
    <w:rsid w:val="006A533E"/>
    <w:rsid w:val="006A5BED"/>
    <w:rsid w:val="006A5E33"/>
    <w:rsid w:val="006A62F5"/>
    <w:rsid w:val="006A7B24"/>
    <w:rsid w:val="006B1393"/>
    <w:rsid w:val="006B3AEF"/>
    <w:rsid w:val="006B6A85"/>
    <w:rsid w:val="006B7CDC"/>
    <w:rsid w:val="006C1C24"/>
    <w:rsid w:val="006C1EE4"/>
    <w:rsid w:val="006C2AA8"/>
    <w:rsid w:val="006C461D"/>
    <w:rsid w:val="006C6B20"/>
    <w:rsid w:val="006C6E25"/>
    <w:rsid w:val="006C7017"/>
    <w:rsid w:val="006C73CD"/>
    <w:rsid w:val="006C7BAD"/>
    <w:rsid w:val="006D0B49"/>
    <w:rsid w:val="006D15EF"/>
    <w:rsid w:val="006D1762"/>
    <w:rsid w:val="006D23E8"/>
    <w:rsid w:val="006D2E5A"/>
    <w:rsid w:val="006D5183"/>
    <w:rsid w:val="006D72F2"/>
    <w:rsid w:val="006D77A9"/>
    <w:rsid w:val="006D7DF5"/>
    <w:rsid w:val="006E0A85"/>
    <w:rsid w:val="006E2035"/>
    <w:rsid w:val="006E2311"/>
    <w:rsid w:val="006E23D4"/>
    <w:rsid w:val="006E5E73"/>
    <w:rsid w:val="006E6481"/>
    <w:rsid w:val="006E6ABA"/>
    <w:rsid w:val="006E6B20"/>
    <w:rsid w:val="006F2820"/>
    <w:rsid w:val="006F2F43"/>
    <w:rsid w:val="006F3602"/>
    <w:rsid w:val="006F4585"/>
    <w:rsid w:val="006F4D9C"/>
    <w:rsid w:val="006F5C36"/>
    <w:rsid w:val="006F6616"/>
    <w:rsid w:val="00701BB4"/>
    <w:rsid w:val="00701EA0"/>
    <w:rsid w:val="00701FF5"/>
    <w:rsid w:val="007025FC"/>
    <w:rsid w:val="00705848"/>
    <w:rsid w:val="007071B7"/>
    <w:rsid w:val="007072B9"/>
    <w:rsid w:val="00710544"/>
    <w:rsid w:val="007133C1"/>
    <w:rsid w:val="00714193"/>
    <w:rsid w:val="007147B0"/>
    <w:rsid w:val="00714EC5"/>
    <w:rsid w:val="007152B8"/>
    <w:rsid w:val="00715431"/>
    <w:rsid w:val="00715890"/>
    <w:rsid w:val="00716B59"/>
    <w:rsid w:val="0071759C"/>
    <w:rsid w:val="00720EE4"/>
    <w:rsid w:val="00721B24"/>
    <w:rsid w:val="007232D4"/>
    <w:rsid w:val="00727152"/>
    <w:rsid w:val="007308FD"/>
    <w:rsid w:val="00731265"/>
    <w:rsid w:val="00734629"/>
    <w:rsid w:val="0073464D"/>
    <w:rsid w:val="0073475E"/>
    <w:rsid w:val="00736F30"/>
    <w:rsid w:val="00740BB2"/>
    <w:rsid w:val="00740BE8"/>
    <w:rsid w:val="00740C1C"/>
    <w:rsid w:val="00741147"/>
    <w:rsid w:val="007419B8"/>
    <w:rsid w:val="007445E0"/>
    <w:rsid w:val="00746413"/>
    <w:rsid w:val="00747449"/>
    <w:rsid w:val="00751F2E"/>
    <w:rsid w:val="00752BAC"/>
    <w:rsid w:val="0075392B"/>
    <w:rsid w:val="00753BAA"/>
    <w:rsid w:val="007543BB"/>
    <w:rsid w:val="0075485E"/>
    <w:rsid w:val="007550FE"/>
    <w:rsid w:val="007617F3"/>
    <w:rsid w:val="00762614"/>
    <w:rsid w:val="00762D1C"/>
    <w:rsid w:val="007639FB"/>
    <w:rsid w:val="00764B9A"/>
    <w:rsid w:val="00764DCA"/>
    <w:rsid w:val="00765524"/>
    <w:rsid w:val="007665E9"/>
    <w:rsid w:val="00770A30"/>
    <w:rsid w:val="00770F3B"/>
    <w:rsid w:val="007719F8"/>
    <w:rsid w:val="00772574"/>
    <w:rsid w:val="0077262A"/>
    <w:rsid w:val="00772B2A"/>
    <w:rsid w:val="007730E0"/>
    <w:rsid w:val="0077378C"/>
    <w:rsid w:val="00773A06"/>
    <w:rsid w:val="00774F1A"/>
    <w:rsid w:val="0077643F"/>
    <w:rsid w:val="00776519"/>
    <w:rsid w:val="00776F5F"/>
    <w:rsid w:val="0077702B"/>
    <w:rsid w:val="007800C5"/>
    <w:rsid w:val="00782AFD"/>
    <w:rsid w:val="00785DDA"/>
    <w:rsid w:val="00786AB4"/>
    <w:rsid w:val="00787104"/>
    <w:rsid w:val="00792AD2"/>
    <w:rsid w:val="0079331B"/>
    <w:rsid w:val="00793F92"/>
    <w:rsid w:val="007940BC"/>
    <w:rsid w:val="0079463F"/>
    <w:rsid w:val="00795B72"/>
    <w:rsid w:val="00797014"/>
    <w:rsid w:val="00797EA5"/>
    <w:rsid w:val="007A00BC"/>
    <w:rsid w:val="007A0E88"/>
    <w:rsid w:val="007A1A5C"/>
    <w:rsid w:val="007A1D5F"/>
    <w:rsid w:val="007A296B"/>
    <w:rsid w:val="007A6427"/>
    <w:rsid w:val="007B031D"/>
    <w:rsid w:val="007B120C"/>
    <w:rsid w:val="007B1C43"/>
    <w:rsid w:val="007B2524"/>
    <w:rsid w:val="007B2B11"/>
    <w:rsid w:val="007B46F8"/>
    <w:rsid w:val="007B4B50"/>
    <w:rsid w:val="007B5D1C"/>
    <w:rsid w:val="007B673F"/>
    <w:rsid w:val="007B6D2F"/>
    <w:rsid w:val="007B787E"/>
    <w:rsid w:val="007C0240"/>
    <w:rsid w:val="007C0B77"/>
    <w:rsid w:val="007C12B3"/>
    <w:rsid w:val="007C17D8"/>
    <w:rsid w:val="007C1941"/>
    <w:rsid w:val="007C199B"/>
    <w:rsid w:val="007C2B34"/>
    <w:rsid w:val="007C3025"/>
    <w:rsid w:val="007C4FA3"/>
    <w:rsid w:val="007C5911"/>
    <w:rsid w:val="007C7B0E"/>
    <w:rsid w:val="007D01F8"/>
    <w:rsid w:val="007D02F6"/>
    <w:rsid w:val="007D0530"/>
    <w:rsid w:val="007D0895"/>
    <w:rsid w:val="007D0A50"/>
    <w:rsid w:val="007D122A"/>
    <w:rsid w:val="007D2486"/>
    <w:rsid w:val="007D5BF9"/>
    <w:rsid w:val="007E0D32"/>
    <w:rsid w:val="007E52EA"/>
    <w:rsid w:val="007E5BF6"/>
    <w:rsid w:val="007E6497"/>
    <w:rsid w:val="007E697F"/>
    <w:rsid w:val="007E7911"/>
    <w:rsid w:val="007F00AE"/>
    <w:rsid w:val="007F13A5"/>
    <w:rsid w:val="007F1CBA"/>
    <w:rsid w:val="007F3C9A"/>
    <w:rsid w:val="007F6259"/>
    <w:rsid w:val="007F6863"/>
    <w:rsid w:val="0080251F"/>
    <w:rsid w:val="00803E0B"/>
    <w:rsid w:val="008041DF"/>
    <w:rsid w:val="008078FC"/>
    <w:rsid w:val="00810224"/>
    <w:rsid w:val="008107F1"/>
    <w:rsid w:val="00811614"/>
    <w:rsid w:val="0081183B"/>
    <w:rsid w:val="008119AB"/>
    <w:rsid w:val="008133E4"/>
    <w:rsid w:val="008159E4"/>
    <w:rsid w:val="0081665E"/>
    <w:rsid w:val="008167DD"/>
    <w:rsid w:val="00816B52"/>
    <w:rsid w:val="00826632"/>
    <w:rsid w:val="00826D3D"/>
    <w:rsid w:val="00827686"/>
    <w:rsid w:val="00827B2B"/>
    <w:rsid w:val="0083096C"/>
    <w:rsid w:val="008309AC"/>
    <w:rsid w:val="00830E2C"/>
    <w:rsid w:val="0083216A"/>
    <w:rsid w:val="008340B0"/>
    <w:rsid w:val="008344C4"/>
    <w:rsid w:val="008345A0"/>
    <w:rsid w:val="00834718"/>
    <w:rsid w:val="00837052"/>
    <w:rsid w:val="00840CB2"/>
    <w:rsid w:val="0084183B"/>
    <w:rsid w:val="0084549A"/>
    <w:rsid w:val="00846934"/>
    <w:rsid w:val="00846B79"/>
    <w:rsid w:val="0084733E"/>
    <w:rsid w:val="00847484"/>
    <w:rsid w:val="00850186"/>
    <w:rsid w:val="00850C17"/>
    <w:rsid w:val="00851135"/>
    <w:rsid w:val="00853881"/>
    <w:rsid w:val="008542E9"/>
    <w:rsid w:val="00854E26"/>
    <w:rsid w:val="00855B8E"/>
    <w:rsid w:val="008565D9"/>
    <w:rsid w:val="008573B0"/>
    <w:rsid w:val="00857835"/>
    <w:rsid w:val="008579ED"/>
    <w:rsid w:val="00860803"/>
    <w:rsid w:val="008610C7"/>
    <w:rsid w:val="00861175"/>
    <w:rsid w:val="00861E90"/>
    <w:rsid w:val="008627A7"/>
    <w:rsid w:val="008645CB"/>
    <w:rsid w:val="0086546C"/>
    <w:rsid w:val="00865663"/>
    <w:rsid w:val="0086636B"/>
    <w:rsid w:val="00867C88"/>
    <w:rsid w:val="00871E10"/>
    <w:rsid w:val="00873017"/>
    <w:rsid w:val="00875998"/>
    <w:rsid w:val="00882FC9"/>
    <w:rsid w:val="00883657"/>
    <w:rsid w:val="00883AF5"/>
    <w:rsid w:val="0088463E"/>
    <w:rsid w:val="00884CFC"/>
    <w:rsid w:val="00884E62"/>
    <w:rsid w:val="0088547A"/>
    <w:rsid w:val="00885914"/>
    <w:rsid w:val="00890552"/>
    <w:rsid w:val="00890B8F"/>
    <w:rsid w:val="00891BDA"/>
    <w:rsid w:val="00892961"/>
    <w:rsid w:val="00892C84"/>
    <w:rsid w:val="0089319D"/>
    <w:rsid w:val="00893B54"/>
    <w:rsid w:val="00894DEE"/>
    <w:rsid w:val="00897808"/>
    <w:rsid w:val="00897FFA"/>
    <w:rsid w:val="008A08A7"/>
    <w:rsid w:val="008A0A73"/>
    <w:rsid w:val="008A163D"/>
    <w:rsid w:val="008A1DF6"/>
    <w:rsid w:val="008A215D"/>
    <w:rsid w:val="008A317B"/>
    <w:rsid w:val="008A3504"/>
    <w:rsid w:val="008A36EB"/>
    <w:rsid w:val="008A3BE5"/>
    <w:rsid w:val="008A478C"/>
    <w:rsid w:val="008A4792"/>
    <w:rsid w:val="008A5C75"/>
    <w:rsid w:val="008A5F15"/>
    <w:rsid w:val="008A61A5"/>
    <w:rsid w:val="008A7A53"/>
    <w:rsid w:val="008B0E87"/>
    <w:rsid w:val="008B1BB5"/>
    <w:rsid w:val="008B2287"/>
    <w:rsid w:val="008B2D1C"/>
    <w:rsid w:val="008B4307"/>
    <w:rsid w:val="008B453D"/>
    <w:rsid w:val="008B5570"/>
    <w:rsid w:val="008C13F1"/>
    <w:rsid w:val="008C23C9"/>
    <w:rsid w:val="008C4352"/>
    <w:rsid w:val="008C4B4F"/>
    <w:rsid w:val="008C5089"/>
    <w:rsid w:val="008C51CA"/>
    <w:rsid w:val="008D1236"/>
    <w:rsid w:val="008D29D7"/>
    <w:rsid w:val="008D34D1"/>
    <w:rsid w:val="008D3851"/>
    <w:rsid w:val="008D3D42"/>
    <w:rsid w:val="008D5CA0"/>
    <w:rsid w:val="008D6ABC"/>
    <w:rsid w:val="008D77D4"/>
    <w:rsid w:val="008E1791"/>
    <w:rsid w:val="008E359D"/>
    <w:rsid w:val="008E4DEE"/>
    <w:rsid w:val="008E61B9"/>
    <w:rsid w:val="008E62D2"/>
    <w:rsid w:val="008E667D"/>
    <w:rsid w:val="008E67CC"/>
    <w:rsid w:val="008F0395"/>
    <w:rsid w:val="008F2C07"/>
    <w:rsid w:val="008F30B3"/>
    <w:rsid w:val="008F3E0A"/>
    <w:rsid w:val="008F5B8D"/>
    <w:rsid w:val="008F6186"/>
    <w:rsid w:val="008F6DC2"/>
    <w:rsid w:val="008F7F22"/>
    <w:rsid w:val="00900467"/>
    <w:rsid w:val="009022D9"/>
    <w:rsid w:val="00904CB3"/>
    <w:rsid w:val="00905979"/>
    <w:rsid w:val="009066E9"/>
    <w:rsid w:val="00907235"/>
    <w:rsid w:val="009105DB"/>
    <w:rsid w:val="00910D28"/>
    <w:rsid w:val="00911036"/>
    <w:rsid w:val="009126AF"/>
    <w:rsid w:val="009135E6"/>
    <w:rsid w:val="00913FD0"/>
    <w:rsid w:val="009141C7"/>
    <w:rsid w:val="00916001"/>
    <w:rsid w:val="00916238"/>
    <w:rsid w:val="00916763"/>
    <w:rsid w:val="0091685C"/>
    <w:rsid w:val="00916FDD"/>
    <w:rsid w:val="00920442"/>
    <w:rsid w:val="00920492"/>
    <w:rsid w:val="00920E17"/>
    <w:rsid w:val="009215E8"/>
    <w:rsid w:val="009231DF"/>
    <w:rsid w:val="009235F2"/>
    <w:rsid w:val="0092395E"/>
    <w:rsid w:val="00924AC7"/>
    <w:rsid w:val="00924F6D"/>
    <w:rsid w:val="00925BB4"/>
    <w:rsid w:val="00926502"/>
    <w:rsid w:val="00926F78"/>
    <w:rsid w:val="0093231E"/>
    <w:rsid w:val="0093236A"/>
    <w:rsid w:val="00933995"/>
    <w:rsid w:val="00935478"/>
    <w:rsid w:val="00936CC1"/>
    <w:rsid w:val="00937020"/>
    <w:rsid w:val="00937BD0"/>
    <w:rsid w:val="009410C9"/>
    <w:rsid w:val="009416FA"/>
    <w:rsid w:val="00941C32"/>
    <w:rsid w:val="00943797"/>
    <w:rsid w:val="00943B34"/>
    <w:rsid w:val="0094630D"/>
    <w:rsid w:val="009471C3"/>
    <w:rsid w:val="009473A6"/>
    <w:rsid w:val="009475F9"/>
    <w:rsid w:val="0095178E"/>
    <w:rsid w:val="00951A19"/>
    <w:rsid w:val="00951A7E"/>
    <w:rsid w:val="0095410B"/>
    <w:rsid w:val="0095489B"/>
    <w:rsid w:val="00955410"/>
    <w:rsid w:val="00955D84"/>
    <w:rsid w:val="00957FD2"/>
    <w:rsid w:val="0096034D"/>
    <w:rsid w:val="00961AC7"/>
    <w:rsid w:val="00962361"/>
    <w:rsid w:val="0096242A"/>
    <w:rsid w:val="0096250F"/>
    <w:rsid w:val="00963C8A"/>
    <w:rsid w:val="00964B50"/>
    <w:rsid w:val="0096531C"/>
    <w:rsid w:val="00966E84"/>
    <w:rsid w:val="009671DE"/>
    <w:rsid w:val="0097066D"/>
    <w:rsid w:val="00970FCC"/>
    <w:rsid w:val="009715FB"/>
    <w:rsid w:val="00973A07"/>
    <w:rsid w:val="00973D71"/>
    <w:rsid w:val="00974AED"/>
    <w:rsid w:val="0097624C"/>
    <w:rsid w:val="009762FE"/>
    <w:rsid w:val="00976F63"/>
    <w:rsid w:val="0098012D"/>
    <w:rsid w:val="00981575"/>
    <w:rsid w:val="009818F9"/>
    <w:rsid w:val="00981912"/>
    <w:rsid w:val="00981C2C"/>
    <w:rsid w:val="00983B8E"/>
    <w:rsid w:val="009861CF"/>
    <w:rsid w:val="0099084E"/>
    <w:rsid w:val="009929A8"/>
    <w:rsid w:val="009936F6"/>
    <w:rsid w:val="0099407F"/>
    <w:rsid w:val="00994390"/>
    <w:rsid w:val="00996C96"/>
    <w:rsid w:val="00996F39"/>
    <w:rsid w:val="00997CA8"/>
    <w:rsid w:val="009A0401"/>
    <w:rsid w:val="009A2666"/>
    <w:rsid w:val="009A2B80"/>
    <w:rsid w:val="009A4463"/>
    <w:rsid w:val="009A4608"/>
    <w:rsid w:val="009A74D5"/>
    <w:rsid w:val="009B0703"/>
    <w:rsid w:val="009B0E3C"/>
    <w:rsid w:val="009B3B6F"/>
    <w:rsid w:val="009B4119"/>
    <w:rsid w:val="009B4DD2"/>
    <w:rsid w:val="009B54E4"/>
    <w:rsid w:val="009B646A"/>
    <w:rsid w:val="009C03C7"/>
    <w:rsid w:val="009C05DC"/>
    <w:rsid w:val="009C207E"/>
    <w:rsid w:val="009C31BA"/>
    <w:rsid w:val="009C3F58"/>
    <w:rsid w:val="009C42A2"/>
    <w:rsid w:val="009C51AF"/>
    <w:rsid w:val="009C5F5C"/>
    <w:rsid w:val="009C6570"/>
    <w:rsid w:val="009C76F6"/>
    <w:rsid w:val="009C79CE"/>
    <w:rsid w:val="009D2088"/>
    <w:rsid w:val="009D2A79"/>
    <w:rsid w:val="009D3DBA"/>
    <w:rsid w:val="009D426A"/>
    <w:rsid w:val="009D4EA9"/>
    <w:rsid w:val="009D6454"/>
    <w:rsid w:val="009D78E1"/>
    <w:rsid w:val="009E02BB"/>
    <w:rsid w:val="009E0CA0"/>
    <w:rsid w:val="009E121C"/>
    <w:rsid w:val="009E6D97"/>
    <w:rsid w:val="009E7B8F"/>
    <w:rsid w:val="009F06B2"/>
    <w:rsid w:val="009F276C"/>
    <w:rsid w:val="009F4A47"/>
    <w:rsid w:val="009F566A"/>
    <w:rsid w:val="009F6CC9"/>
    <w:rsid w:val="009F7093"/>
    <w:rsid w:val="009F7536"/>
    <w:rsid w:val="00A00DF0"/>
    <w:rsid w:val="00A03854"/>
    <w:rsid w:val="00A03C78"/>
    <w:rsid w:val="00A03D35"/>
    <w:rsid w:val="00A056D1"/>
    <w:rsid w:val="00A05932"/>
    <w:rsid w:val="00A061E7"/>
    <w:rsid w:val="00A07056"/>
    <w:rsid w:val="00A10ABF"/>
    <w:rsid w:val="00A11DDD"/>
    <w:rsid w:val="00A120F0"/>
    <w:rsid w:val="00A137A2"/>
    <w:rsid w:val="00A140FD"/>
    <w:rsid w:val="00A1550D"/>
    <w:rsid w:val="00A16F32"/>
    <w:rsid w:val="00A170B9"/>
    <w:rsid w:val="00A17BF9"/>
    <w:rsid w:val="00A229B4"/>
    <w:rsid w:val="00A25201"/>
    <w:rsid w:val="00A25438"/>
    <w:rsid w:val="00A25DF3"/>
    <w:rsid w:val="00A279CC"/>
    <w:rsid w:val="00A313EF"/>
    <w:rsid w:val="00A31E54"/>
    <w:rsid w:val="00A330AC"/>
    <w:rsid w:val="00A34621"/>
    <w:rsid w:val="00A351C2"/>
    <w:rsid w:val="00A37A2E"/>
    <w:rsid w:val="00A40C63"/>
    <w:rsid w:val="00A41F19"/>
    <w:rsid w:val="00A4225B"/>
    <w:rsid w:val="00A43336"/>
    <w:rsid w:val="00A44F3F"/>
    <w:rsid w:val="00A45157"/>
    <w:rsid w:val="00A4601E"/>
    <w:rsid w:val="00A46344"/>
    <w:rsid w:val="00A463E2"/>
    <w:rsid w:val="00A46951"/>
    <w:rsid w:val="00A4711B"/>
    <w:rsid w:val="00A506E5"/>
    <w:rsid w:val="00A52137"/>
    <w:rsid w:val="00A5338F"/>
    <w:rsid w:val="00A542B8"/>
    <w:rsid w:val="00A546B7"/>
    <w:rsid w:val="00A56A90"/>
    <w:rsid w:val="00A574DB"/>
    <w:rsid w:val="00A57B38"/>
    <w:rsid w:val="00A57C7C"/>
    <w:rsid w:val="00A6057D"/>
    <w:rsid w:val="00A61D15"/>
    <w:rsid w:val="00A620A3"/>
    <w:rsid w:val="00A6337D"/>
    <w:rsid w:val="00A641B9"/>
    <w:rsid w:val="00A6591F"/>
    <w:rsid w:val="00A65F9D"/>
    <w:rsid w:val="00A70469"/>
    <w:rsid w:val="00A71D3F"/>
    <w:rsid w:val="00A724EA"/>
    <w:rsid w:val="00A7267D"/>
    <w:rsid w:val="00A736A1"/>
    <w:rsid w:val="00A75F26"/>
    <w:rsid w:val="00A76C2A"/>
    <w:rsid w:val="00A76EBE"/>
    <w:rsid w:val="00A77E8A"/>
    <w:rsid w:val="00A841F2"/>
    <w:rsid w:val="00A86EF6"/>
    <w:rsid w:val="00A87032"/>
    <w:rsid w:val="00A87BC5"/>
    <w:rsid w:val="00A90217"/>
    <w:rsid w:val="00A931DC"/>
    <w:rsid w:val="00A93D25"/>
    <w:rsid w:val="00A94587"/>
    <w:rsid w:val="00A94A99"/>
    <w:rsid w:val="00A95651"/>
    <w:rsid w:val="00A97D63"/>
    <w:rsid w:val="00AA0FBE"/>
    <w:rsid w:val="00AA1BFD"/>
    <w:rsid w:val="00AA1E5E"/>
    <w:rsid w:val="00AA34CE"/>
    <w:rsid w:val="00AA52C0"/>
    <w:rsid w:val="00AA5584"/>
    <w:rsid w:val="00AA7E78"/>
    <w:rsid w:val="00AB1027"/>
    <w:rsid w:val="00AB262E"/>
    <w:rsid w:val="00AB3D1E"/>
    <w:rsid w:val="00AB4B22"/>
    <w:rsid w:val="00AB4C33"/>
    <w:rsid w:val="00AB4ED7"/>
    <w:rsid w:val="00AB76AC"/>
    <w:rsid w:val="00AC0261"/>
    <w:rsid w:val="00AC15B4"/>
    <w:rsid w:val="00AC193B"/>
    <w:rsid w:val="00AC268A"/>
    <w:rsid w:val="00AC2B8B"/>
    <w:rsid w:val="00AC3273"/>
    <w:rsid w:val="00AC4CF3"/>
    <w:rsid w:val="00AC6A54"/>
    <w:rsid w:val="00AC721D"/>
    <w:rsid w:val="00AD1325"/>
    <w:rsid w:val="00AD19F8"/>
    <w:rsid w:val="00AD31D8"/>
    <w:rsid w:val="00AD5801"/>
    <w:rsid w:val="00AD5A30"/>
    <w:rsid w:val="00AD5F0C"/>
    <w:rsid w:val="00AD7874"/>
    <w:rsid w:val="00AE1F48"/>
    <w:rsid w:val="00AE3C34"/>
    <w:rsid w:val="00AE4352"/>
    <w:rsid w:val="00AE71DD"/>
    <w:rsid w:val="00AE7320"/>
    <w:rsid w:val="00AE7991"/>
    <w:rsid w:val="00AE7A24"/>
    <w:rsid w:val="00AF069B"/>
    <w:rsid w:val="00AF0B72"/>
    <w:rsid w:val="00AF1759"/>
    <w:rsid w:val="00AF1F1A"/>
    <w:rsid w:val="00AF1F61"/>
    <w:rsid w:val="00AF2173"/>
    <w:rsid w:val="00AF3A13"/>
    <w:rsid w:val="00AF3B70"/>
    <w:rsid w:val="00AF3BB4"/>
    <w:rsid w:val="00AF42DF"/>
    <w:rsid w:val="00AF7933"/>
    <w:rsid w:val="00B0053F"/>
    <w:rsid w:val="00B0110E"/>
    <w:rsid w:val="00B0387D"/>
    <w:rsid w:val="00B0431D"/>
    <w:rsid w:val="00B06417"/>
    <w:rsid w:val="00B07718"/>
    <w:rsid w:val="00B11FEF"/>
    <w:rsid w:val="00B131C2"/>
    <w:rsid w:val="00B13E46"/>
    <w:rsid w:val="00B14082"/>
    <w:rsid w:val="00B1529B"/>
    <w:rsid w:val="00B1680A"/>
    <w:rsid w:val="00B200DC"/>
    <w:rsid w:val="00B20E58"/>
    <w:rsid w:val="00B20EB2"/>
    <w:rsid w:val="00B21EB2"/>
    <w:rsid w:val="00B232D3"/>
    <w:rsid w:val="00B237F3"/>
    <w:rsid w:val="00B2388D"/>
    <w:rsid w:val="00B242B9"/>
    <w:rsid w:val="00B249F3"/>
    <w:rsid w:val="00B254FF"/>
    <w:rsid w:val="00B26006"/>
    <w:rsid w:val="00B2691B"/>
    <w:rsid w:val="00B274DC"/>
    <w:rsid w:val="00B30195"/>
    <w:rsid w:val="00B30A8C"/>
    <w:rsid w:val="00B30E98"/>
    <w:rsid w:val="00B312EB"/>
    <w:rsid w:val="00B32483"/>
    <w:rsid w:val="00B33EBC"/>
    <w:rsid w:val="00B3507E"/>
    <w:rsid w:val="00B36CCB"/>
    <w:rsid w:val="00B40311"/>
    <w:rsid w:val="00B40CA7"/>
    <w:rsid w:val="00B4233B"/>
    <w:rsid w:val="00B42A41"/>
    <w:rsid w:val="00B44531"/>
    <w:rsid w:val="00B45AD0"/>
    <w:rsid w:val="00B472B3"/>
    <w:rsid w:val="00B5175C"/>
    <w:rsid w:val="00B5399E"/>
    <w:rsid w:val="00B54A57"/>
    <w:rsid w:val="00B55B4F"/>
    <w:rsid w:val="00B60990"/>
    <w:rsid w:val="00B62E2A"/>
    <w:rsid w:val="00B62F22"/>
    <w:rsid w:val="00B661AB"/>
    <w:rsid w:val="00B67786"/>
    <w:rsid w:val="00B67A50"/>
    <w:rsid w:val="00B67D31"/>
    <w:rsid w:val="00B76AB8"/>
    <w:rsid w:val="00B81EE8"/>
    <w:rsid w:val="00B83EF1"/>
    <w:rsid w:val="00B84404"/>
    <w:rsid w:val="00B847FA"/>
    <w:rsid w:val="00B85230"/>
    <w:rsid w:val="00B87174"/>
    <w:rsid w:val="00B8725E"/>
    <w:rsid w:val="00B90D30"/>
    <w:rsid w:val="00B90DAB"/>
    <w:rsid w:val="00B91905"/>
    <w:rsid w:val="00B91E57"/>
    <w:rsid w:val="00B9257B"/>
    <w:rsid w:val="00B92765"/>
    <w:rsid w:val="00B92B5B"/>
    <w:rsid w:val="00B933B9"/>
    <w:rsid w:val="00B9464B"/>
    <w:rsid w:val="00B95EDC"/>
    <w:rsid w:val="00B96403"/>
    <w:rsid w:val="00B97F45"/>
    <w:rsid w:val="00B97FA6"/>
    <w:rsid w:val="00BA06E0"/>
    <w:rsid w:val="00BA1B81"/>
    <w:rsid w:val="00BA3483"/>
    <w:rsid w:val="00BA405C"/>
    <w:rsid w:val="00BA41F7"/>
    <w:rsid w:val="00BA483A"/>
    <w:rsid w:val="00BA5176"/>
    <w:rsid w:val="00BA5AAD"/>
    <w:rsid w:val="00BA6BB1"/>
    <w:rsid w:val="00BA7F08"/>
    <w:rsid w:val="00BB1159"/>
    <w:rsid w:val="00BB3279"/>
    <w:rsid w:val="00BB32E3"/>
    <w:rsid w:val="00BB3441"/>
    <w:rsid w:val="00BB4857"/>
    <w:rsid w:val="00BC0FDA"/>
    <w:rsid w:val="00BC144F"/>
    <w:rsid w:val="00BC23A6"/>
    <w:rsid w:val="00BC4093"/>
    <w:rsid w:val="00BC52D7"/>
    <w:rsid w:val="00BD0B73"/>
    <w:rsid w:val="00BD1F89"/>
    <w:rsid w:val="00BD5C93"/>
    <w:rsid w:val="00BD5CBD"/>
    <w:rsid w:val="00BD5EA4"/>
    <w:rsid w:val="00BD7362"/>
    <w:rsid w:val="00BE0622"/>
    <w:rsid w:val="00BE16E9"/>
    <w:rsid w:val="00BE3189"/>
    <w:rsid w:val="00BE3B71"/>
    <w:rsid w:val="00BE400D"/>
    <w:rsid w:val="00BE4CA5"/>
    <w:rsid w:val="00BE4EBF"/>
    <w:rsid w:val="00BE5087"/>
    <w:rsid w:val="00BE646C"/>
    <w:rsid w:val="00BE71F2"/>
    <w:rsid w:val="00BF1813"/>
    <w:rsid w:val="00BF1825"/>
    <w:rsid w:val="00BF1C41"/>
    <w:rsid w:val="00BF3C4F"/>
    <w:rsid w:val="00BF3C82"/>
    <w:rsid w:val="00BF3E0E"/>
    <w:rsid w:val="00BF65C1"/>
    <w:rsid w:val="00BF70F2"/>
    <w:rsid w:val="00BF7B95"/>
    <w:rsid w:val="00C010DC"/>
    <w:rsid w:val="00C01E4F"/>
    <w:rsid w:val="00C023DC"/>
    <w:rsid w:val="00C04AE4"/>
    <w:rsid w:val="00C05DE1"/>
    <w:rsid w:val="00C05FF0"/>
    <w:rsid w:val="00C079CE"/>
    <w:rsid w:val="00C10641"/>
    <w:rsid w:val="00C11F0B"/>
    <w:rsid w:val="00C1266D"/>
    <w:rsid w:val="00C14D79"/>
    <w:rsid w:val="00C15425"/>
    <w:rsid w:val="00C15547"/>
    <w:rsid w:val="00C15ACE"/>
    <w:rsid w:val="00C16EAF"/>
    <w:rsid w:val="00C17775"/>
    <w:rsid w:val="00C17B23"/>
    <w:rsid w:val="00C20816"/>
    <w:rsid w:val="00C219C6"/>
    <w:rsid w:val="00C21AC4"/>
    <w:rsid w:val="00C2207E"/>
    <w:rsid w:val="00C26E31"/>
    <w:rsid w:val="00C306FF"/>
    <w:rsid w:val="00C30DB8"/>
    <w:rsid w:val="00C31622"/>
    <w:rsid w:val="00C32143"/>
    <w:rsid w:val="00C32371"/>
    <w:rsid w:val="00C3241A"/>
    <w:rsid w:val="00C32D32"/>
    <w:rsid w:val="00C334D4"/>
    <w:rsid w:val="00C33C48"/>
    <w:rsid w:val="00C34503"/>
    <w:rsid w:val="00C372DE"/>
    <w:rsid w:val="00C37E55"/>
    <w:rsid w:val="00C37F79"/>
    <w:rsid w:val="00C40219"/>
    <w:rsid w:val="00C40ABD"/>
    <w:rsid w:val="00C43329"/>
    <w:rsid w:val="00C436F5"/>
    <w:rsid w:val="00C43E9B"/>
    <w:rsid w:val="00C45448"/>
    <w:rsid w:val="00C50518"/>
    <w:rsid w:val="00C509F8"/>
    <w:rsid w:val="00C51E1C"/>
    <w:rsid w:val="00C523A5"/>
    <w:rsid w:val="00C57D65"/>
    <w:rsid w:val="00C60F96"/>
    <w:rsid w:val="00C6200C"/>
    <w:rsid w:val="00C668FE"/>
    <w:rsid w:val="00C66A17"/>
    <w:rsid w:val="00C67442"/>
    <w:rsid w:val="00C716D0"/>
    <w:rsid w:val="00C74761"/>
    <w:rsid w:val="00C7563C"/>
    <w:rsid w:val="00C801A9"/>
    <w:rsid w:val="00C80956"/>
    <w:rsid w:val="00C8233D"/>
    <w:rsid w:val="00C82FDE"/>
    <w:rsid w:val="00C8341B"/>
    <w:rsid w:val="00C839C1"/>
    <w:rsid w:val="00C84808"/>
    <w:rsid w:val="00C866C2"/>
    <w:rsid w:val="00C908DF"/>
    <w:rsid w:val="00C90F2E"/>
    <w:rsid w:val="00C974F8"/>
    <w:rsid w:val="00CA0D70"/>
    <w:rsid w:val="00CA1114"/>
    <w:rsid w:val="00CA2D29"/>
    <w:rsid w:val="00CA3C5D"/>
    <w:rsid w:val="00CA3F9E"/>
    <w:rsid w:val="00CA4218"/>
    <w:rsid w:val="00CA5457"/>
    <w:rsid w:val="00CA72D3"/>
    <w:rsid w:val="00CB0480"/>
    <w:rsid w:val="00CB097E"/>
    <w:rsid w:val="00CB5329"/>
    <w:rsid w:val="00CB7BAA"/>
    <w:rsid w:val="00CB7C09"/>
    <w:rsid w:val="00CC0205"/>
    <w:rsid w:val="00CC15F0"/>
    <w:rsid w:val="00CC1BC0"/>
    <w:rsid w:val="00CC22CF"/>
    <w:rsid w:val="00CC2609"/>
    <w:rsid w:val="00CC5366"/>
    <w:rsid w:val="00CC7C62"/>
    <w:rsid w:val="00CD067D"/>
    <w:rsid w:val="00CD2F2F"/>
    <w:rsid w:val="00CD4214"/>
    <w:rsid w:val="00CD42E3"/>
    <w:rsid w:val="00CD50CA"/>
    <w:rsid w:val="00CD68A0"/>
    <w:rsid w:val="00CD6C92"/>
    <w:rsid w:val="00CD7A22"/>
    <w:rsid w:val="00CE124F"/>
    <w:rsid w:val="00CE43F8"/>
    <w:rsid w:val="00CE4921"/>
    <w:rsid w:val="00CF03C7"/>
    <w:rsid w:val="00CF1154"/>
    <w:rsid w:val="00CF2422"/>
    <w:rsid w:val="00CF2647"/>
    <w:rsid w:val="00CF69D5"/>
    <w:rsid w:val="00CF6F7C"/>
    <w:rsid w:val="00D0041D"/>
    <w:rsid w:val="00D0268D"/>
    <w:rsid w:val="00D05B93"/>
    <w:rsid w:val="00D0603F"/>
    <w:rsid w:val="00D110EF"/>
    <w:rsid w:val="00D127DA"/>
    <w:rsid w:val="00D13BFE"/>
    <w:rsid w:val="00D13CB9"/>
    <w:rsid w:val="00D13E5E"/>
    <w:rsid w:val="00D15466"/>
    <w:rsid w:val="00D157CE"/>
    <w:rsid w:val="00D16465"/>
    <w:rsid w:val="00D16783"/>
    <w:rsid w:val="00D170B3"/>
    <w:rsid w:val="00D20752"/>
    <w:rsid w:val="00D20967"/>
    <w:rsid w:val="00D20E7C"/>
    <w:rsid w:val="00D214C1"/>
    <w:rsid w:val="00D2269C"/>
    <w:rsid w:val="00D23409"/>
    <w:rsid w:val="00D23ACF"/>
    <w:rsid w:val="00D23F31"/>
    <w:rsid w:val="00D2400A"/>
    <w:rsid w:val="00D2403E"/>
    <w:rsid w:val="00D241A9"/>
    <w:rsid w:val="00D2546F"/>
    <w:rsid w:val="00D26CC3"/>
    <w:rsid w:val="00D31EF2"/>
    <w:rsid w:val="00D3272B"/>
    <w:rsid w:val="00D3324A"/>
    <w:rsid w:val="00D40458"/>
    <w:rsid w:val="00D40AB2"/>
    <w:rsid w:val="00D46623"/>
    <w:rsid w:val="00D47F06"/>
    <w:rsid w:val="00D5009A"/>
    <w:rsid w:val="00D51205"/>
    <w:rsid w:val="00D53F2B"/>
    <w:rsid w:val="00D5524E"/>
    <w:rsid w:val="00D555FF"/>
    <w:rsid w:val="00D55AA0"/>
    <w:rsid w:val="00D577C1"/>
    <w:rsid w:val="00D57F75"/>
    <w:rsid w:val="00D608C0"/>
    <w:rsid w:val="00D64153"/>
    <w:rsid w:val="00D67FAD"/>
    <w:rsid w:val="00D70455"/>
    <w:rsid w:val="00D72689"/>
    <w:rsid w:val="00D74B5A"/>
    <w:rsid w:val="00D767AE"/>
    <w:rsid w:val="00D775B4"/>
    <w:rsid w:val="00D83F5B"/>
    <w:rsid w:val="00D8413C"/>
    <w:rsid w:val="00D84A48"/>
    <w:rsid w:val="00D85A6C"/>
    <w:rsid w:val="00D86C1E"/>
    <w:rsid w:val="00D9148E"/>
    <w:rsid w:val="00D9169A"/>
    <w:rsid w:val="00D9422A"/>
    <w:rsid w:val="00D94585"/>
    <w:rsid w:val="00D95F4F"/>
    <w:rsid w:val="00D9717C"/>
    <w:rsid w:val="00DA1A51"/>
    <w:rsid w:val="00DA3A0C"/>
    <w:rsid w:val="00DA3B58"/>
    <w:rsid w:val="00DA5B3E"/>
    <w:rsid w:val="00DA73AC"/>
    <w:rsid w:val="00DA786F"/>
    <w:rsid w:val="00DB1201"/>
    <w:rsid w:val="00DB1553"/>
    <w:rsid w:val="00DB2CDA"/>
    <w:rsid w:val="00DB379B"/>
    <w:rsid w:val="00DB4B86"/>
    <w:rsid w:val="00DC1D46"/>
    <w:rsid w:val="00DC2F83"/>
    <w:rsid w:val="00DC459E"/>
    <w:rsid w:val="00DC626B"/>
    <w:rsid w:val="00DC6462"/>
    <w:rsid w:val="00DC64CB"/>
    <w:rsid w:val="00DC6D96"/>
    <w:rsid w:val="00DC7F6D"/>
    <w:rsid w:val="00DD0722"/>
    <w:rsid w:val="00DD1E66"/>
    <w:rsid w:val="00DD2256"/>
    <w:rsid w:val="00DD3734"/>
    <w:rsid w:val="00DD3F0E"/>
    <w:rsid w:val="00DD4065"/>
    <w:rsid w:val="00DE0FC6"/>
    <w:rsid w:val="00DE12A6"/>
    <w:rsid w:val="00DE1B1C"/>
    <w:rsid w:val="00DE1F2A"/>
    <w:rsid w:val="00DE40CF"/>
    <w:rsid w:val="00DE462D"/>
    <w:rsid w:val="00DE469E"/>
    <w:rsid w:val="00DF2264"/>
    <w:rsid w:val="00DF2733"/>
    <w:rsid w:val="00DF5902"/>
    <w:rsid w:val="00DF5C0F"/>
    <w:rsid w:val="00DF6172"/>
    <w:rsid w:val="00DF62E9"/>
    <w:rsid w:val="00DF6D2A"/>
    <w:rsid w:val="00E00697"/>
    <w:rsid w:val="00E006BC"/>
    <w:rsid w:val="00E0092F"/>
    <w:rsid w:val="00E03291"/>
    <w:rsid w:val="00E032FC"/>
    <w:rsid w:val="00E038BD"/>
    <w:rsid w:val="00E0429D"/>
    <w:rsid w:val="00E050E6"/>
    <w:rsid w:val="00E05F32"/>
    <w:rsid w:val="00E0675A"/>
    <w:rsid w:val="00E070B8"/>
    <w:rsid w:val="00E10876"/>
    <w:rsid w:val="00E11F7B"/>
    <w:rsid w:val="00E1395C"/>
    <w:rsid w:val="00E13AAF"/>
    <w:rsid w:val="00E142C3"/>
    <w:rsid w:val="00E15874"/>
    <w:rsid w:val="00E16341"/>
    <w:rsid w:val="00E16B1F"/>
    <w:rsid w:val="00E17700"/>
    <w:rsid w:val="00E17717"/>
    <w:rsid w:val="00E209E4"/>
    <w:rsid w:val="00E20EEB"/>
    <w:rsid w:val="00E2294E"/>
    <w:rsid w:val="00E2514F"/>
    <w:rsid w:val="00E25835"/>
    <w:rsid w:val="00E25BBD"/>
    <w:rsid w:val="00E27349"/>
    <w:rsid w:val="00E27DFC"/>
    <w:rsid w:val="00E31502"/>
    <w:rsid w:val="00E324EC"/>
    <w:rsid w:val="00E37320"/>
    <w:rsid w:val="00E4011B"/>
    <w:rsid w:val="00E40AC6"/>
    <w:rsid w:val="00E419AF"/>
    <w:rsid w:val="00E45546"/>
    <w:rsid w:val="00E45786"/>
    <w:rsid w:val="00E51B00"/>
    <w:rsid w:val="00E526A4"/>
    <w:rsid w:val="00E531C4"/>
    <w:rsid w:val="00E54146"/>
    <w:rsid w:val="00E541FB"/>
    <w:rsid w:val="00E54369"/>
    <w:rsid w:val="00E55646"/>
    <w:rsid w:val="00E56588"/>
    <w:rsid w:val="00E5730A"/>
    <w:rsid w:val="00E5739F"/>
    <w:rsid w:val="00E61271"/>
    <w:rsid w:val="00E61926"/>
    <w:rsid w:val="00E620D7"/>
    <w:rsid w:val="00E64D81"/>
    <w:rsid w:val="00E6721F"/>
    <w:rsid w:val="00E676D1"/>
    <w:rsid w:val="00E70808"/>
    <w:rsid w:val="00E730D4"/>
    <w:rsid w:val="00E73983"/>
    <w:rsid w:val="00E742E2"/>
    <w:rsid w:val="00E75CF3"/>
    <w:rsid w:val="00E8149D"/>
    <w:rsid w:val="00E81766"/>
    <w:rsid w:val="00E831A1"/>
    <w:rsid w:val="00E83EA9"/>
    <w:rsid w:val="00E845F3"/>
    <w:rsid w:val="00E84EAD"/>
    <w:rsid w:val="00E8565D"/>
    <w:rsid w:val="00E90C6D"/>
    <w:rsid w:val="00E91DE6"/>
    <w:rsid w:val="00E93F3F"/>
    <w:rsid w:val="00E9503B"/>
    <w:rsid w:val="00E96340"/>
    <w:rsid w:val="00E96B5F"/>
    <w:rsid w:val="00E97D70"/>
    <w:rsid w:val="00EA29C1"/>
    <w:rsid w:val="00EA448C"/>
    <w:rsid w:val="00EA4C06"/>
    <w:rsid w:val="00EA6075"/>
    <w:rsid w:val="00EA623E"/>
    <w:rsid w:val="00EA6243"/>
    <w:rsid w:val="00EB0395"/>
    <w:rsid w:val="00EB0910"/>
    <w:rsid w:val="00EB11C7"/>
    <w:rsid w:val="00EB25FB"/>
    <w:rsid w:val="00EB26E2"/>
    <w:rsid w:val="00EB3851"/>
    <w:rsid w:val="00EB43DA"/>
    <w:rsid w:val="00EB448E"/>
    <w:rsid w:val="00EB66E3"/>
    <w:rsid w:val="00EB6AD8"/>
    <w:rsid w:val="00EB6C2A"/>
    <w:rsid w:val="00EB700E"/>
    <w:rsid w:val="00EC0200"/>
    <w:rsid w:val="00EC0F54"/>
    <w:rsid w:val="00EC1157"/>
    <w:rsid w:val="00EC4386"/>
    <w:rsid w:val="00EC4457"/>
    <w:rsid w:val="00EC4C8B"/>
    <w:rsid w:val="00EC51C6"/>
    <w:rsid w:val="00EC59A4"/>
    <w:rsid w:val="00EC6E81"/>
    <w:rsid w:val="00ED038A"/>
    <w:rsid w:val="00ED05B7"/>
    <w:rsid w:val="00ED1229"/>
    <w:rsid w:val="00ED26E0"/>
    <w:rsid w:val="00ED3094"/>
    <w:rsid w:val="00ED701B"/>
    <w:rsid w:val="00EE0F32"/>
    <w:rsid w:val="00EE1FDE"/>
    <w:rsid w:val="00EE2C5D"/>
    <w:rsid w:val="00EE3651"/>
    <w:rsid w:val="00EE429B"/>
    <w:rsid w:val="00EF1B00"/>
    <w:rsid w:val="00EF1E5F"/>
    <w:rsid w:val="00EF2199"/>
    <w:rsid w:val="00EF2F32"/>
    <w:rsid w:val="00EF32C8"/>
    <w:rsid w:val="00EF331D"/>
    <w:rsid w:val="00EF6982"/>
    <w:rsid w:val="00EF6C98"/>
    <w:rsid w:val="00EF7D0F"/>
    <w:rsid w:val="00F01611"/>
    <w:rsid w:val="00F02DDE"/>
    <w:rsid w:val="00F03803"/>
    <w:rsid w:val="00F05CDA"/>
    <w:rsid w:val="00F05E9F"/>
    <w:rsid w:val="00F069DD"/>
    <w:rsid w:val="00F06E2C"/>
    <w:rsid w:val="00F10D66"/>
    <w:rsid w:val="00F11C4F"/>
    <w:rsid w:val="00F12D56"/>
    <w:rsid w:val="00F12DCC"/>
    <w:rsid w:val="00F15006"/>
    <w:rsid w:val="00F1666D"/>
    <w:rsid w:val="00F17884"/>
    <w:rsid w:val="00F17CB6"/>
    <w:rsid w:val="00F20021"/>
    <w:rsid w:val="00F20C79"/>
    <w:rsid w:val="00F21816"/>
    <w:rsid w:val="00F227C6"/>
    <w:rsid w:val="00F236A5"/>
    <w:rsid w:val="00F24885"/>
    <w:rsid w:val="00F27B43"/>
    <w:rsid w:val="00F30CA5"/>
    <w:rsid w:val="00F31CAC"/>
    <w:rsid w:val="00F32F03"/>
    <w:rsid w:val="00F3451F"/>
    <w:rsid w:val="00F35039"/>
    <w:rsid w:val="00F371DC"/>
    <w:rsid w:val="00F378B0"/>
    <w:rsid w:val="00F400A4"/>
    <w:rsid w:val="00F40507"/>
    <w:rsid w:val="00F426F0"/>
    <w:rsid w:val="00F44713"/>
    <w:rsid w:val="00F451CD"/>
    <w:rsid w:val="00F45C09"/>
    <w:rsid w:val="00F478BE"/>
    <w:rsid w:val="00F50480"/>
    <w:rsid w:val="00F512E7"/>
    <w:rsid w:val="00F54565"/>
    <w:rsid w:val="00F551E5"/>
    <w:rsid w:val="00F55DA9"/>
    <w:rsid w:val="00F573C1"/>
    <w:rsid w:val="00F57729"/>
    <w:rsid w:val="00F60DCC"/>
    <w:rsid w:val="00F61BE3"/>
    <w:rsid w:val="00F62277"/>
    <w:rsid w:val="00F63005"/>
    <w:rsid w:val="00F63BD7"/>
    <w:rsid w:val="00F63D29"/>
    <w:rsid w:val="00F63D9A"/>
    <w:rsid w:val="00F65486"/>
    <w:rsid w:val="00F66D28"/>
    <w:rsid w:val="00F66EC4"/>
    <w:rsid w:val="00F7047E"/>
    <w:rsid w:val="00F71256"/>
    <w:rsid w:val="00F71D84"/>
    <w:rsid w:val="00F753FB"/>
    <w:rsid w:val="00F76288"/>
    <w:rsid w:val="00F77B63"/>
    <w:rsid w:val="00F801A7"/>
    <w:rsid w:val="00F819BB"/>
    <w:rsid w:val="00F81C21"/>
    <w:rsid w:val="00F8225A"/>
    <w:rsid w:val="00F824D6"/>
    <w:rsid w:val="00F82C1C"/>
    <w:rsid w:val="00F8309E"/>
    <w:rsid w:val="00F855FD"/>
    <w:rsid w:val="00F859FE"/>
    <w:rsid w:val="00F873EA"/>
    <w:rsid w:val="00F920E7"/>
    <w:rsid w:val="00F92881"/>
    <w:rsid w:val="00F9358D"/>
    <w:rsid w:val="00F93B62"/>
    <w:rsid w:val="00F974F1"/>
    <w:rsid w:val="00FA0642"/>
    <w:rsid w:val="00FA0C89"/>
    <w:rsid w:val="00FA0F75"/>
    <w:rsid w:val="00FA15B8"/>
    <w:rsid w:val="00FA1BBB"/>
    <w:rsid w:val="00FA1F46"/>
    <w:rsid w:val="00FA2D18"/>
    <w:rsid w:val="00FA542B"/>
    <w:rsid w:val="00FA54E3"/>
    <w:rsid w:val="00FB3191"/>
    <w:rsid w:val="00FB42FC"/>
    <w:rsid w:val="00FB44BF"/>
    <w:rsid w:val="00FB7375"/>
    <w:rsid w:val="00FC0116"/>
    <w:rsid w:val="00FC08D2"/>
    <w:rsid w:val="00FC15D4"/>
    <w:rsid w:val="00FC1E61"/>
    <w:rsid w:val="00FC2238"/>
    <w:rsid w:val="00FC25F5"/>
    <w:rsid w:val="00FC2D02"/>
    <w:rsid w:val="00FC2DCF"/>
    <w:rsid w:val="00FC3108"/>
    <w:rsid w:val="00FC61F1"/>
    <w:rsid w:val="00FC75E2"/>
    <w:rsid w:val="00FD2144"/>
    <w:rsid w:val="00FD3414"/>
    <w:rsid w:val="00FD3930"/>
    <w:rsid w:val="00FD4BBD"/>
    <w:rsid w:val="00FD5161"/>
    <w:rsid w:val="00FD5427"/>
    <w:rsid w:val="00FD76AC"/>
    <w:rsid w:val="00FD7D05"/>
    <w:rsid w:val="00FE0809"/>
    <w:rsid w:val="00FE0B14"/>
    <w:rsid w:val="00FE18C1"/>
    <w:rsid w:val="00FE366C"/>
    <w:rsid w:val="00FF03C1"/>
    <w:rsid w:val="00FF04F1"/>
    <w:rsid w:val="00FF1CD0"/>
    <w:rsid w:val="00FF2414"/>
    <w:rsid w:val="00FF3CA0"/>
    <w:rsid w:val="00FF62C7"/>
    <w:rsid w:val="00FF6881"/>
    <w:rsid w:val="00FF68BD"/>
    <w:rsid w:val="00FF7553"/>
    <w:rsid w:val="00FF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CE8D3"/>
  <w15:docId w15:val="{6384D9D9-A538-4B95-A796-0EA3D23E4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link w:val="Heading1Char"/>
    <w:autoRedefine/>
    <w:uiPriority w:val="9"/>
    <w:qFormat/>
    <w:rsid w:val="0007563E"/>
    <w:pPr>
      <w:spacing w:after="0"/>
      <w:outlineLvl w:val="0"/>
    </w:pPr>
    <w:rPr>
      <w:rFonts w:ascii="Times New Roman" w:eastAsia="Times New Roman" w:hAnsi="Times New Roman"/>
      <w:bCs w:val="0"/>
      <w:kern w:val="52"/>
      <w:sz w:val="24"/>
      <w:szCs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63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1D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71D8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71D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71D84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351C2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DE1B1C"/>
    <w:rPr>
      <w:i/>
      <w:iCs/>
    </w:rPr>
  </w:style>
  <w:style w:type="paragraph" w:styleId="NormalWeb">
    <w:name w:val="Normal (Web)"/>
    <w:basedOn w:val="Normal"/>
    <w:link w:val="NormalWebChar"/>
    <w:uiPriority w:val="99"/>
    <w:unhideWhenUsed/>
    <w:rsid w:val="004436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table" w:styleId="TableGrid">
    <w:name w:val="Table Grid"/>
    <w:basedOn w:val="TableNormal"/>
    <w:uiPriority w:val="39"/>
    <w:rsid w:val="007B78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7563E"/>
    <w:rPr>
      <w:rFonts w:ascii="Times New Roman" w:eastAsia="Times New Roman" w:hAnsi="Times New Roman" w:cstheme="majorBidi"/>
      <w:b/>
      <w:kern w:val="52"/>
      <w:sz w:val="24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9B646A"/>
    <w:pPr>
      <w:keepLines/>
      <w:spacing w:before="480" w:line="276" w:lineRule="auto"/>
      <w:outlineLvl w:val="9"/>
    </w:pPr>
    <w:rPr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B646A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9B646A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B646A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B646A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B646A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B646A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B646A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B646A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B646A"/>
    <w:pPr>
      <w:spacing w:after="0"/>
      <w:ind w:left="1760"/>
    </w:pPr>
    <w:rPr>
      <w:rFonts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B382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63E"/>
    <w:rPr>
      <w:rFonts w:asciiTheme="majorHAnsi" w:eastAsiaTheme="majorEastAsia" w:hAnsiTheme="majorHAnsi" w:cstheme="majorBidi"/>
      <w:b/>
      <w:bCs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B312E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0533C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label">
    <w:name w:val="label"/>
    <w:basedOn w:val="DefaultParagraphFont"/>
    <w:rsid w:val="003954E9"/>
  </w:style>
  <w:style w:type="character" w:styleId="FollowedHyperlink">
    <w:name w:val="FollowedHyperlink"/>
    <w:basedOn w:val="DefaultParagraphFont"/>
    <w:uiPriority w:val="99"/>
    <w:semiHidden/>
    <w:unhideWhenUsed/>
    <w:rsid w:val="00A931D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A17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7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17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7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79F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0579A3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0579A3"/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0579A3"/>
    <w:rPr>
      <w:rFonts w:ascii="Times New Roman" w:eastAsia="Times New Roman" w:hAnsi="Times New Roman" w:cs="Times New Roman"/>
      <w:noProof/>
      <w:sz w:val="24"/>
      <w:szCs w:val="24"/>
      <w:lang w:val="en-US" w:eastAsia="zh-CN"/>
    </w:rPr>
  </w:style>
  <w:style w:type="paragraph" w:customStyle="1" w:styleId="EndNoteBibliography">
    <w:name w:val="EndNote Bibliography"/>
    <w:basedOn w:val="Normal"/>
    <w:link w:val="EndNoteBibliographyChar"/>
    <w:rsid w:val="000579A3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NormalWebChar"/>
    <w:link w:val="EndNoteBibliography"/>
    <w:rsid w:val="000579A3"/>
    <w:rPr>
      <w:rFonts w:ascii="Times New Roman" w:eastAsia="Times New Roman" w:hAnsi="Times New Roman" w:cs="Times New Roman"/>
      <w:noProof/>
      <w:sz w:val="24"/>
      <w:szCs w:val="24"/>
      <w:lang w:val="en-US" w:eastAsia="zh-CN"/>
    </w:rPr>
  </w:style>
  <w:style w:type="paragraph" w:customStyle="1" w:styleId="msonormal0">
    <w:name w:val="msonormal"/>
    <w:basedOn w:val="Normal"/>
    <w:rsid w:val="00ED0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customStyle="1" w:styleId="xl65">
    <w:name w:val="xl65"/>
    <w:basedOn w:val="Normal"/>
    <w:rsid w:val="00ED03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AU" w:eastAsia="zh-CN"/>
    </w:rPr>
  </w:style>
  <w:style w:type="paragraph" w:customStyle="1" w:styleId="xl66">
    <w:name w:val="xl66"/>
    <w:basedOn w:val="Normal"/>
    <w:rsid w:val="00ED03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customStyle="1" w:styleId="xl67">
    <w:name w:val="xl67"/>
    <w:basedOn w:val="Normal"/>
    <w:rsid w:val="00ED03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customStyle="1" w:styleId="xl68">
    <w:name w:val="xl68"/>
    <w:basedOn w:val="Normal"/>
    <w:rsid w:val="00ED038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customStyle="1" w:styleId="xl69">
    <w:name w:val="xl69"/>
    <w:basedOn w:val="Normal"/>
    <w:rsid w:val="00ED038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customStyle="1" w:styleId="xl70">
    <w:name w:val="xl70"/>
    <w:basedOn w:val="Normal"/>
    <w:rsid w:val="00ED038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AU" w:eastAsia="zh-CN"/>
    </w:rPr>
  </w:style>
  <w:style w:type="paragraph" w:customStyle="1" w:styleId="xl71">
    <w:name w:val="xl71"/>
    <w:basedOn w:val="Normal"/>
    <w:rsid w:val="00ED038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541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8D3EF-BF92-4587-A389-D02354109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18</Pages>
  <Words>1391</Words>
  <Characters>79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SO</dc:creator>
  <cp:keywords/>
  <dc:description/>
  <cp:lastModifiedBy>KWOK, Tsun Ka Carsten [Student]</cp:lastModifiedBy>
  <cp:revision>57</cp:revision>
  <cp:lastPrinted>2023-04-03T13:58:00Z</cp:lastPrinted>
  <dcterms:created xsi:type="dcterms:W3CDTF">2024-05-27T03:47:00Z</dcterms:created>
  <dcterms:modified xsi:type="dcterms:W3CDTF">2024-05-29T15:04:00Z</dcterms:modified>
</cp:coreProperties>
</file>